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7D5B" w:rsidRPr="00A36A5F" w:rsidRDefault="00797D5B">
      <w:pPr>
        <w:pStyle w:val="T1"/>
        <w:pBdr>
          <w:bottom w:val="single" w:sz="6" w:space="0" w:color="auto"/>
        </w:pBdr>
        <w:spacing w:after="240"/>
      </w:pPr>
      <w:r w:rsidRPr="00A36A5F">
        <w:t>IEEE P802.11</w:t>
      </w:r>
      <w:r w:rsidRPr="00A36A5F">
        <w:br/>
        <w:t>Wireless LAN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36"/>
        <w:gridCol w:w="2064"/>
        <w:gridCol w:w="2814"/>
        <w:gridCol w:w="1004"/>
        <w:gridCol w:w="2358"/>
      </w:tblGrid>
      <w:tr w:rsidR="00797D5B" w:rsidRPr="00BA4F4C">
        <w:trPr>
          <w:trHeight w:val="485"/>
          <w:jc w:val="center"/>
        </w:trPr>
        <w:tc>
          <w:tcPr>
            <w:tcW w:w="9576" w:type="dxa"/>
            <w:gridSpan w:val="5"/>
            <w:vAlign w:val="center"/>
          </w:tcPr>
          <w:p w:rsidR="001F0053" w:rsidRDefault="001F0053" w:rsidP="001F0053">
            <w:pPr>
              <w:pStyle w:val="T2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 xml:space="preserve">IEEE 802.11 </w:t>
            </w:r>
            <w:r w:rsidR="00264BF2">
              <w:rPr>
                <w:rFonts w:hint="eastAsia"/>
                <w:lang w:eastAsia="ja-JP"/>
              </w:rPr>
              <w:t>TGax</w:t>
            </w:r>
            <w:r w:rsidR="00AE09CD">
              <w:rPr>
                <w:lang w:eastAsia="ja-JP"/>
              </w:rPr>
              <w:t>, M</w:t>
            </w:r>
            <w:r w:rsidR="004B7D4D">
              <w:rPr>
                <w:lang w:eastAsia="ja-JP"/>
              </w:rPr>
              <w:t>U</w:t>
            </w:r>
            <w:r w:rsidR="00AE09CD">
              <w:rPr>
                <w:lang w:eastAsia="ja-JP"/>
              </w:rPr>
              <w:t xml:space="preserve"> Ad </w:t>
            </w:r>
            <w:r w:rsidR="0076742D">
              <w:rPr>
                <w:lang w:eastAsia="ja-JP"/>
              </w:rPr>
              <w:t>h</w:t>
            </w:r>
            <w:r w:rsidR="00AE09CD">
              <w:rPr>
                <w:lang w:eastAsia="ja-JP"/>
              </w:rPr>
              <w:t>oc</w:t>
            </w:r>
          </w:p>
          <w:p w:rsidR="00797D5B" w:rsidRPr="00BA4F4C" w:rsidRDefault="00347A41" w:rsidP="00D35D0E">
            <w:pPr>
              <w:pStyle w:val="T2"/>
            </w:pPr>
            <w:r>
              <w:rPr>
                <w:lang w:eastAsia="ja-JP"/>
              </w:rPr>
              <w:t>January</w:t>
            </w:r>
            <w:r w:rsidR="001B0ABE">
              <w:t xml:space="preserve"> 201</w:t>
            </w:r>
            <w:r>
              <w:rPr>
                <w:lang w:eastAsia="ja-JP"/>
              </w:rPr>
              <w:t>7</w:t>
            </w:r>
            <w:r w:rsidR="00AE09CD">
              <w:rPr>
                <w:lang w:eastAsia="ja-JP"/>
              </w:rPr>
              <w:t xml:space="preserve"> </w:t>
            </w:r>
            <w:r w:rsidR="007042D1">
              <w:t>TGax M</w:t>
            </w:r>
            <w:r w:rsidR="00D35D0E">
              <w:t>U</w:t>
            </w:r>
            <w:r w:rsidR="007042D1">
              <w:t xml:space="preserve"> Ad hoc </w:t>
            </w:r>
            <w:r w:rsidR="00801274">
              <w:rPr>
                <w:rFonts w:hint="eastAsia"/>
                <w:lang w:eastAsia="ja-JP"/>
              </w:rPr>
              <w:t>Meeting</w:t>
            </w:r>
            <w:r w:rsidR="00797D5B">
              <w:t xml:space="preserve"> Minutes</w:t>
            </w:r>
          </w:p>
        </w:tc>
      </w:tr>
      <w:tr w:rsidR="00797D5B" w:rsidRPr="003B21A0">
        <w:trPr>
          <w:trHeight w:val="359"/>
          <w:jc w:val="center"/>
        </w:trPr>
        <w:tc>
          <w:tcPr>
            <w:tcW w:w="9576" w:type="dxa"/>
            <w:gridSpan w:val="5"/>
            <w:vAlign w:val="center"/>
          </w:tcPr>
          <w:p w:rsidR="00797D5B" w:rsidRPr="003B21A0" w:rsidRDefault="00797D5B" w:rsidP="004B7D4D">
            <w:pPr>
              <w:pStyle w:val="T2"/>
              <w:ind w:left="0"/>
              <w:rPr>
                <w:sz w:val="22"/>
                <w:szCs w:val="22"/>
                <w:lang w:eastAsia="ja-JP"/>
              </w:rPr>
            </w:pPr>
            <w:r w:rsidRPr="003B21A0">
              <w:rPr>
                <w:sz w:val="22"/>
                <w:szCs w:val="22"/>
              </w:rPr>
              <w:t>Date:</w:t>
            </w:r>
            <w:r w:rsidR="001B0ABE" w:rsidRPr="003B21A0">
              <w:rPr>
                <w:b w:val="0"/>
                <w:sz w:val="22"/>
                <w:szCs w:val="22"/>
              </w:rPr>
              <w:t xml:space="preserve">  201</w:t>
            </w:r>
            <w:r w:rsidR="00347A41">
              <w:rPr>
                <w:b w:val="0"/>
                <w:sz w:val="22"/>
                <w:szCs w:val="22"/>
                <w:lang w:eastAsia="ja-JP"/>
              </w:rPr>
              <w:t>7</w:t>
            </w:r>
            <w:r w:rsidR="00D725C4" w:rsidRPr="003B21A0">
              <w:rPr>
                <w:b w:val="0"/>
                <w:sz w:val="22"/>
                <w:szCs w:val="22"/>
              </w:rPr>
              <w:t>-</w:t>
            </w:r>
            <w:r w:rsidR="004B7D4D">
              <w:rPr>
                <w:b w:val="0"/>
                <w:sz w:val="22"/>
                <w:szCs w:val="22"/>
                <w:lang w:eastAsia="ja-JP"/>
              </w:rPr>
              <w:t>03</w:t>
            </w:r>
            <w:r w:rsidR="00F02B93" w:rsidRPr="003B21A0">
              <w:rPr>
                <w:rFonts w:hint="eastAsia"/>
                <w:b w:val="0"/>
                <w:sz w:val="22"/>
                <w:szCs w:val="22"/>
                <w:lang w:eastAsia="ja-JP"/>
              </w:rPr>
              <w:t>-</w:t>
            </w:r>
            <w:r w:rsidR="004B7D4D">
              <w:rPr>
                <w:b w:val="0"/>
                <w:sz w:val="22"/>
                <w:szCs w:val="22"/>
                <w:lang w:eastAsia="ja-JP"/>
              </w:rPr>
              <w:t>15</w:t>
            </w:r>
          </w:p>
        </w:tc>
      </w:tr>
      <w:tr w:rsidR="00797D5B" w:rsidRPr="003B21A0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:rsidR="00797D5B" w:rsidRPr="003B21A0" w:rsidRDefault="00797D5B">
            <w:pPr>
              <w:pStyle w:val="T2"/>
              <w:spacing w:after="0"/>
              <w:ind w:left="0" w:right="0"/>
              <w:jc w:val="left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Author(s):</w:t>
            </w:r>
          </w:p>
        </w:tc>
      </w:tr>
      <w:tr w:rsidR="00797D5B" w:rsidRPr="003B21A0" w:rsidTr="00FD5682">
        <w:trPr>
          <w:jc w:val="center"/>
        </w:trPr>
        <w:tc>
          <w:tcPr>
            <w:tcW w:w="1336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Name</w:t>
            </w:r>
          </w:p>
        </w:tc>
        <w:tc>
          <w:tcPr>
            <w:tcW w:w="2064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Affiliation</w:t>
            </w:r>
          </w:p>
        </w:tc>
        <w:tc>
          <w:tcPr>
            <w:tcW w:w="2814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Address</w:t>
            </w:r>
          </w:p>
        </w:tc>
        <w:tc>
          <w:tcPr>
            <w:tcW w:w="1004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Phone</w:t>
            </w:r>
          </w:p>
        </w:tc>
        <w:tc>
          <w:tcPr>
            <w:tcW w:w="2358" w:type="dxa"/>
            <w:vAlign w:val="center"/>
          </w:tcPr>
          <w:p w:rsidR="00797D5B" w:rsidRPr="003B21A0" w:rsidRDefault="00797D5B" w:rsidP="00FD5682">
            <w:pPr>
              <w:pStyle w:val="T2"/>
              <w:spacing w:after="0"/>
              <w:ind w:left="0" w:right="0"/>
              <w:rPr>
                <w:sz w:val="22"/>
                <w:szCs w:val="22"/>
              </w:rPr>
            </w:pPr>
            <w:r w:rsidRPr="003B21A0">
              <w:rPr>
                <w:sz w:val="22"/>
                <w:szCs w:val="22"/>
              </w:rPr>
              <w:t>email</w:t>
            </w:r>
          </w:p>
        </w:tc>
      </w:tr>
      <w:tr w:rsidR="00797D5B" w:rsidRPr="003B21A0" w:rsidTr="00FD5682">
        <w:trPr>
          <w:jc w:val="center"/>
        </w:trPr>
        <w:tc>
          <w:tcPr>
            <w:tcW w:w="1336" w:type="dxa"/>
            <w:vAlign w:val="center"/>
          </w:tcPr>
          <w:p w:rsidR="00797D5B" w:rsidRPr="003B21A0" w:rsidRDefault="004B7D4D" w:rsidP="00AE09CD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>
              <w:rPr>
                <w:b w:val="0"/>
                <w:sz w:val="22"/>
                <w:szCs w:val="22"/>
                <w:lang w:eastAsia="ja-JP"/>
              </w:rPr>
              <w:t>David X. Yang</w:t>
            </w:r>
          </w:p>
        </w:tc>
        <w:tc>
          <w:tcPr>
            <w:tcW w:w="2064" w:type="dxa"/>
            <w:vAlign w:val="center"/>
          </w:tcPr>
          <w:p w:rsidR="00797D5B" w:rsidRPr="003B21A0" w:rsidRDefault="004B7D4D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>
              <w:rPr>
                <w:b w:val="0"/>
                <w:sz w:val="22"/>
                <w:szCs w:val="22"/>
                <w:lang w:eastAsia="ja-JP"/>
              </w:rPr>
              <w:t>Huawei Technologies</w:t>
            </w:r>
          </w:p>
        </w:tc>
        <w:tc>
          <w:tcPr>
            <w:tcW w:w="2814" w:type="dxa"/>
            <w:vAlign w:val="center"/>
          </w:tcPr>
          <w:p w:rsidR="00797D5B" w:rsidRPr="003B21A0" w:rsidRDefault="00797D5B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val="de-DE" w:eastAsia="ja-JP"/>
              </w:rPr>
            </w:pPr>
          </w:p>
        </w:tc>
        <w:tc>
          <w:tcPr>
            <w:tcW w:w="1004" w:type="dxa"/>
            <w:vAlign w:val="center"/>
          </w:tcPr>
          <w:p w:rsidR="00797D5B" w:rsidRPr="003B21A0" w:rsidRDefault="00797D5B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</w:p>
        </w:tc>
        <w:tc>
          <w:tcPr>
            <w:tcW w:w="2358" w:type="dxa"/>
            <w:vAlign w:val="center"/>
          </w:tcPr>
          <w:p w:rsidR="00797D5B" w:rsidRPr="003B21A0" w:rsidRDefault="004B7D4D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  <w:r>
              <w:rPr>
                <w:b w:val="0"/>
                <w:sz w:val="22"/>
                <w:szCs w:val="22"/>
                <w:lang w:eastAsia="ja-JP"/>
              </w:rPr>
              <w:t>David.yangxun@huawei.com</w:t>
            </w:r>
          </w:p>
        </w:tc>
      </w:tr>
      <w:tr w:rsidR="001F0053" w:rsidRPr="003B21A0" w:rsidTr="00FD5682">
        <w:trPr>
          <w:jc w:val="center"/>
        </w:trPr>
        <w:tc>
          <w:tcPr>
            <w:tcW w:w="1336" w:type="dxa"/>
            <w:vAlign w:val="center"/>
          </w:tcPr>
          <w:p w:rsidR="001F0053" w:rsidRPr="003B21A0" w:rsidRDefault="001F0053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</w:p>
        </w:tc>
        <w:tc>
          <w:tcPr>
            <w:tcW w:w="2064" w:type="dxa"/>
            <w:vAlign w:val="center"/>
          </w:tcPr>
          <w:p w:rsidR="001F0053" w:rsidRPr="003B21A0" w:rsidRDefault="001F0053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</w:p>
        </w:tc>
        <w:tc>
          <w:tcPr>
            <w:tcW w:w="2814" w:type="dxa"/>
            <w:vAlign w:val="center"/>
          </w:tcPr>
          <w:p w:rsidR="001F0053" w:rsidRPr="003B21A0" w:rsidRDefault="001F0053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</w:p>
        </w:tc>
        <w:tc>
          <w:tcPr>
            <w:tcW w:w="1004" w:type="dxa"/>
            <w:vAlign w:val="center"/>
          </w:tcPr>
          <w:p w:rsidR="001F0053" w:rsidRPr="003B21A0" w:rsidRDefault="001F0053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</w:rPr>
            </w:pPr>
          </w:p>
        </w:tc>
        <w:tc>
          <w:tcPr>
            <w:tcW w:w="2358" w:type="dxa"/>
            <w:vAlign w:val="center"/>
          </w:tcPr>
          <w:p w:rsidR="001F0053" w:rsidRPr="003B21A0" w:rsidRDefault="001F0053">
            <w:pPr>
              <w:pStyle w:val="T2"/>
              <w:spacing w:after="0"/>
              <w:ind w:left="0" w:right="0"/>
              <w:rPr>
                <w:b w:val="0"/>
                <w:sz w:val="22"/>
                <w:szCs w:val="22"/>
                <w:lang w:eastAsia="ja-JP"/>
              </w:rPr>
            </w:pPr>
          </w:p>
        </w:tc>
      </w:tr>
    </w:tbl>
    <w:p w:rsidR="00797D5B" w:rsidRPr="00A36A5F" w:rsidRDefault="00D35D0E">
      <w:pPr>
        <w:pStyle w:val="T1"/>
        <w:spacing w:after="120"/>
        <w:rPr>
          <w:sz w:val="22"/>
        </w:rPr>
      </w:pPr>
      <w:r>
        <w:rPr>
          <w:noProof/>
          <w:sz w:val="22"/>
          <w:szCs w:val="22"/>
          <w:lang w:eastAsia="zh-CN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62865</wp:posOffset>
                </wp:positionH>
                <wp:positionV relativeFrom="paragraph">
                  <wp:posOffset>211455</wp:posOffset>
                </wp:positionV>
                <wp:extent cx="5943600" cy="2844800"/>
                <wp:effectExtent l="0" t="0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284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/>
                        </a:extLst>
                      </wps:spPr>
                      <wps:txbx>
                        <w:txbxContent>
                          <w:p w:rsidR="00323A3F" w:rsidRDefault="00323A3F">
                            <w:pPr>
                              <w:pStyle w:val="T1"/>
                              <w:spacing w:after="120"/>
                            </w:pPr>
                            <w:r>
                              <w:t>Abstract</w:t>
                            </w:r>
                          </w:p>
                          <w:p w:rsidR="00323A3F" w:rsidRPr="00FA6654" w:rsidRDefault="00323A3F" w:rsidP="00B96D18">
                            <w:pPr>
                              <w:jc w:val="both"/>
                            </w:pPr>
                            <w:r w:rsidRPr="00FA6654">
                              <w:rPr>
                                <w:rFonts w:hint="eastAsia"/>
                                <w:lang w:eastAsia="ja-JP"/>
                              </w:rPr>
                              <w:t>TGax</w:t>
                            </w:r>
                            <w:r w:rsidR="00D35D0E">
                              <w:rPr>
                                <w:lang w:eastAsia="ja-JP"/>
                              </w:rPr>
                              <w:t>, MU</w:t>
                            </w:r>
                            <w:bookmarkStart w:id="0" w:name="_GoBack"/>
                            <w:bookmarkEnd w:id="0"/>
                            <w:r w:rsidRPr="00FA6654">
                              <w:rPr>
                                <w:lang w:eastAsia="ja-JP"/>
                              </w:rPr>
                              <w:t xml:space="preserve"> Ad Hoc</w:t>
                            </w:r>
                            <w:r w:rsidRPr="00FA6654">
                              <w:t xml:space="preserve"> meeting minutes </w:t>
                            </w:r>
                            <w:r w:rsidRPr="00FA6654">
                              <w:rPr>
                                <w:rFonts w:hint="eastAsia"/>
                                <w:lang w:eastAsia="ja-JP"/>
                              </w:rPr>
                              <w:t>from</w:t>
                            </w:r>
                            <w:r w:rsidRPr="00FA6654">
                              <w:t xml:space="preserve"> the IEEE 802.11, </w:t>
                            </w:r>
                            <w:r w:rsidR="004B7D4D">
                              <w:rPr>
                                <w:lang w:eastAsia="ja-JP"/>
                              </w:rPr>
                              <w:t>Mar</w:t>
                            </w:r>
                            <w:r>
                              <w:rPr>
                                <w:lang w:eastAsia="ja-JP"/>
                              </w:rPr>
                              <w:t xml:space="preserve"> </w:t>
                            </w:r>
                            <w:r w:rsidR="004B7D4D">
                              <w:rPr>
                                <w:lang w:eastAsia="ja-JP"/>
                              </w:rPr>
                              <w:t>15</w:t>
                            </w:r>
                            <w:r w:rsidRPr="00FA6654">
                              <w:rPr>
                                <w:rFonts w:hint="eastAsia"/>
                                <w:vertAlign w:val="superscript"/>
                                <w:lang w:eastAsia="ja-JP"/>
                              </w:rPr>
                              <w:t>th</w:t>
                            </w:r>
                            <w:r w:rsidRPr="00FA6654">
                              <w:t>, 201</w:t>
                            </w:r>
                            <w:r>
                              <w:rPr>
                                <w:lang w:eastAsia="ja-JP"/>
                              </w:rPr>
                              <w:t>7</w:t>
                            </w:r>
                            <w:r w:rsidRPr="00FA6654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.95pt;margin-top:16.65pt;width:468pt;height:22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" stroked="f">
                <v:textbox>
                  <w:txbxContent>
                    <w:p w:rsidR="00323A3F" w:rsidRDefault="00323A3F">
                      <w:pPr>
                        <w:pStyle w:val="T1"/>
                        <w:spacing w:after="120"/>
                      </w:pPr>
                      <w:r>
                        <w:t>Abstract</w:t>
                      </w:r>
                    </w:p>
                    <w:p w:rsidR="00323A3F" w:rsidRPr="00FA6654" w:rsidRDefault="00323A3F" w:rsidP="00B96D18">
                      <w:pPr>
                        <w:jc w:val="both"/>
                      </w:pPr>
                      <w:r w:rsidRPr="00FA6654">
                        <w:rPr>
                          <w:rFonts w:hint="eastAsia"/>
                          <w:lang w:eastAsia="ja-JP"/>
                        </w:rPr>
                        <w:t>TGax</w:t>
                      </w:r>
                      <w:r w:rsidR="00D35D0E">
                        <w:rPr>
                          <w:lang w:eastAsia="ja-JP"/>
                        </w:rPr>
                        <w:t>, MU</w:t>
                      </w:r>
                      <w:bookmarkStart w:id="1" w:name="_GoBack"/>
                      <w:bookmarkEnd w:id="1"/>
                      <w:r w:rsidRPr="00FA6654">
                        <w:rPr>
                          <w:lang w:eastAsia="ja-JP"/>
                        </w:rPr>
                        <w:t xml:space="preserve"> Ad Hoc</w:t>
                      </w:r>
                      <w:r w:rsidRPr="00FA6654">
                        <w:t xml:space="preserve"> meeting minutes </w:t>
                      </w:r>
                      <w:r w:rsidRPr="00FA6654">
                        <w:rPr>
                          <w:rFonts w:hint="eastAsia"/>
                          <w:lang w:eastAsia="ja-JP"/>
                        </w:rPr>
                        <w:t>from</w:t>
                      </w:r>
                      <w:r w:rsidRPr="00FA6654">
                        <w:t xml:space="preserve"> the IEEE 802.11, </w:t>
                      </w:r>
                      <w:r w:rsidR="004B7D4D">
                        <w:rPr>
                          <w:lang w:eastAsia="ja-JP"/>
                        </w:rPr>
                        <w:t>Mar</w:t>
                      </w:r>
                      <w:r>
                        <w:rPr>
                          <w:lang w:eastAsia="ja-JP"/>
                        </w:rPr>
                        <w:t xml:space="preserve"> </w:t>
                      </w:r>
                      <w:r w:rsidR="004B7D4D">
                        <w:rPr>
                          <w:lang w:eastAsia="ja-JP"/>
                        </w:rPr>
                        <w:t>15</w:t>
                      </w:r>
                      <w:r w:rsidRPr="00FA6654">
                        <w:rPr>
                          <w:rFonts w:hint="eastAsia"/>
                          <w:vertAlign w:val="superscript"/>
                          <w:lang w:eastAsia="ja-JP"/>
                        </w:rPr>
                        <w:t>th</w:t>
                      </w:r>
                      <w:r w:rsidRPr="00FA6654">
                        <w:t>, 201</w:t>
                      </w:r>
                      <w:r>
                        <w:rPr>
                          <w:lang w:eastAsia="ja-JP"/>
                        </w:rPr>
                        <w:t>7</w:t>
                      </w:r>
                      <w:r w:rsidRPr="00FA6654"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:rsidR="00E41BDC" w:rsidRDefault="00797D5B" w:rsidP="00347A41">
      <w:pPr>
        <w:jc w:val="center"/>
        <w:outlineLvl w:val="0"/>
        <w:rPr>
          <w:b/>
          <w:sz w:val="28"/>
          <w:lang w:eastAsia="ja-JP"/>
        </w:rPr>
      </w:pPr>
      <w:r w:rsidRPr="00A36A5F">
        <w:br w:type="page"/>
      </w:r>
      <w:r w:rsidR="001F0053">
        <w:rPr>
          <w:rFonts w:hint="eastAsia"/>
          <w:b/>
          <w:sz w:val="28"/>
          <w:lang w:eastAsia="ja-JP"/>
        </w:rPr>
        <w:t xml:space="preserve">IEEE 802.11 </w:t>
      </w:r>
      <w:r w:rsidR="003C4F84">
        <w:rPr>
          <w:rFonts w:hint="eastAsia"/>
          <w:b/>
          <w:sz w:val="28"/>
          <w:lang w:eastAsia="ja-JP"/>
        </w:rPr>
        <w:t xml:space="preserve">Task Group </w:t>
      </w:r>
      <w:r w:rsidR="00677841">
        <w:rPr>
          <w:rFonts w:hint="eastAsia"/>
          <w:b/>
          <w:sz w:val="28"/>
          <w:lang w:eastAsia="ja-JP"/>
        </w:rPr>
        <w:t>ax</w:t>
      </w:r>
      <w:r w:rsidR="00AE09CD">
        <w:rPr>
          <w:b/>
          <w:sz w:val="28"/>
          <w:lang w:eastAsia="ja-JP"/>
        </w:rPr>
        <w:t>, M</w:t>
      </w:r>
      <w:r w:rsidR="004B7D4D">
        <w:rPr>
          <w:b/>
          <w:sz w:val="28"/>
          <w:lang w:eastAsia="ja-JP"/>
        </w:rPr>
        <w:t>U</w:t>
      </w:r>
      <w:r w:rsidR="00AE09CD">
        <w:rPr>
          <w:b/>
          <w:sz w:val="28"/>
          <w:lang w:eastAsia="ja-JP"/>
        </w:rPr>
        <w:t xml:space="preserve"> Ad hoc</w:t>
      </w:r>
    </w:p>
    <w:p w:rsidR="00797D5B" w:rsidRDefault="004B7D4D" w:rsidP="00347A41">
      <w:pPr>
        <w:jc w:val="center"/>
        <w:outlineLvl w:val="0"/>
        <w:rPr>
          <w:b/>
          <w:sz w:val="28"/>
          <w:lang w:eastAsia="ja-JP"/>
        </w:rPr>
      </w:pPr>
      <w:r>
        <w:rPr>
          <w:b/>
          <w:sz w:val="28"/>
          <w:lang w:eastAsia="ja-JP"/>
        </w:rPr>
        <w:t>MU</w:t>
      </w:r>
      <w:r w:rsidR="00B96D18">
        <w:rPr>
          <w:b/>
          <w:sz w:val="28"/>
          <w:lang w:eastAsia="ja-JP"/>
        </w:rPr>
        <w:t xml:space="preserve"> </w:t>
      </w:r>
      <w:r w:rsidR="00D9363F">
        <w:rPr>
          <w:rFonts w:hint="eastAsia"/>
          <w:b/>
          <w:sz w:val="28"/>
          <w:lang w:eastAsia="ja-JP"/>
        </w:rPr>
        <w:t>201</w:t>
      </w:r>
      <w:r w:rsidR="00D9363F">
        <w:rPr>
          <w:b/>
          <w:sz w:val="28"/>
          <w:lang w:eastAsia="ja-JP"/>
        </w:rPr>
        <w:t>7</w:t>
      </w:r>
      <w:r w:rsidR="00797D5B">
        <w:rPr>
          <w:b/>
          <w:sz w:val="28"/>
        </w:rPr>
        <w:t xml:space="preserve"> </w:t>
      </w:r>
      <w:r w:rsidR="001F0053">
        <w:rPr>
          <w:b/>
          <w:sz w:val="28"/>
        </w:rPr>
        <w:t>Meeting</w:t>
      </w:r>
      <w:r w:rsidR="00B96D18">
        <w:rPr>
          <w:b/>
          <w:sz w:val="28"/>
        </w:rPr>
        <w:t xml:space="preserve">, </w:t>
      </w:r>
      <w:r>
        <w:rPr>
          <w:b/>
          <w:sz w:val="28"/>
        </w:rPr>
        <w:t>Vancouver</w:t>
      </w:r>
      <w:r w:rsidR="00B96D18">
        <w:rPr>
          <w:b/>
          <w:sz w:val="28"/>
        </w:rPr>
        <w:t xml:space="preserve">, </w:t>
      </w:r>
      <w:r>
        <w:rPr>
          <w:b/>
          <w:sz w:val="28"/>
        </w:rPr>
        <w:t>Canada</w:t>
      </w:r>
    </w:p>
    <w:p w:rsidR="001F0053" w:rsidRPr="00A36A5F" w:rsidRDefault="004B7D4D" w:rsidP="00797D5B">
      <w:pPr>
        <w:jc w:val="center"/>
        <w:rPr>
          <w:b/>
          <w:sz w:val="28"/>
          <w:lang w:eastAsia="ja-JP"/>
        </w:rPr>
      </w:pPr>
      <w:r>
        <w:rPr>
          <w:b/>
          <w:sz w:val="28"/>
          <w:lang w:eastAsia="ja-JP"/>
        </w:rPr>
        <w:t>Mar</w:t>
      </w:r>
      <w:r w:rsidR="001B5D90">
        <w:rPr>
          <w:rFonts w:hint="eastAsia"/>
          <w:b/>
          <w:sz w:val="28"/>
          <w:lang w:eastAsia="ja-JP"/>
        </w:rPr>
        <w:t xml:space="preserve"> </w:t>
      </w:r>
      <w:r>
        <w:rPr>
          <w:b/>
          <w:sz w:val="28"/>
          <w:lang w:eastAsia="ja-JP"/>
        </w:rPr>
        <w:t>15</w:t>
      </w:r>
      <w:r w:rsidRPr="004B7D4D">
        <w:rPr>
          <w:b/>
          <w:sz w:val="28"/>
          <w:vertAlign w:val="superscript"/>
          <w:lang w:eastAsia="ja-JP"/>
        </w:rPr>
        <w:t>th</w:t>
      </w:r>
      <w:r>
        <w:rPr>
          <w:b/>
          <w:sz w:val="28"/>
          <w:lang w:eastAsia="ja-JP"/>
        </w:rPr>
        <w:t>,</w:t>
      </w:r>
      <w:r w:rsidR="001F0053">
        <w:rPr>
          <w:rFonts w:hint="eastAsia"/>
          <w:b/>
          <w:sz w:val="28"/>
          <w:lang w:eastAsia="ja-JP"/>
        </w:rPr>
        <w:t xml:space="preserve"> 201</w:t>
      </w:r>
      <w:r w:rsidR="00D9363F">
        <w:rPr>
          <w:b/>
          <w:sz w:val="28"/>
          <w:lang w:eastAsia="ja-JP"/>
        </w:rPr>
        <w:t>7</w:t>
      </w:r>
    </w:p>
    <w:p w:rsidR="00797D5B" w:rsidRPr="00A36A5F" w:rsidRDefault="00797D5B" w:rsidP="00797D5B"/>
    <w:p w:rsidR="00797D5B" w:rsidRPr="001F0053" w:rsidRDefault="004B7D4D" w:rsidP="00347A41">
      <w:pPr>
        <w:outlineLvl w:val="0"/>
        <w:rPr>
          <w:b/>
          <w:sz w:val="28"/>
          <w:u w:val="single"/>
          <w:lang w:eastAsia="ja-JP"/>
        </w:rPr>
      </w:pPr>
      <w:r>
        <w:rPr>
          <w:b/>
          <w:sz w:val="28"/>
          <w:u w:val="single"/>
          <w:lang w:eastAsia="ja-JP"/>
        </w:rPr>
        <w:t>Wednesday</w:t>
      </w:r>
      <w:r w:rsidR="00BA6BD8">
        <w:rPr>
          <w:rFonts w:hint="eastAsia"/>
          <w:b/>
          <w:sz w:val="28"/>
          <w:u w:val="single"/>
          <w:lang w:eastAsia="ja-JP"/>
        </w:rPr>
        <w:t xml:space="preserve">, </w:t>
      </w:r>
      <w:r>
        <w:rPr>
          <w:b/>
          <w:sz w:val="28"/>
          <w:u w:val="single"/>
          <w:lang w:eastAsia="ja-JP"/>
        </w:rPr>
        <w:t>Mar</w:t>
      </w:r>
      <w:r w:rsidR="00AE09CD">
        <w:rPr>
          <w:b/>
          <w:sz w:val="28"/>
          <w:u w:val="single"/>
          <w:lang w:eastAsia="ja-JP"/>
        </w:rPr>
        <w:t xml:space="preserve"> </w:t>
      </w:r>
      <w:r w:rsidR="00D9363F">
        <w:rPr>
          <w:b/>
          <w:sz w:val="28"/>
          <w:u w:val="single"/>
          <w:lang w:eastAsia="ja-JP"/>
        </w:rPr>
        <w:t>1</w:t>
      </w:r>
      <w:r>
        <w:rPr>
          <w:b/>
          <w:sz w:val="28"/>
          <w:u w:val="single"/>
          <w:lang w:eastAsia="ja-JP"/>
        </w:rPr>
        <w:t>5</w:t>
      </w:r>
      <w:r w:rsidR="00112A14" w:rsidRPr="00112A14">
        <w:rPr>
          <w:rFonts w:hint="eastAsia"/>
          <w:b/>
          <w:sz w:val="28"/>
          <w:u w:val="single"/>
          <w:vertAlign w:val="superscript"/>
          <w:lang w:eastAsia="ja-JP"/>
        </w:rPr>
        <w:t>th</w:t>
      </w:r>
      <w:r w:rsidR="001F0053" w:rsidRPr="001F0053">
        <w:rPr>
          <w:rFonts w:hint="eastAsia"/>
          <w:b/>
          <w:sz w:val="28"/>
          <w:u w:val="single"/>
          <w:lang w:eastAsia="ja-JP"/>
        </w:rPr>
        <w:t>, 201</w:t>
      </w:r>
      <w:r w:rsidR="00D9363F">
        <w:rPr>
          <w:b/>
          <w:sz w:val="28"/>
          <w:u w:val="single"/>
          <w:lang w:eastAsia="ja-JP"/>
        </w:rPr>
        <w:t>7</w:t>
      </w:r>
      <w:r w:rsidR="00356B50">
        <w:rPr>
          <w:rFonts w:hint="eastAsia"/>
          <w:b/>
          <w:sz w:val="28"/>
          <w:u w:val="single"/>
          <w:lang w:eastAsia="ja-JP"/>
        </w:rPr>
        <w:t>,</w:t>
      </w:r>
      <w:r w:rsidR="001F0053" w:rsidRPr="001F0053">
        <w:rPr>
          <w:rFonts w:hint="eastAsia"/>
          <w:b/>
          <w:sz w:val="28"/>
          <w:u w:val="single"/>
          <w:lang w:eastAsia="ja-JP"/>
        </w:rPr>
        <w:t xml:space="preserve"> </w:t>
      </w:r>
      <w:r w:rsidR="00D6582F">
        <w:rPr>
          <w:b/>
          <w:sz w:val="28"/>
          <w:u w:val="single"/>
          <w:lang w:eastAsia="ja-JP"/>
        </w:rPr>
        <w:t>P</w:t>
      </w:r>
      <w:r w:rsidR="0050203D">
        <w:rPr>
          <w:b/>
          <w:sz w:val="28"/>
          <w:u w:val="single"/>
          <w:lang w:eastAsia="ja-JP"/>
        </w:rPr>
        <w:t>M</w:t>
      </w:r>
      <w:r>
        <w:rPr>
          <w:b/>
          <w:sz w:val="28"/>
          <w:u w:val="single"/>
          <w:lang w:eastAsia="ja-JP"/>
        </w:rPr>
        <w:t>1</w:t>
      </w:r>
      <w:r w:rsidR="00797D5B" w:rsidRPr="001F0053">
        <w:rPr>
          <w:b/>
          <w:sz w:val="28"/>
          <w:u w:val="single"/>
        </w:rPr>
        <w:t xml:space="preserve"> </w:t>
      </w:r>
      <w:r w:rsidR="00BA6BD8">
        <w:rPr>
          <w:rFonts w:hint="eastAsia"/>
          <w:b/>
          <w:sz w:val="28"/>
          <w:u w:val="single"/>
          <w:lang w:eastAsia="ja-JP"/>
        </w:rPr>
        <w:t>TGax</w:t>
      </w:r>
      <w:r w:rsidR="00ED1C58">
        <w:rPr>
          <w:rFonts w:hint="eastAsia"/>
          <w:b/>
          <w:sz w:val="28"/>
          <w:u w:val="single"/>
          <w:lang w:eastAsia="ja-JP"/>
        </w:rPr>
        <w:t xml:space="preserve"> </w:t>
      </w:r>
      <w:r w:rsidR="00BA6BD8">
        <w:rPr>
          <w:rFonts w:hint="eastAsia"/>
          <w:b/>
          <w:sz w:val="28"/>
          <w:u w:val="single"/>
          <w:lang w:eastAsia="ja-JP"/>
        </w:rPr>
        <w:t>Session (</w:t>
      </w:r>
      <w:r w:rsidR="00D6582F">
        <w:rPr>
          <w:b/>
          <w:sz w:val="28"/>
          <w:u w:val="single"/>
          <w:lang w:eastAsia="ja-JP"/>
        </w:rPr>
        <w:t>1</w:t>
      </w:r>
      <w:r>
        <w:rPr>
          <w:b/>
          <w:sz w:val="28"/>
          <w:u w:val="single"/>
          <w:lang w:eastAsia="ja-JP"/>
        </w:rPr>
        <w:t>3</w:t>
      </w:r>
      <w:r w:rsidR="00696C45">
        <w:rPr>
          <w:rFonts w:hint="eastAsia"/>
          <w:b/>
          <w:sz w:val="28"/>
          <w:u w:val="single"/>
          <w:lang w:eastAsia="ja-JP"/>
        </w:rPr>
        <w:t>:</w:t>
      </w:r>
      <w:r>
        <w:rPr>
          <w:b/>
          <w:sz w:val="28"/>
          <w:u w:val="single"/>
          <w:lang w:eastAsia="ja-JP"/>
        </w:rPr>
        <w:t>3</w:t>
      </w:r>
      <w:r w:rsidR="00AA2E78">
        <w:rPr>
          <w:rFonts w:hint="eastAsia"/>
          <w:b/>
          <w:sz w:val="28"/>
          <w:u w:val="single"/>
          <w:lang w:eastAsia="ja-JP"/>
        </w:rPr>
        <w:t>0-</w:t>
      </w:r>
      <w:r w:rsidR="00D6582F">
        <w:rPr>
          <w:b/>
          <w:sz w:val="28"/>
          <w:u w:val="single"/>
          <w:lang w:eastAsia="ja-JP"/>
        </w:rPr>
        <w:t>1</w:t>
      </w:r>
      <w:r>
        <w:rPr>
          <w:b/>
          <w:sz w:val="28"/>
          <w:u w:val="single"/>
          <w:lang w:eastAsia="ja-JP"/>
        </w:rPr>
        <w:t>5</w:t>
      </w:r>
      <w:r w:rsidR="00696C45">
        <w:rPr>
          <w:rFonts w:hint="eastAsia"/>
          <w:b/>
          <w:sz w:val="28"/>
          <w:u w:val="single"/>
          <w:lang w:eastAsia="ja-JP"/>
        </w:rPr>
        <w:t>:</w:t>
      </w:r>
      <w:r w:rsidR="00264BF2">
        <w:rPr>
          <w:rFonts w:hint="eastAsia"/>
          <w:b/>
          <w:sz w:val="28"/>
          <w:u w:val="single"/>
          <w:lang w:eastAsia="ja-JP"/>
        </w:rPr>
        <w:t>3</w:t>
      </w:r>
      <w:r w:rsidR="00696C45">
        <w:rPr>
          <w:rFonts w:hint="eastAsia"/>
          <w:b/>
          <w:sz w:val="28"/>
          <w:u w:val="single"/>
          <w:lang w:eastAsia="ja-JP"/>
        </w:rPr>
        <w:t>0)</w:t>
      </w:r>
    </w:p>
    <w:p w:rsidR="00797D5B" w:rsidRPr="00A36A5F" w:rsidRDefault="00797D5B" w:rsidP="00797D5B"/>
    <w:p w:rsidR="00797D5B" w:rsidRPr="006E11DC" w:rsidRDefault="00EF00F0" w:rsidP="00B02960">
      <w:pPr>
        <w:numPr>
          <w:ilvl w:val="0"/>
          <w:numId w:val="1"/>
        </w:numPr>
        <w:rPr>
          <w:b/>
        </w:rPr>
      </w:pPr>
      <w:r w:rsidRPr="006E11DC">
        <w:rPr>
          <w:rFonts w:hint="eastAsia"/>
          <w:b/>
          <w:lang w:eastAsia="ja-JP"/>
        </w:rPr>
        <w:t xml:space="preserve">The meeting called to order </w:t>
      </w:r>
      <w:r w:rsidR="0086254F" w:rsidRPr="006E11DC">
        <w:rPr>
          <w:b/>
          <w:lang w:eastAsia="ja-JP"/>
        </w:rPr>
        <w:t xml:space="preserve">at </w:t>
      </w:r>
      <w:r w:rsidR="00933D4F" w:rsidRPr="006E11DC">
        <w:rPr>
          <w:b/>
          <w:lang w:eastAsia="ja-JP"/>
        </w:rPr>
        <w:t>1</w:t>
      </w:r>
      <w:r w:rsidR="004B7D4D">
        <w:rPr>
          <w:b/>
          <w:lang w:eastAsia="ja-JP"/>
        </w:rPr>
        <w:t>3</w:t>
      </w:r>
      <w:r w:rsidR="00933D4F" w:rsidRPr="006E11DC">
        <w:rPr>
          <w:b/>
          <w:lang w:eastAsia="ja-JP"/>
        </w:rPr>
        <w:t>:</w:t>
      </w:r>
      <w:r w:rsidR="004B7D4D">
        <w:rPr>
          <w:b/>
          <w:lang w:eastAsia="ja-JP"/>
        </w:rPr>
        <w:t>3</w:t>
      </w:r>
      <w:r w:rsidR="00933D4F" w:rsidRPr="006E11DC">
        <w:rPr>
          <w:b/>
          <w:lang w:eastAsia="ja-JP"/>
        </w:rPr>
        <w:t>0</w:t>
      </w:r>
      <w:r w:rsidR="009A3D5E" w:rsidRPr="006E11DC">
        <w:rPr>
          <w:b/>
          <w:lang w:eastAsia="ja-JP"/>
        </w:rPr>
        <w:t xml:space="preserve"> </w:t>
      </w:r>
      <w:r w:rsidRPr="006E11DC">
        <w:rPr>
          <w:rFonts w:hint="eastAsia"/>
          <w:b/>
          <w:lang w:eastAsia="ja-JP"/>
        </w:rPr>
        <w:t xml:space="preserve">by </w:t>
      </w:r>
      <w:r w:rsidR="004B7D4D" w:rsidRPr="00D35D0E">
        <w:rPr>
          <w:b/>
          <w:lang w:eastAsia="ja-JP"/>
        </w:rPr>
        <w:t>Sigurd Schelstraete</w:t>
      </w:r>
      <w:r w:rsidR="004B7D4D">
        <w:rPr>
          <w:rStyle w:val="apple-converted-space"/>
          <w:rFonts w:ascii="Verdana" w:hAnsi="Verdana"/>
          <w:color w:val="000000"/>
          <w:sz w:val="18"/>
          <w:szCs w:val="18"/>
          <w:shd w:val="clear" w:color="auto" w:fill="FFFFFF"/>
        </w:rPr>
        <w:t> </w:t>
      </w:r>
      <w:r w:rsidR="004B7D4D">
        <w:rPr>
          <w:b/>
          <w:lang w:eastAsia="ja-JP"/>
        </w:rPr>
        <w:t xml:space="preserve"> </w:t>
      </w:r>
      <w:r w:rsidR="00712F7C" w:rsidRPr="006E11DC">
        <w:rPr>
          <w:rFonts w:hint="eastAsia"/>
          <w:b/>
          <w:lang w:eastAsia="ja-JP"/>
        </w:rPr>
        <w:t>(</w:t>
      </w:r>
      <w:r w:rsidR="004B7D4D">
        <w:rPr>
          <w:b/>
          <w:lang w:eastAsia="ja-JP"/>
        </w:rPr>
        <w:t>Quantenna</w:t>
      </w:r>
      <w:r w:rsidR="00712F7C" w:rsidRPr="006E11DC">
        <w:rPr>
          <w:rFonts w:hint="eastAsia"/>
          <w:b/>
          <w:lang w:eastAsia="ja-JP"/>
        </w:rPr>
        <w:t>)</w:t>
      </w:r>
      <w:r w:rsidRPr="006E11DC">
        <w:rPr>
          <w:rFonts w:hint="eastAsia"/>
          <w:b/>
          <w:lang w:eastAsia="ja-JP"/>
        </w:rPr>
        <w:t xml:space="preserve">, the </w:t>
      </w:r>
      <w:r w:rsidR="00AE09CD" w:rsidRPr="006E11DC">
        <w:rPr>
          <w:b/>
          <w:lang w:eastAsia="ja-JP"/>
        </w:rPr>
        <w:t>co-</w:t>
      </w:r>
      <w:r w:rsidRPr="006E11DC">
        <w:rPr>
          <w:rFonts w:hint="eastAsia"/>
          <w:b/>
          <w:lang w:eastAsia="ja-JP"/>
        </w:rPr>
        <w:t>chair</w:t>
      </w:r>
      <w:r w:rsidR="00264BF2" w:rsidRPr="006E11DC">
        <w:rPr>
          <w:rFonts w:hint="eastAsia"/>
          <w:b/>
          <w:lang w:eastAsia="ja-JP"/>
        </w:rPr>
        <w:t xml:space="preserve"> </w:t>
      </w:r>
      <w:r w:rsidR="00623671" w:rsidRPr="006E11DC">
        <w:rPr>
          <w:rFonts w:hint="eastAsia"/>
          <w:b/>
          <w:lang w:eastAsia="ja-JP"/>
        </w:rPr>
        <w:t>o</w:t>
      </w:r>
      <w:r w:rsidR="00D725C4" w:rsidRPr="006E11DC">
        <w:rPr>
          <w:rFonts w:hint="eastAsia"/>
          <w:b/>
          <w:lang w:eastAsia="ja-JP"/>
        </w:rPr>
        <w:t xml:space="preserve">f the </w:t>
      </w:r>
      <w:r w:rsidR="00264BF2" w:rsidRPr="006E11DC">
        <w:rPr>
          <w:rFonts w:hint="eastAsia"/>
          <w:b/>
          <w:lang w:eastAsia="ja-JP"/>
        </w:rPr>
        <w:t>TGax</w:t>
      </w:r>
      <w:r w:rsidR="00AE09CD" w:rsidRPr="006E11DC">
        <w:rPr>
          <w:b/>
          <w:lang w:eastAsia="ja-JP"/>
        </w:rPr>
        <w:t xml:space="preserve"> M</w:t>
      </w:r>
      <w:r w:rsidR="004B7D4D">
        <w:rPr>
          <w:b/>
          <w:lang w:eastAsia="ja-JP"/>
        </w:rPr>
        <w:t>U</w:t>
      </w:r>
      <w:r w:rsidR="00AE09CD" w:rsidRPr="006E11DC">
        <w:rPr>
          <w:b/>
          <w:lang w:eastAsia="ja-JP"/>
        </w:rPr>
        <w:t xml:space="preserve"> Ad hoc</w:t>
      </w:r>
    </w:p>
    <w:p w:rsidR="00B61863" w:rsidRPr="00896867" w:rsidRDefault="00010B9E" w:rsidP="00B02960">
      <w:pPr>
        <w:numPr>
          <w:ilvl w:val="1"/>
          <w:numId w:val="1"/>
        </w:numPr>
        <w:rPr>
          <w:shd w:val="pct15" w:color="auto" w:fill="FFFFFF"/>
        </w:rPr>
      </w:pPr>
      <w:r w:rsidRPr="00896867">
        <w:rPr>
          <w:rFonts w:hint="eastAsia"/>
          <w:shd w:val="pct15" w:color="auto" w:fill="FFFFFF"/>
          <w:lang w:eastAsia="ja-JP"/>
        </w:rPr>
        <w:t xml:space="preserve"> </w:t>
      </w:r>
      <w:r w:rsidR="004964DF" w:rsidRPr="00896867">
        <w:rPr>
          <w:rFonts w:hint="eastAsia"/>
          <w:shd w:val="pct15" w:color="auto" w:fill="FFFFFF"/>
          <w:lang w:eastAsia="ja-JP"/>
        </w:rPr>
        <w:t xml:space="preserve">About </w:t>
      </w:r>
      <w:r w:rsidR="00063FBB">
        <w:rPr>
          <w:shd w:val="pct15" w:color="auto" w:fill="FFFFFF"/>
          <w:lang w:eastAsia="ja-JP"/>
        </w:rPr>
        <w:t>42</w:t>
      </w:r>
      <w:r w:rsidR="00903B95" w:rsidRPr="00896867">
        <w:rPr>
          <w:shd w:val="pct15" w:color="auto" w:fill="FFFFFF"/>
          <w:lang w:eastAsia="ja-JP"/>
        </w:rPr>
        <w:t xml:space="preserve"> </w:t>
      </w:r>
      <w:r w:rsidR="00DE4680" w:rsidRPr="00896867">
        <w:rPr>
          <w:rFonts w:hint="eastAsia"/>
          <w:shd w:val="pct15" w:color="auto" w:fill="FFFFFF"/>
          <w:lang w:eastAsia="ja-JP"/>
        </w:rPr>
        <w:t>people a</w:t>
      </w:r>
      <w:r w:rsidR="00B61863" w:rsidRPr="00896867">
        <w:rPr>
          <w:rFonts w:hint="eastAsia"/>
          <w:shd w:val="pct15" w:color="auto" w:fill="FFFFFF"/>
          <w:lang w:eastAsia="ja-JP"/>
        </w:rPr>
        <w:t>re in the room.</w:t>
      </w:r>
    </w:p>
    <w:p w:rsidR="00801274" w:rsidRPr="006E11DC" w:rsidRDefault="00801274" w:rsidP="00801274"/>
    <w:p w:rsidR="00ED1C58" w:rsidRPr="006E11DC" w:rsidRDefault="00ED1C58" w:rsidP="00112A14">
      <w:pPr>
        <w:numPr>
          <w:ilvl w:val="0"/>
          <w:numId w:val="1"/>
        </w:numPr>
        <w:rPr>
          <w:b/>
        </w:rPr>
      </w:pPr>
      <w:r w:rsidRPr="006E11DC">
        <w:rPr>
          <w:rFonts w:hint="eastAsia"/>
          <w:b/>
          <w:lang w:eastAsia="ja-JP"/>
        </w:rPr>
        <w:t>Announcement</w:t>
      </w:r>
    </w:p>
    <w:p w:rsidR="00801274" w:rsidRPr="006E11DC" w:rsidRDefault="00ED1C58" w:rsidP="00ED1C58">
      <w:pPr>
        <w:numPr>
          <w:ilvl w:val="1"/>
          <w:numId w:val="1"/>
        </w:numPr>
      </w:pPr>
      <w:r w:rsidRPr="006E11DC">
        <w:rPr>
          <w:rFonts w:hint="eastAsia"/>
          <w:lang w:eastAsia="ja-JP"/>
        </w:rPr>
        <w:t xml:space="preserve"> </w:t>
      </w:r>
      <w:r w:rsidR="001F0053" w:rsidRPr="006E11DC">
        <w:t xml:space="preserve">Agenda </w:t>
      </w:r>
      <w:r w:rsidR="005E1B0E" w:rsidRPr="006E11DC">
        <w:rPr>
          <w:rFonts w:hint="eastAsia"/>
          <w:lang w:eastAsia="ja-JP"/>
        </w:rPr>
        <w:t>Doc.</w:t>
      </w:r>
      <w:r w:rsidR="001F0053" w:rsidRPr="006E11DC">
        <w:t>11-1</w:t>
      </w:r>
      <w:r w:rsidR="00896867">
        <w:rPr>
          <w:lang w:eastAsia="ja-JP"/>
        </w:rPr>
        <w:t>7</w:t>
      </w:r>
      <w:r w:rsidR="00801274" w:rsidRPr="006E11DC">
        <w:rPr>
          <w:rFonts w:hint="eastAsia"/>
          <w:lang w:eastAsia="ja-JP"/>
        </w:rPr>
        <w:t>/</w:t>
      </w:r>
      <w:r w:rsidR="00896867">
        <w:rPr>
          <w:lang w:eastAsia="ja-JP"/>
        </w:rPr>
        <w:t>0</w:t>
      </w:r>
      <w:r w:rsidR="004B7D4D">
        <w:rPr>
          <w:lang w:eastAsia="ja-JP"/>
        </w:rPr>
        <w:t>485</w:t>
      </w:r>
      <w:r w:rsidR="00B96D18">
        <w:rPr>
          <w:lang w:eastAsia="ja-JP"/>
        </w:rPr>
        <w:t xml:space="preserve"> </w:t>
      </w:r>
      <w:r w:rsidR="00712F7C" w:rsidRPr="006E11DC">
        <w:rPr>
          <w:rFonts w:hint="eastAsia"/>
          <w:lang w:eastAsia="ja-JP"/>
        </w:rPr>
        <w:t>on the server.</w:t>
      </w:r>
      <w:r w:rsidRPr="006E11DC">
        <w:rPr>
          <w:rFonts w:hint="eastAsia"/>
          <w:lang w:eastAsia="ja-JP"/>
        </w:rPr>
        <w:t xml:space="preserve"> Rev</w:t>
      </w:r>
      <w:r w:rsidR="006239E8" w:rsidRPr="006E11DC">
        <w:rPr>
          <w:rFonts w:hint="eastAsia"/>
          <w:lang w:eastAsia="ja-JP"/>
        </w:rPr>
        <w:t>.</w:t>
      </w:r>
      <w:r w:rsidRPr="006E11DC">
        <w:rPr>
          <w:rFonts w:hint="eastAsia"/>
          <w:lang w:eastAsia="ja-JP"/>
        </w:rPr>
        <w:t xml:space="preserve"> </w:t>
      </w:r>
      <w:r w:rsidR="007042D1" w:rsidRPr="006E11DC">
        <w:rPr>
          <w:lang w:eastAsia="ja-JP"/>
        </w:rPr>
        <w:t>0</w:t>
      </w:r>
      <w:r w:rsidRPr="006E11DC">
        <w:rPr>
          <w:rFonts w:hint="eastAsia"/>
          <w:lang w:eastAsia="ja-JP"/>
        </w:rPr>
        <w:t xml:space="preserve"> is the working document.</w:t>
      </w:r>
    </w:p>
    <w:p w:rsidR="00D725C4" w:rsidRPr="006E11DC" w:rsidRDefault="00D725C4" w:rsidP="00982C20">
      <w:pPr>
        <w:numPr>
          <w:ilvl w:val="1"/>
          <w:numId w:val="1"/>
        </w:numPr>
      </w:pPr>
      <w:r w:rsidRPr="006E11DC">
        <w:rPr>
          <w:rFonts w:hint="eastAsia"/>
          <w:lang w:eastAsia="ja-JP"/>
        </w:rPr>
        <w:t xml:space="preserve"> </w:t>
      </w:r>
      <w:r w:rsidR="001B1A24" w:rsidRPr="006E11DC">
        <w:rPr>
          <w:rFonts w:hint="eastAsia"/>
          <w:lang w:eastAsia="ja-JP"/>
        </w:rPr>
        <w:t xml:space="preserve">Meeting Protocol: </w:t>
      </w:r>
      <w:r w:rsidR="007042D1" w:rsidRPr="006E11DC">
        <w:rPr>
          <w:lang w:eastAsia="ja-JP"/>
        </w:rPr>
        <w:t xml:space="preserve">The </w:t>
      </w:r>
      <w:r w:rsidRPr="006E11DC">
        <w:rPr>
          <w:rFonts w:hint="eastAsia"/>
          <w:lang w:eastAsia="ja-JP"/>
        </w:rPr>
        <w:t>Chair asked to state name and affiliation when speaking for the first time.</w:t>
      </w:r>
    </w:p>
    <w:p w:rsidR="00D725C4" w:rsidRPr="006E11DC" w:rsidRDefault="00F14348" w:rsidP="00982C20">
      <w:pPr>
        <w:numPr>
          <w:ilvl w:val="1"/>
          <w:numId w:val="1"/>
        </w:numPr>
      </w:pPr>
      <w:r w:rsidRPr="006E11DC">
        <w:rPr>
          <w:rFonts w:hint="eastAsia"/>
          <w:lang w:eastAsia="ja-JP"/>
        </w:rPr>
        <w:t xml:space="preserve"> A</w:t>
      </w:r>
      <w:r w:rsidR="00D725C4" w:rsidRPr="006E11DC">
        <w:rPr>
          <w:rFonts w:hint="eastAsia"/>
          <w:lang w:eastAsia="ja-JP"/>
        </w:rPr>
        <w:t>ttendance</w:t>
      </w:r>
      <w:r w:rsidRPr="006E11DC">
        <w:rPr>
          <w:rFonts w:hint="eastAsia"/>
          <w:lang w:eastAsia="ja-JP"/>
        </w:rPr>
        <w:t xml:space="preserve"> reminder</w:t>
      </w:r>
      <w:r w:rsidR="00D725C4" w:rsidRPr="006E11DC">
        <w:rPr>
          <w:rFonts w:hint="eastAsia"/>
          <w:lang w:eastAsia="ja-JP"/>
        </w:rPr>
        <w:t>.</w:t>
      </w:r>
    </w:p>
    <w:p w:rsidR="00112A14" w:rsidRPr="006E11DC" w:rsidRDefault="00112A14" w:rsidP="006239E8">
      <w:pPr>
        <w:numPr>
          <w:ilvl w:val="2"/>
          <w:numId w:val="1"/>
        </w:numPr>
      </w:pPr>
      <w:r w:rsidRPr="006E11DC">
        <w:rPr>
          <w:rFonts w:hint="eastAsia"/>
          <w:lang w:eastAsia="ja-JP"/>
        </w:rPr>
        <w:t xml:space="preserve"> The attendance server: </w:t>
      </w:r>
      <w:r w:rsidR="006239E8" w:rsidRPr="006E11DC">
        <w:t>https://imat.ieee.org/</w:t>
      </w:r>
    </w:p>
    <w:p w:rsidR="00982C20" w:rsidRPr="006E11DC" w:rsidRDefault="00982C20" w:rsidP="00982C20"/>
    <w:p w:rsidR="00C30ECC" w:rsidRPr="006E11DC" w:rsidRDefault="00C30ECC" w:rsidP="00C30ECC">
      <w:pPr>
        <w:numPr>
          <w:ilvl w:val="0"/>
          <w:numId w:val="1"/>
        </w:numPr>
        <w:rPr>
          <w:b/>
          <w:highlight w:val="lightGray"/>
        </w:rPr>
      </w:pPr>
      <w:r w:rsidRPr="006E11DC">
        <w:rPr>
          <w:rFonts w:hint="eastAsia"/>
          <w:b/>
          <w:highlight w:val="lightGray"/>
          <w:lang w:eastAsia="ja-JP"/>
        </w:rPr>
        <w:t>The chair reviewed the mandatory 5 slides of P&amp;P.</w:t>
      </w:r>
    </w:p>
    <w:p w:rsidR="00F14348" w:rsidRPr="006E11DC" w:rsidRDefault="00F14348" w:rsidP="00F14348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  <w:lang w:eastAsia="ja-JP"/>
        </w:rPr>
        <w:t xml:space="preserve"> Instructions f</w:t>
      </w:r>
      <w:r w:rsidR="00D57417" w:rsidRPr="006E11DC">
        <w:rPr>
          <w:highlight w:val="lightGray"/>
          <w:lang w:eastAsia="ja-JP"/>
        </w:rPr>
        <w:t>rom</w:t>
      </w:r>
      <w:r w:rsidRPr="006E11DC">
        <w:rPr>
          <w:rFonts w:hint="eastAsia"/>
          <w:highlight w:val="lightGray"/>
          <w:lang w:eastAsia="ja-JP"/>
        </w:rPr>
        <w:t xml:space="preserve"> the WG Chair.</w:t>
      </w:r>
      <w:r w:rsidR="007042D1" w:rsidRPr="006E11DC">
        <w:rPr>
          <w:highlight w:val="lightGray"/>
          <w:lang w:eastAsia="ja-JP"/>
        </w:rPr>
        <w:tab/>
      </w:r>
      <w:r w:rsidR="007042D1" w:rsidRPr="006E11DC">
        <w:rPr>
          <w:highlight w:val="lightGray"/>
          <w:lang w:eastAsia="ja-JP"/>
        </w:rPr>
        <w:tab/>
      </w:r>
      <w:r w:rsidR="007042D1" w:rsidRPr="006E11DC">
        <w:rPr>
          <w:highlight w:val="lightGray"/>
          <w:lang w:eastAsia="ja-JP"/>
        </w:rPr>
        <w:tab/>
      </w:r>
      <w:r w:rsidR="007042D1" w:rsidRPr="006E11DC">
        <w:rPr>
          <w:highlight w:val="lightGray"/>
          <w:lang w:eastAsia="ja-JP"/>
        </w:rPr>
        <w:tab/>
      </w:r>
      <w:r w:rsidR="004176C0" w:rsidRPr="006E11DC">
        <w:rPr>
          <w:highlight w:val="lightGray"/>
          <w:lang w:eastAsia="ja-JP"/>
        </w:rPr>
        <w:t xml:space="preserve">     </w:t>
      </w:r>
      <w:r w:rsidR="007042D1" w:rsidRPr="006E11DC">
        <w:rPr>
          <w:highlight w:val="lightGray"/>
          <w:lang w:eastAsia="ja-JP"/>
        </w:rPr>
        <w:t>[</w:t>
      </w:r>
      <w:r w:rsidR="004176C0" w:rsidRPr="006E11DC">
        <w:rPr>
          <w:highlight w:val="lightGray"/>
          <w:lang w:eastAsia="ja-JP"/>
        </w:rPr>
        <w:t>reviewed</w:t>
      </w:r>
      <w:r w:rsidR="007042D1" w:rsidRPr="006E11DC">
        <w:rPr>
          <w:strike/>
          <w:highlight w:val="lightGray"/>
        </w:rPr>
        <w:t xml:space="preserve">, did not </w:t>
      </w:r>
      <w:r w:rsidR="004176C0" w:rsidRPr="006E11DC">
        <w:rPr>
          <w:strike/>
          <w:highlight w:val="lightGray"/>
        </w:rPr>
        <w:t>review</w:t>
      </w:r>
      <w:r w:rsidR="007042D1" w:rsidRPr="006E11DC">
        <w:rPr>
          <w:highlight w:val="lightGray"/>
          <w:lang w:eastAsia="ja-JP"/>
        </w:rPr>
        <w:t>]</w:t>
      </w:r>
    </w:p>
    <w:p w:rsidR="00F14348" w:rsidRPr="006E11DC" w:rsidRDefault="00F14348" w:rsidP="00F14348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  <w:lang w:eastAsia="ja-JP"/>
        </w:rPr>
        <w:t xml:space="preserve"> Participants, Patents, and Duty to Inform.</w:t>
      </w:r>
      <w:r w:rsidR="007042D1" w:rsidRPr="006E11DC">
        <w:rPr>
          <w:highlight w:val="lightGray"/>
          <w:lang w:eastAsia="ja-JP"/>
        </w:rPr>
        <w:tab/>
      </w:r>
      <w:r w:rsidR="007042D1" w:rsidRPr="006E11DC">
        <w:rPr>
          <w:highlight w:val="lightGray"/>
          <w:lang w:eastAsia="ja-JP"/>
        </w:rPr>
        <w:tab/>
      </w:r>
      <w:r w:rsidR="007042D1" w:rsidRPr="006E11DC">
        <w:rPr>
          <w:highlight w:val="lightGray"/>
          <w:lang w:eastAsia="ja-JP"/>
        </w:rPr>
        <w:tab/>
      </w:r>
      <w:r w:rsidR="004176C0" w:rsidRPr="006E11DC">
        <w:rPr>
          <w:highlight w:val="lightGray"/>
          <w:lang w:eastAsia="ja-JP"/>
        </w:rPr>
        <w:t xml:space="preserve">     </w:t>
      </w:r>
      <w:r w:rsidR="007042D1" w:rsidRPr="006E11DC">
        <w:rPr>
          <w:highlight w:val="lightGray"/>
          <w:lang w:eastAsia="ja-JP"/>
        </w:rPr>
        <w:t>[</w:t>
      </w:r>
      <w:r w:rsidR="004176C0" w:rsidRPr="006E11DC">
        <w:rPr>
          <w:highlight w:val="lightGray"/>
          <w:lang w:eastAsia="ja-JP"/>
        </w:rPr>
        <w:t>reviewed</w:t>
      </w:r>
      <w:r w:rsidR="007042D1" w:rsidRPr="006E11DC">
        <w:rPr>
          <w:strike/>
          <w:highlight w:val="lightGray"/>
          <w:lang w:eastAsia="ja-JP"/>
        </w:rPr>
        <w:t xml:space="preserve">, did not </w:t>
      </w:r>
      <w:r w:rsidR="004176C0" w:rsidRPr="006E11DC">
        <w:rPr>
          <w:strike/>
          <w:highlight w:val="lightGray"/>
          <w:lang w:eastAsia="ja-JP"/>
        </w:rPr>
        <w:t>review</w:t>
      </w:r>
      <w:r w:rsidR="007042D1" w:rsidRPr="006E11DC">
        <w:rPr>
          <w:highlight w:val="lightGray"/>
          <w:lang w:eastAsia="ja-JP"/>
        </w:rPr>
        <w:t>]</w:t>
      </w:r>
    </w:p>
    <w:p w:rsidR="00F14348" w:rsidRPr="006E11DC" w:rsidRDefault="00F14348" w:rsidP="00F14348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  <w:lang w:eastAsia="ja-JP"/>
        </w:rPr>
        <w:t xml:space="preserve"> Patent Related Links.</w:t>
      </w:r>
      <w:r w:rsidR="007042D1" w:rsidRPr="006E11DC">
        <w:rPr>
          <w:highlight w:val="lightGray"/>
          <w:lang w:eastAsia="ja-JP"/>
        </w:rPr>
        <w:tab/>
      </w:r>
      <w:r w:rsidR="007042D1" w:rsidRPr="006E11DC">
        <w:rPr>
          <w:highlight w:val="lightGray"/>
          <w:lang w:eastAsia="ja-JP"/>
        </w:rPr>
        <w:tab/>
      </w:r>
      <w:r w:rsidR="007042D1" w:rsidRPr="006E11DC">
        <w:rPr>
          <w:highlight w:val="lightGray"/>
          <w:lang w:eastAsia="ja-JP"/>
        </w:rPr>
        <w:tab/>
      </w:r>
      <w:r w:rsidR="007042D1" w:rsidRPr="006E11DC">
        <w:rPr>
          <w:highlight w:val="lightGray"/>
          <w:lang w:eastAsia="ja-JP"/>
        </w:rPr>
        <w:tab/>
      </w:r>
      <w:r w:rsidR="007042D1" w:rsidRPr="006E11DC">
        <w:rPr>
          <w:highlight w:val="lightGray"/>
          <w:lang w:eastAsia="ja-JP"/>
        </w:rPr>
        <w:tab/>
      </w:r>
      <w:r w:rsidR="004176C0" w:rsidRPr="006E11DC">
        <w:rPr>
          <w:highlight w:val="lightGray"/>
          <w:lang w:eastAsia="ja-JP"/>
        </w:rPr>
        <w:t xml:space="preserve">     </w:t>
      </w:r>
      <w:r w:rsidR="007042D1" w:rsidRPr="006E11DC">
        <w:rPr>
          <w:highlight w:val="lightGray"/>
          <w:lang w:eastAsia="ja-JP"/>
        </w:rPr>
        <w:t>[</w:t>
      </w:r>
      <w:r w:rsidR="004176C0" w:rsidRPr="006E11DC">
        <w:rPr>
          <w:highlight w:val="lightGray"/>
          <w:lang w:eastAsia="ja-JP"/>
        </w:rPr>
        <w:t>reviewed</w:t>
      </w:r>
      <w:r w:rsidR="007042D1" w:rsidRPr="006E11DC">
        <w:rPr>
          <w:strike/>
          <w:highlight w:val="lightGray"/>
          <w:lang w:eastAsia="ja-JP"/>
        </w:rPr>
        <w:t xml:space="preserve">, did not </w:t>
      </w:r>
      <w:r w:rsidR="004176C0" w:rsidRPr="006E11DC">
        <w:rPr>
          <w:strike/>
          <w:highlight w:val="lightGray"/>
          <w:lang w:eastAsia="ja-JP"/>
        </w:rPr>
        <w:t>review</w:t>
      </w:r>
      <w:r w:rsidR="007042D1" w:rsidRPr="006E11DC">
        <w:rPr>
          <w:highlight w:val="lightGray"/>
          <w:lang w:eastAsia="ja-JP"/>
        </w:rPr>
        <w:t>]</w:t>
      </w:r>
    </w:p>
    <w:p w:rsidR="00C30ECC" w:rsidRPr="006E11DC" w:rsidRDefault="00C30ECC" w:rsidP="00C30ECC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  <w:lang w:eastAsia="ja-JP"/>
        </w:rPr>
        <w:t xml:space="preserve"> Call for potentially essential patents</w:t>
      </w:r>
      <w:r w:rsidR="00F14348" w:rsidRPr="006E11DC">
        <w:rPr>
          <w:rFonts w:hint="eastAsia"/>
          <w:highlight w:val="lightGray"/>
          <w:lang w:eastAsia="ja-JP"/>
        </w:rPr>
        <w:t>.</w:t>
      </w:r>
      <w:r w:rsidR="007042D1" w:rsidRPr="006E11DC">
        <w:rPr>
          <w:highlight w:val="lightGray"/>
          <w:lang w:eastAsia="ja-JP"/>
        </w:rPr>
        <w:tab/>
      </w:r>
      <w:r w:rsidR="007042D1" w:rsidRPr="006E11DC">
        <w:rPr>
          <w:highlight w:val="lightGray"/>
          <w:lang w:eastAsia="ja-JP"/>
        </w:rPr>
        <w:tab/>
      </w:r>
      <w:r w:rsidR="007042D1" w:rsidRPr="006E11DC">
        <w:rPr>
          <w:highlight w:val="lightGray"/>
          <w:lang w:eastAsia="ja-JP"/>
        </w:rPr>
        <w:tab/>
      </w:r>
      <w:r w:rsidR="004176C0" w:rsidRPr="006E11DC">
        <w:rPr>
          <w:highlight w:val="lightGray"/>
          <w:lang w:eastAsia="ja-JP"/>
        </w:rPr>
        <w:tab/>
        <w:t xml:space="preserve">      </w:t>
      </w:r>
    </w:p>
    <w:p w:rsidR="00D57417" w:rsidRPr="006E11DC" w:rsidRDefault="00C30ECC" w:rsidP="00C30ECC">
      <w:pPr>
        <w:numPr>
          <w:ilvl w:val="2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  <w:lang w:eastAsia="ja-JP"/>
        </w:rPr>
        <w:t>Chair asked if anyone is aware o</w:t>
      </w:r>
      <w:r w:rsidR="00C24695" w:rsidRPr="006E11DC">
        <w:rPr>
          <w:rFonts w:hint="eastAsia"/>
          <w:highlight w:val="lightGray"/>
          <w:lang w:eastAsia="ja-JP"/>
        </w:rPr>
        <w:t>f potentially essential patents</w:t>
      </w:r>
      <w:r w:rsidR="004176C0" w:rsidRPr="006E11DC">
        <w:rPr>
          <w:highlight w:val="lightGray"/>
          <w:lang w:eastAsia="ja-JP"/>
        </w:rPr>
        <w:t xml:space="preserve"> </w:t>
      </w:r>
    </w:p>
    <w:p w:rsidR="00A74CBF" w:rsidRPr="006E11DC" w:rsidRDefault="00A74CBF" w:rsidP="00A74CBF">
      <w:pPr>
        <w:ind w:left="1224"/>
        <w:rPr>
          <w:highlight w:val="lightGray"/>
        </w:rPr>
      </w:pPr>
      <w:r w:rsidRPr="006E11DC">
        <w:rPr>
          <w:highlight w:val="lightGray"/>
          <w:lang w:eastAsia="ja-JP"/>
        </w:rPr>
        <w:t xml:space="preserve">    [</w:t>
      </w:r>
      <w:r w:rsidR="004A0777" w:rsidRPr="006E11DC">
        <w:rPr>
          <w:highlight w:val="lightGray"/>
          <w:lang w:eastAsia="ja-JP"/>
        </w:rPr>
        <w:t>Asked.</w:t>
      </w:r>
      <w:r w:rsidRPr="006E11DC">
        <w:rPr>
          <w:highlight w:val="lightGray"/>
          <w:lang w:eastAsia="ja-JP"/>
        </w:rPr>
        <w:t xml:space="preserve"> </w:t>
      </w:r>
      <w:r w:rsidR="004A0777" w:rsidRPr="006E11DC">
        <w:rPr>
          <w:strike/>
          <w:highlight w:val="lightGray"/>
          <w:lang w:eastAsia="ja-JP"/>
        </w:rPr>
        <w:t>D</w:t>
      </w:r>
      <w:r w:rsidRPr="006E11DC">
        <w:rPr>
          <w:strike/>
          <w:highlight w:val="lightGray"/>
          <w:lang w:eastAsia="ja-JP"/>
        </w:rPr>
        <w:t>id not ask</w:t>
      </w:r>
      <w:r w:rsidRPr="006E11DC">
        <w:rPr>
          <w:highlight w:val="lightGray"/>
          <w:lang w:eastAsia="ja-JP"/>
        </w:rPr>
        <w:t>]</w:t>
      </w:r>
    </w:p>
    <w:p w:rsidR="00C30ECC" w:rsidRPr="006E11DC" w:rsidRDefault="00436533" w:rsidP="00CF4906">
      <w:pPr>
        <w:numPr>
          <w:ilvl w:val="2"/>
          <w:numId w:val="1"/>
        </w:numPr>
        <w:rPr>
          <w:highlight w:val="lightGray"/>
        </w:rPr>
      </w:pPr>
      <w:r w:rsidRPr="006E11DC">
        <w:rPr>
          <w:highlight w:val="lightGray"/>
          <w:lang w:eastAsia="ja-JP"/>
        </w:rPr>
        <w:t>P</w:t>
      </w:r>
      <w:r w:rsidR="00C30ECC" w:rsidRPr="006E11DC">
        <w:rPr>
          <w:rFonts w:hint="eastAsia"/>
          <w:highlight w:val="lightGray"/>
          <w:lang w:eastAsia="ja-JP"/>
        </w:rPr>
        <w:t xml:space="preserve">otentially </w:t>
      </w:r>
      <w:r w:rsidR="00C30ECC" w:rsidRPr="006E11DC">
        <w:rPr>
          <w:highlight w:val="lightGray"/>
          <w:lang w:eastAsia="ja-JP"/>
        </w:rPr>
        <w:t>essential</w:t>
      </w:r>
      <w:r w:rsidR="00C30ECC" w:rsidRPr="006E11DC">
        <w:rPr>
          <w:rFonts w:hint="eastAsia"/>
          <w:highlight w:val="lightGray"/>
          <w:lang w:eastAsia="ja-JP"/>
        </w:rPr>
        <w:t xml:space="preserve"> patents</w:t>
      </w:r>
      <w:r w:rsidR="00D57417" w:rsidRPr="006E11DC">
        <w:rPr>
          <w:highlight w:val="lightGray"/>
          <w:lang w:eastAsia="ja-JP"/>
        </w:rPr>
        <w:t xml:space="preserve"> </w:t>
      </w:r>
    </w:p>
    <w:p w:rsidR="00A74CBF" w:rsidRPr="006E11DC" w:rsidRDefault="00A74CBF" w:rsidP="00A74CBF">
      <w:pPr>
        <w:ind w:left="1224"/>
        <w:rPr>
          <w:highlight w:val="lightGray"/>
        </w:rPr>
      </w:pPr>
      <w:r w:rsidRPr="006E11DC">
        <w:rPr>
          <w:highlight w:val="lightGray"/>
          <w:lang w:eastAsia="ja-JP"/>
        </w:rPr>
        <w:t xml:space="preserve">    [</w:t>
      </w:r>
      <w:r w:rsidR="004A0777" w:rsidRPr="006E11DC">
        <w:rPr>
          <w:highlight w:val="lightGray"/>
          <w:lang w:eastAsia="ja-JP"/>
        </w:rPr>
        <w:t>None reported</w:t>
      </w:r>
      <w:r w:rsidR="004A0777" w:rsidRPr="006E11DC">
        <w:rPr>
          <w:strike/>
          <w:highlight w:val="lightGray"/>
          <w:lang w:eastAsia="ja-JP"/>
        </w:rPr>
        <w:t>.</w:t>
      </w:r>
      <w:r w:rsidRPr="006E11DC">
        <w:rPr>
          <w:strike/>
          <w:highlight w:val="lightGray"/>
          <w:lang w:eastAsia="ja-JP"/>
        </w:rPr>
        <w:t xml:space="preserve"> </w:t>
      </w:r>
      <w:r w:rsidR="004A0777" w:rsidRPr="006E11DC">
        <w:rPr>
          <w:strike/>
          <w:highlight w:val="lightGray"/>
          <w:lang w:eastAsia="ja-JP"/>
        </w:rPr>
        <w:t>R</w:t>
      </w:r>
      <w:r w:rsidRPr="006E11DC">
        <w:rPr>
          <w:strike/>
          <w:highlight w:val="lightGray"/>
          <w:lang w:eastAsia="ja-JP"/>
        </w:rPr>
        <w:t>eported as follows</w:t>
      </w:r>
      <w:r w:rsidRPr="006E11DC">
        <w:rPr>
          <w:highlight w:val="lightGray"/>
          <w:lang w:eastAsia="ja-JP"/>
        </w:rPr>
        <w:t>]</w:t>
      </w:r>
    </w:p>
    <w:p w:rsidR="00F14348" w:rsidRPr="006E11DC" w:rsidRDefault="00F14348" w:rsidP="00F14348">
      <w:pPr>
        <w:numPr>
          <w:ilvl w:val="1"/>
          <w:numId w:val="1"/>
        </w:numPr>
        <w:rPr>
          <w:highlight w:val="lightGray"/>
        </w:rPr>
      </w:pPr>
      <w:r w:rsidRPr="006E11DC">
        <w:rPr>
          <w:rFonts w:hint="eastAsia"/>
          <w:highlight w:val="lightGray"/>
          <w:lang w:eastAsia="ja-JP"/>
        </w:rPr>
        <w:t xml:space="preserve"> Other Guidelines for IEEE WG Meetings.</w:t>
      </w:r>
    </w:p>
    <w:p w:rsidR="00C30ECC" w:rsidRPr="006E11DC" w:rsidRDefault="00C30ECC" w:rsidP="00C30ECC">
      <w:pPr>
        <w:rPr>
          <w:lang w:eastAsia="ja-JP"/>
        </w:rPr>
      </w:pPr>
    </w:p>
    <w:p w:rsidR="00142F48" w:rsidRPr="006E11DC" w:rsidRDefault="00142F48" w:rsidP="00142F48">
      <w:pPr>
        <w:rPr>
          <w:bCs/>
          <w:lang w:eastAsia="ja-JP"/>
        </w:rPr>
      </w:pPr>
    </w:p>
    <w:p w:rsidR="00D57417" w:rsidRPr="006E11DC" w:rsidRDefault="00D57417" w:rsidP="0016629D">
      <w:pPr>
        <w:numPr>
          <w:ilvl w:val="0"/>
          <w:numId w:val="1"/>
        </w:numPr>
        <w:rPr>
          <w:b/>
        </w:rPr>
      </w:pPr>
      <w:r w:rsidRPr="006E11DC">
        <w:rPr>
          <w:b/>
        </w:rPr>
        <w:t>The Chair called for presentation</w:t>
      </w:r>
      <w:r w:rsidR="00580948" w:rsidRPr="006E11DC">
        <w:rPr>
          <w:b/>
        </w:rPr>
        <w:t>s</w:t>
      </w:r>
    </w:p>
    <w:p w:rsidR="00B77B86" w:rsidRPr="006E11DC" w:rsidRDefault="00B77B86" w:rsidP="00B77B86">
      <w:pPr>
        <w:ind w:left="792"/>
      </w:pPr>
    </w:p>
    <w:p w:rsidR="00D57417" w:rsidRPr="006E11DC" w:rsidRDefault="00D57417" w:rsidP="0016629D">
      <w:pPr>
        <w:numPr>
          <w:ilvl w:val="0"/>
          <w:numId w:val="1"/>
        </w:numPr>
        <w:rPr>
          <w:b/>
        </w:rPr>
      </w:pPr>
      <w:r w:rsidRPr="006E11DC">
        <w:rPr>
          <w:b/>
        </w:rPr>
        <w:t>The Chair asked for approval of the agenda</w:t>
      </w:r>
    </w:p>
    <w:p w:rsidR="00D57417" w:rsidRPr="006E11DC" w:rsidRDefault="00B77B86" w:rsidP="00D57417">
      <w:pPr>
        <w:numPr>
          <w:ilvl w:val="1"/>
          <w:numId w:val="1"/>
        </w:numPr>
        <w:rPr>
          <w:highlight w:val="lightGray"/>
        </w:rPr>
      </w:pPr>
      <w:r w:rsidRPr="006E11DC">
        <w:rPr>
          <w:highlight w:val="lightGray"/>
        </w:rPr>
        <w:t>No objection raised</w:t>
      </w:r>
    </w:p>
    <w:p w:rsidR="004E61CB" w:rsidRPr="006E11DC" w:rsidRDefault="004E61CB" w:rsidP="00C53B58"/>
    <w:p w:rsidR="00AE09CD" w:rsidRPr="006E11DC" w:rsidRDefault="00AE09CD" w:rsidP="0016629D">
      <w:pPr>
        <w:numPr>
          <w:ilvl w:val="0"/>
          <w:numId w:val="1"/>
        </w:numPr>
        <w:rPr>
          <w:b/>
        </w:rPr>
      </w:pPr>
      <w:r w:rsidRPr="006E11DC">
        <w:rPr>
          <w:b/>
          <w:lang w:eastAsia="ja-JP"/>
        </w:rPr>
        <w:t>Presentation of contributions</w:t>
      </w:r>
    </w:p>
    <w:p w:rsidR="000C02DC" w:rsidRPr="00B207D0" w:rsidRDefault="00896867" w:rsidP="00B207D0">
      <w:pPr>
        <w:numPr>
          <w:ilvl w:val="1"/>
          <w:numId w:val="1"/>
        </w:numPr>
        <w:rPr>
          <w:b/>
        </w:rPr>
      </w:pPr>
      <w:r>
        <w:rPr>
          <w:b/>
        </w:rPr>
        <w:t>11-17</w:t>
      </w:r>
      <w:r w:rsidR="00AD536C" w:rsidRPr="006E11DC">
        <w:rPr>
          <w:b/>
        </w:rPr>
        <w:t>/</w:t>
      </w:r>
      <w:r>
        <w:rPr>
          <w:b/>
        </w:rPr>
        <w:t>0</w:t>
      </w:r>
      <w:r w:rsidR="007159D7">
        <w:rPr>
          <w:b/>
        </w:rPr>
        <w:t>335</w:t>
      </w:r>
      <w:r w:rsidR="00883228" w:rsidRPr="006E11DC">
        <w:rPr>
          <w:b/>
        </w:rPr>
        <w:t>r</w:t>
      </w:r>
      <w:r w:rsidR="00B96D18">
        <w:rPr>
          <w:b/>
        </w:rPr>
        <w:t>0</w:t>
      </w:r>
      <w:r w:rsidR="00AD536C" w:rsidRPr="006E11DC">
        <w:rPr>
          <w:b/>
        </w:rPr>
        <w:t>,</w:t>
      </w:r>
      <w:r w:rsidR="00AD536C" w:rsidRPr="00896867">
        <w:rPr>
          <w:b/>
        </w:rPr>
        <w:t xml:space="preserve"> </w:t>
      </w:r>
      <w:r w:rsidR="001214FA" w:rsidRPr="00896867">
        <w:rPr>
          <w:b/>
        </w:rPr>
        <w:t>“</w:t>
      </w:r>
      <w:r w:rsidRPr="00531A1F">
        <w:rPr>
          <w:b/>
        </w:rPr>
        <w:t xml:space="preserve">Comment resolution for </w:t>
      </w:r>
      <w:r w:rsidR="007159D7" w:rsidRPr="00531A1F">
        <w:rPr>
          <w:b/>
        </w:rPr>
        <w:t>CID8142</w:t>
      </w:r>
      <w:r w:rsidR="00E01919" w:rsidRPr="00896867">
        <w:rPr>
          <w:b/>
        </w:rPr>
        <w:t>”</w:t>
      </w:r>
    </w:p>
    <w:p w:rsidR="00B207D0" w:rsidRPr="007159D7" w:rsidRDefault="00261431" w:rsidP="007159D7">
      <w:pPr>
        <w:numPr>
          <w:ilvl w:val="2"/>
          <w:numId w:val="1"/>
        </w:numPr>
      </w:pPr>
      <w:r w:rsidRPr="006E11DC">
        <w:rPr>
          <w:b/>
        </w:rPr>
        <w:t xml:space="preserve"> </w:t>
      </w:r>
      <w:r w:rsidRPr="006E11DC">
        <w:t xml:space="preserve">Presented </w:t>
      </w:r>
      <w:r w:rsidRPr="007159D7">
        <w:rPr>
          <w:color w:val="000000"/>
        </w:rPr>
        <w:t xml:space="preserve">by </w:t>
      </w:r>
      <w:r w:rsidR="007159D7">
        <w:rPr>
          <w:color w:val="000000"/>
        </w:rPr>
        <w:t xml:space="preserve">Rojan </w:t>
      </w:r>
      <w:r w:rsidR="007159D7" w:rsidRPr="007159D7">
        <w:rPr>
          <w:color w:val="000000"/>
        </w:rPr>
        <w:t>Chitrakar</w:t>
      </w:r>
      <w:r w:rsidR="007159D7">
        <w:rPr>
          <w:color w:val="000000"/>
        </w:rPr>
        <w:t xml:space="preserve"> </w:t>
      </w:r>
      <w:r w:rsidR="00896867" w:rsidRPr="00896867">
        <w:rPr>
          <w:color w:val="000000"/>
        </w:rPr>
        <w:t xml:space="preserve"> (</w:t>
      </w:r>
      <w:r w:rsidR="007159D7">
        <w:rPr>
          <w:color w:val="000000"/>
        </w:rPr>
        <w:t>Panasonic</w:t>
      </w:r>
      <w:r w:rsidR="00896867" w:rsidRPr="00896867">
        <w:rPr>
          <w:color w:val="000000"/>
        </w:rPr>
        <w:t>)</w:t>
      </w:r>
    </w:p>
    <w:p w:rsidR="007159D7" w:rsidRPr="00896867" w:rsidRDefault="007159D7" w:rsidP="007159D7"/>
    <w:p w:rsidR="0017374E" w:rsidRPr="00531A1F" w:rsidRDefault="0017374E" w:rsidP="00896867">
      <w:pPr>
        <w:ind w:left="720"/>
        <w:rPr>
          <w:color w:val="0070C0"/>
        </w:rPr>
      </w:pPr>
      <w:r w:rsidRPr="00531A1F">
        <w:rPr>
          <w:color w:val="0070C0"/>
        </w:rPr>
        <w:t xml:space="preserve">Straw Poll: </w:t>
      </w:r>
      <w:r w:rsidR="00531A1F" w:rsidRPr="00531A1F">
        <w:rPr>
          <w:color w:val="0070C0"/>
        </w:rPr>
        <w:t>Do you agree to the proposed comment resolution to the following CIDs and the corresponding spec text modification as in 11-17/0335r0?</w:t>
      </w:r>
    </w:p>
    <w:p w:rsidR="00531A1F" w:rsidRPr="00531A1F" w:rsidRDefault="00531A1F" w:rsidP="00896867">
      <w:pPr>
        <w:ind w:left="720"/>
        <w:rPr>
          <w:color w:val="0070C0"/>
        </w:rPr>
      </w:pPr>
      <w:r w:rsidRPr="00531A1F">
        <w:rPr>
          <w:color w:val="0070C0"/>
        </w:rPr>
        <w:t>- CID8142</w:t>
      </w:r>
    </w:p>
    <w:p w:rsidR="0017374E" w:rsidRPr="0017374E" w:rsidRDefault="0017374E" w:rsidP="00896867">
      <w:pPr>
        <w:ind w:left="720"/>
        <w:rPr>
          <w:color w:val="0070C0"/>
        </w:rPr>
      </w:pPr>
      <w:r w:rsidRPr="00531A1F">
        <w:rPr>
          <w:color w:val="0070C0"/>
        </w:rPr>
        <w:t>Passed: with no objection</w:t>
      </w:r>
    </w:p>
    <w:p w:rsidR="00896867" w:rsidRPr="00B207D0" w:rsidRDefault="00896867" w:rsidP="00B207D0">
      <w:pPr>
        <w:ind w:left="360"/>
        <w:rPr>
          <w:b/>
        </w:rPr>
      </w:pPr>
    </w:p>
    <w:p w:rsidR="00B207D0" w:rsidRDefault="00BF026B" w:rsidP="00B207D0">
      <w:pPr>
        <w:numPr>
          <w:ilvl w:val="1"/>
          <w:numId w:val="1"/>
        </w:numPr>
        <w:rPr>
          <w:b/>
        </w:rPr>
      </w:pPr>
      <w:r>
        <w:rPr>
          <w:b/>
        </w:rPr>
        <w:t>11-17</w:t>
      </w:r>
      <w:r w:rsidR="00B207D0" w:rsidRPr="006E11DC">
        <w:rPr>
          <w:b/>
        </w:rPr>
        <w:t>/</w:t>
      </w:r>
      <w:r w:rsidR="00063FBB">
        <w:rPr>
          <w:b/>
        </w:rPr>
        <w:t>0271</w:t>
      </w:r>
      <w:r w:rsidR="00B207D0" w:rsidRPr="006E11DC">
        <w:rPr>
          <w:b/>
        </w:rPr>
        <w:t>r</w:t>
      </w:r>
      <w:r w:rsidR="00063FBB">
        <w:rPr>
          <w:b/>
        </w:rPr>
        <w:t>4</w:t>
      </w:r>
      <w:r w:rsidR="00B207D0" w:rsidRPr="00BF026B">
        <w:rPr>
          <w:b/>
        </w:rPr>
        <w:t>, “</w:t>
      </w:r>
      <w:r w:rsidR="00063FBB" w:rsidRPr="00531A1F">
        <w:rPr>
          <w:b/>
        </w:rPr>
        <w:t>11ax D1.0</w:t>
      </w:r>
      <w:r w:rsidR="00063FBB" w:rsidRPr="00531A1F">
        <w:rPr>
          <w:rFonts w:hint="eastAsia"/>
          <w:b/>
        </w:rPr>
        <w:t xml:space="preserve"> </w:t>
      </w:r>
      <w:r w:rsidR="00063FBB" w:rsidRPr="00531A1F">
        <w:rPr>
          <w:b/>
        </w:rPr>
        <w:t>MAC Comment Resolution for 17.2.2.1 and 17.3.9.10</w:t>
      </w:r>
      <w:r w:rsidR="00B207D0" w:rsidRPr="00BF026B">
        <w:rPr>
          <w:b/>
        </w:rPr>
        <w:t>”</w:t>
      </w:r>
      <w:r w:rsidRPr="00BF026B">
        <w:rPr>
          <w:b/>
        </w:rPr>
        <w:t xml:space="preserve"> </w:t>
      </w:r>
    </w:p>
    <w:p w:rsidR="00BF026B" w:rsidRPr="00BF026B" w:rsidRDefault="00B207D0" w:rsidP="00B207D0">
      <w:pPr>
        <w:numPr>
          <w:ilvl w:val="2"/>
          <w:numId w:val="1"/>
        </w:numPr>
        <w:rPr>
          <w:lang w:eastAsia="en-US"/>
        </w:rPr>
      </w:pPr>
      <w:r w:rsidRPr="006E11DC">
        <w:t xml:space="preserve">Presented by </w:t>
      </w:r>
      <w:r w:rsidR="00BF026B" w:rsidRPr="00BF026B">
        <w:rPr>
          <w:rFonts w:eastAsia="Times New Roman"/>
          <w:color w:val="000000"/>
          <w:lang w:eastAsia="zh-TW"/>
        </w:rPr>
        <w:t>Po-Kai Huang (Intel)</w:t>
      </w:r>
    </w:p>
    <w:p w:rsidR="009E61E2" w:rsidRPr="00BD77D8" w:rsidRDefault="009E61E2" w:rsidP="00BF026B">
      <w:pPr>
        <w:ind w:left="1224"/>
        <w:rPr>
          <w:lang w:eastAsia="en-US"/>
        </w:rPr>
      </w:pPr>
      <w:r w:rsidRPr="00BD77D8">
        <w:rPr>
          <w:lang w:eastAsia="en-US"/>
        </w:rPr>
        <w:t>CIDs 6569, 7791, 8690, 8691, 10192, 9683</w:t>
      </w:r>
    </w:p>
    <w:p w:rsidR="00BF026B" w:rsidRDefault="00BF026B" w:rsidP="00BF026B">
      <w:pPr>
        <w:ind w:left="1224"/>
        <w:rPr>
          <w:rFonts w:eastAsia="Times New Roman"/>
          <w:color w:val="000000"/>
          <w:lang w:eastAsia="zh-TW"/>
        </w:rPr>
      </w:pPr>
      <w:r>
        <w:rPr>
          <w:rFonts w:eastAsia="Times New Roman"/>
          <w:color w:val="000000"/>
          <w:lang w:eastAsia="zh-TW"/>
        </w:rPr>
        <w:t xml:space="preserve">CID </w:t>
      </w:r>
      <w:r w:rsidR="009E61E2">
        <w:rPr>
          <w:rFonts w:eastAsia="Times New Roman"/>
          <w:color w:val="000000"/>
          <w:lang w:eastAsia="zh-TW"/>
        </w:rPr>
        <w:t>7790</w:t>
      </w:r>
      <w:r>
        <w:rPr>
          <w:rFonts w:eastAsia="Times New Roman"/>
          <w:color w:val="000000"/>
          <w:lang w:eastAsia="zh-TW"/>
        </w:rPr>
        <w:t xml:space="preserve">: </w:t>
      </w:r>
    </w:p>
    <w:p w:rsidR="00AB3A9B" w:rsidRDefault="009E61E2" w:rsidP="00AB3A9B">
      <w:pPr>
        <w:ind w:left="504" w:firstLine="720"/>
        <w:rPr>
          <w:rFonts w:eastAsia="Times New Roman"/>
          <w:color w:val="000000"/>
          <w:lang w:eastAsia="zh-TW"/>
        </w:rPr>
      </w:pPr>
      <w:r>
        <w:rPr>
          <w:rFonts w:eastAsia="Times New Roman"/>
          <w:color w:val="000000"/>
          <w:lang w:eastAsia="zh-TW"/>
        </w:rPr>
        <w:lastRenderedPageBreak/>
        <w:t>Q</w:t>
      </w:r>
      <w:r w:rsidR="00BF026B">
        <w:rPr>
          <w:rFonts w:eastAsia="Times New Roman"/>
          <w:color w:val="000000"/>
          <w:lang w:eastAsia="zh-TW"/>
        </w:rPr>
        <w:t xml:space="preserve">: </w:t>
      </w:r>
      <w:r>
        <w:rPr>
          <w:rFonts w:eastAsia="Times New Roman"/>
          <w:color w:val="000000"/>
          <w:lang w:eastAsia="zh-TW"/>
        </w:rPr>
        <w:t>You mentioned there is a related comment has made the changes. Is it revised or rejected?  A: It should be revised.</w:t>
      </w:r>
    </w:p>
    <w:p w:rsidR="00531A1F" w:rsidRPr="00531A1F" w:rsidRDefault="00531A1F" w:rsidP="00531A1F">
      <w:pPr>
        <w:ind w:left="720"/>
        <w:rPr>
          <w:color w:val="0070C0"/>
        </w:rPr>
      </w:pPr>
    </w:p>
    <w:p w:rsidR="00531A1F" w:rsidRPr="00531A1F" w:rsidRDefault="007578D6" w:rsidP="00531A1F">
      <w:pPr>
        <w:ind w:left="720"/>
        <w:rPr>
          <w:color w:val="0070C0"/>
        </w:rPr>
      </w:pPr>
      <w:r w:rsidRPr="00531A1F">
        <w:rPr>
          <w:color w:val="0070C0"/>
        </w:rPr>
        <w:t xml:space="preserve">Straw Poll: </w:t>
      </w:r>
      <w:r w:rsidR="00531A1F" w:rsidRPr="00531A1F">
        <w:rPr>
          <w:color w:val="0070C0"/>
        </w:rPr>
        <w:t>Do you agree to the proposed comment resolution to the following CIDs and the corresponding spec text modification as in 11-17/0</w:t>
      </w:r>
      <w:r w:rsidR="00531A1F">
        <w:rPr>
          <w:color w:val="0070C0"/>
        </w:rPr>
        <w:t>271r4</w:t>
      </w:r>
      <w:r w:rsidR="00531A1F" w:rsidRPr="00531A1F">
        <w:rPr>
          <w:color w:val="0070C0"/>
        </w:rPr>
        <w:t>?</w:t>
      </w:r>
    </w:p>
    <w:p w:rsidR="007F5A40" w:rsidRPr="00531A1F" w:rsidRDefault="00531A1F" w:rsidP="00531A1F">
      <w:pPr>
        <w:ind w:left="720"/>
        <w:rPr>
          <w:color w:val="0070C0"/>
        </w:rPr>
      </w:pPr>
      <w:r w:rsidRPr="00531A1F">
        <w:rPr>
          <w:color w:val="0070C0"/>
        </w:rPr>
        <w:t xml:space="preserve">- </w:t>
      </w:r>
      <w:r>
        <w:rPr>
          <w:color w:val="0070C0"/>
        </w:rPr>
        <w:t xml:space="preserve">CIDs </w:t>
      </w:r>
      <w:r w:rsidR="009E61E2" w:rsidRPr="00531A1F">
        <w:rPr>
          <w:color w:val="0070C0"/>
        </w:rPr>
        <w:t>6569, 7790, 7791, 8690, 8691, 10192, 9683</w:t>
      </w:r>
    </w:p>
    <w:p w:rsidR="007578D6" w:rsidRPr="007F5A40" w:rsidRDefault="007578D6" w:rsidP="007F5A40">
      <w:pPr>
        <w:ind w:firstLine="720"/>
        <w:rPr>
          <w:color w:val="0070C0"/>
          <w:shd w:val="pct15" w:color="auto" w:fill="FFFFFF"/>
          <w:lang w:eastAsia="en-US"/>
        </w:rPr>
      </w:pPr>
      <w:r w:rsidRPr="007F5A40">
        <w:rPr>
          <w:color w:val="0070C0"/>
        </w:rPr>
        <w:t>Passed: with no objection</w:t>
      </w:r>
    </w:p>
    <w:p w:rsidR="00B96D18" w:rsidRDefault="00B96D18" w:rsidP="00B207D0">
      <w:pPr>
        <w:rPr>
          <w:b/>
        </w:rPr>
      </w:pPr>
    </w:p>
    <w:p w:rsidR="005C6AC5" w:rsidRPr="005C6AC5" w:rsidRDefault="00E55E3E" w:rsidP="005C6AC5">
      <w:pPr>
        <w:numPr>
          <w:ilvl w:val="1"/>
          <w:numId w:val="1"/>
        </w:numPr>
        <w:rPr>
          <w:b/>
        </w:rPr>
      </w:pPr>
      <w:r>
        <w:rPr>
          <w:b/>
        </w:rPr>
        <w:t>11-17</w:t>
      </w:r>
      <w:r w:rsidR="005C6AC5" w:rsidRPr="006E11DC">
        <w:rPr>
          <w:b/>
        </w:rPr>
        <w:t>/</w:t>
      </w:r>
      <w:r w:rsidR="009E61E2">
        <w:rPr>
          <w:b/>
        </w:rPr>
        <w:t>0302</w:t>
      </w:r>
      <w:r w:rsidR="005C6AC5" w:rsidRPr="006E11DC">
        <w:rPr>
          <w:b/>
        </w:rPr>
        <w:t>r</w:t>
      </w:r>
      <w:r w:rsidR="009E61E2">
        <w:rPr>
          <w:b/>
        </w:rPr>
        <w:t>2</w:t>
      </w:r>
      <w:r w:rsidR="005C6AC5" w:rsidRPr="006E11DC">
        <w:rPr>
          <w:b/>
        </w:rPr>
        <w:t xml:space="preserve">, </w:t>
      </w:r>
      <w:r w:rsidR="005C6AC5" w:rsidRPr="00E55E3E">
        <w:rPr>
          <w:b/>
        </w:rPr>
        <w:t>“</w:t>
      </w:r>
      <w:r w:rsidR="009E61E2" w:rsidRPr="00531A1F">
        <w:rPr>
          <w:b/>
        </w:rPr>
        <w:t>11ax D1.0</w:t>
      </w:r>
      <w:r w:rsidR="009E61E2" w:rsidRPr="00531A1F">
        <w:rPr>
          <w:rFonts w:hint="eastAsia"/>
          <w:b/>
        </w:rPr>
        <w:t xml:space="preserve"> </w:t>
      </w:r>
      <w:r w:rsidR="009E61E2" w:rsidRPr="00531A1F">
        <w:rPr>
          <w:b/>
        </w:rPr>
        <w:t>MAC Comment Resolution for 27.5.2.4</w:t>
      </w:r>
      <w:r w:rsidR="005C6AC5" w:rsidRPr="00E55E3E">
        <w:rPr>
          <w:b/>
        </w:rPr>
        <w:t>”</w:t>
      </w:r>
    </w:p>
    <w:p w:rsidR="00E55E3E" w:rsidRDefault="005C6AC5" w:rsidP="00E55E3E">
      <w:pPr>
        <w:numPr>
          <w:ilvl w:val="2"/>
          <w:numId w:val="1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="009E61E2">
        <w:t>Po-Kai Huang</w:t>
      </w:r>
      <w:r>
        <w:t xml:space="preserve"> </w:t>
      </w:r>
      <w:r w:rsidRPr="006E11DC">
        <w:t>(</w:t>
      </w:r>
      <w:r w:rsidR="009E61E2">
        <w:t>Intel</w:t>
      </w:r>
      <w:r w:rsidRPr="006E11DC">
        <w:t>)</w:t>
      </w:r>
    </w:p>
    <w:p w:rsidR="00BB0D43" w:rsidRDefault="00BD77D8" w:rsidP="00BD77D8">
      <w:pPr>
        <w:ind w:left="720"/>
        <w:rPr>
          <w:lang w:eastAsia="ko-KR"/>
        </w:rPr>
      </w:pPr>
      <w:r>
        <w:rPr>
          <w:lang w:eastAsia="en-US"/>
        </w:rPr>
        <w:t>-</w:t>
      </w:r>
      <w:r>
        <w:rPr>
          <w:lang w:eastAsia="ko-KR"/>
        </w:rPr>
        <w:t xml:space="preserve">  </w:t>
      </w:r>
      <w:r w:rsidR="00E55E3E" w:rsidRPr="00E55E3E">
        <w:rPr>
          <w:lang w:eastAsia="ko-KR"/>
        </w:rPr>
        <w:t xml:space="preserve">CIDs: </w:t>
      </w:r>
      <w:r w:rsidR="00BB0D43">
        <w:rPr>
          <w:lang w:eastAsia="ko-KR"/>
        </w:rPr>
        <w:t>3142, 5992, 4830, 7650, 8061, 9712, 9912, 9913, 9914, 10271, 10272, 9297, 10011, 4831, 7575, 10014, 3012</w:t>
      </w:r>
      <w:r>
        <w:rPr>
          <w:lang w:eastAsia="ko-KR"/>
        </w:rPr>
        <w:t xml:space="preserve"> (17CIDs)</w:t>
      </w:r>
    </w:p>
    <w:p w:rsidR="00BB0D43" w:rsidRDefault="00BB0D43" w:rsidP="00E55E3E">
      <w:pPr>
        <w:ind w:left="720"/>
      </w:pPr>
      <w:r>
        <w:t xml:space="preserve">C: suggest </w:t>
      </w:r>
      <w:r w:rsidR="00531A1F">
        <w:t>deferring</w:t>
      </w:r>
      <w:r>
        <w:t xml:space="preserve"> CID 7575 because it belongs to MAC.   A: It is categorized into MU. If you do not feel good for the specific CID, you can request to take it out.</w:t>
      </w:r>
    </w:p>
    <w:p w:rsidR="00BB0D43" w:rsidRDefault="00BB0D43" w:rsidP="00E55E3E">
      <w:pPr>
        <w:ind w:left="720"/>
      </w:pPr>
      <w:r>
        <w:t>C: Need more time to review.    A: The SP can be deferred.</w:t>
      </w:r>
    </w:p>
    <w:p w:rsidR="005C6AC5" w:rsidRDefault="005C6AC5" w:rsidP="005C6AC5">
      <w:pPr>
        <w:rPr>
          <w:b/>
        </w:rPr>
      </w:pPr>
    </w:p>
    <w:p w:rsidR="00ED3B1E" w:rsidRPr="005C6AC5" w:rsidRDefault="00ED3B1E" w:rsidP="00ED3B1E">
      <w:pPr>
        <w:numPr>
          <w:ilvl w:val="1"/>
          <w:numId w:val="1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>
        <w:rPr>
          <w:b/>
        </w:rPr>
        <w:t>0</w:t>
      </w:r>
      <w:r w:rsidR="00BD77D8">
        <w:rPr>
          <w:b/>
        </w:rPr>
        <w:t>338</w:t>
      </w:r>
      <w:r w:rsidRPr="006E11DC">
        <w:rPr>
          <w:b/>
        </w:rPr>
        <w:t>r</w:t>
      </w:r>
      <w:r>
        <w:rPr>
          <w:b/>
        </w:rPr>
        <w:t>1</w:t>
      </w:r>
      <w:r w:rsidRPr="006E11DC">
        <w:rPr>
          <w:b/>
        </w:rPr>
        <w:t xml:space="preserve">, </w:t>
      </w:r>
      <w:r w:rsidRPr="00E55E3E">
        <w:rPr>
          <w:b/>
        </w:rPr>
        <w:t>“</w:t>
      </w:r>
      <w:r w:rsidR="00BD77D8" w:rsidRPr="00531A1F">
        <w:rPr>
          <w:b/>
        </w:rPr>
        <w:t>Comment Resolution on Physical CS</w:t>
      </w:r>
      <w:r w:rsidRPr="00E55E3E">
        <w:rPr>
          <w:b/>
        </w:rPr>
        <w:t>”</w:t>
      </w:r>
    </w:p>
    <w:p w:rsidR="00ED3B1E" w:rsidRDefault="00ED3B1E" w:rsidP="00ED3B1E">
      <w:pPr>
        <w:numPr>
          <w:ilvl w:val="2"/>
          <w:numId w:val="1"/>
        </w:numPr>
        <w:rPr>
          <w:lang w:eastAsia="en-US"/>
        </w:rPr>
      </w:pPr>
      <w:r w:rsidRPr="006E11DC">
        <w:rPr>
          <w:b/>
        </w:rPr>
        <w:t xml:space="preserve"> </w:t>
      </w:r>
      <w:r w:rsidRPr="006E11DC">
        <w:t xml:space="preserve">Presented by </w:t>
      </w:r>
      <w:r w:rsidR="00BD77D8">
        <w:rPr>
          <w:color w:val="000000"/>
        </w:rPr>
        <w:t xml:space="preserve">Rojan </w:t>
      </w:r>
      <w:r w:rsidR="00BD77D8" w:rsidRPr="007159D7">
        <w:rPr>
          <w:color w:val="000000"/>
        </w:rPr>
        <w:t>Chitrakar</w:t>
      </w:r>
      <w:r w:rsidR="00BD77D8">
        <w:rPr>
          <w:color w:val="000000"/>
        </w:rPr>
        <w:t xml:space="preserve"> </w:t>
      </w:r>
      <w:r w:rsidR="00BD77D8" w:rsidRPr="00896867">
        <w:rPr>
          <w:color w:val="000000"/>
        </w:rPr>
        <w:t xml:space="preserve"> </w:t>
      </w:r>
      <w:r w:rsidRPr="006E11DC">
        <w:t>(</w:t>
      </w:r>
      <w:r w:rsidR="00BD77D8">
        <w:t>Panasonic</w:t>
      </w:r>
      <w:r w:rsidRPr="006E11DC">
        <w:t>)</w:t>
      </w:r>
      <w:r w:rsidR="00FD05CF" w:rsidRPr="006E11DC">
        <w:t xml:space="preserve">  </w:t>
      </w:r>
    </w:p>
    <w:p w:rsidR="00ED3B1E" w:rsidRDefault="00ED3B1E" w:rsidP="00ED3B1E">
      <w:pPr>
        <w:ind w:left="1224"/>
        <w:rPr>
          <w:rFonts w:eastAsia="宋体"/>
        </w:rPr>
      </w:pPr>
      <w:r w:rsidRPr="00ED3B1E">
        <w:rPr>
          <w:lang w:eastAsia="en-US"/>
        </w:rPr>
        <w:t>-</w:t>
      </w:r>
      <w:r w:rsidRPr="00ED3B1E">
        <w:rPr>
          <w:lang w:eastAsia="en-US"/>
        </w:rPr>
        <w:tab/>
        <w:t xml:space="preserve">CIDs: </w:t>
      </w:r>
      <w:r w:rsidR="00BD77D8">
        <w:rPr>
          <w:lang w:eastAsia="en-US"/>
        </w:rPr>
        <w:t xml:space="preserve">3235, </w:t>
      </w:r>
      <w:r w:rsidR="00BD77D8" w:rsidRPr="008F45B5">
        <w:rPr>
          <w:rFonts w:eastAsia="宋体"/>
        </w:rPr>
        <w:t>4829, 9339, 9911, 10013, 10172, 10270</w:t>
      </w:r>
      <w:r w:rsidR="00BD77D8">
        <w:rPr>
          <w:rFonts w:eastAsia="宋体"/>
        </w:rPr>
        <w:t xml:space="preserve"> </w:t>
      </w:r>
      <w:r w:rsidR="00BD77D8">
        <w:rPr>
          <w:rFonts w:eastAsia="宋体" w:hint="eastAsia"/>
        </w:rPr>
        <w:t>(</w:t>
      </w:r>
      <w:r w:rsidR="00BD77D8">
        <w:rPr>
          <w:rFonts w:eastAsia="宋体"/>
        </w:rPr>
        <w:t>7CIDs</w:t>
      </w:r>
      <w:r w:rsidR="00BD77D8">
        <w:rPr>
          <w:rFonts w:eastAsia="宋体" w:hint="eastAsia"/>
        </w:rPr>
        <w:t>)</w:t>
      </w:r>
    </w:p>
    <w:p w:rsidR="00531A1F" w:rsidRPr="00531A1F" w:rsidRDefault="00531A1F" w:rsidP="00531A1F">
      <w:pPr>
        <w:ind w:left="720"/>
        <w:rPr>
          <w:color w:val="0070C0"/>
        </w:rPr>
      </w:pPr>
      <w:r w:rsidRPr="00531A1F">
        <w:rPr>
          <w:color w:val="0070C0"/>
        </w:rPr>
        <w:t>Straw Poll: Do you agree to the proposed comment resolution to the following CIDs and the corresponding spec text modification as in 11-17/0</w:t>
      </w:r>
      <w:r>
        <w:rPr>
          <w:color w:val="0070C0"/>
        </w:rPr>
        <w:t>338r1</w:t>
      </w:r>
      <w:r w:rsidRPr="00531A1F">
        <w:rPr>
          <w:color w:val="0070C0"/>
        </w:rPr>
        <w:t>?</w:t>
      </w:r>
    </w:p>
    <w:p w:rsidR="00004413" w:rsidRPr="00531A1F" w:rsidRDefault="00531A1F" w:rsidP="00531A1F">
      <w:pPr>
        <w:ind w:left="720"/>
        <w:rPr>
          <w:color w:val="0070C0"/>
        </w:rPr>
      </w:pPr>
      <w:r>
        <w:rPr>
          <w:color w:val="0070C0"/>
        </w:rPr>
        <w:t xml:space="preserve">- </w:t>
      </w:r>
      <w:r w:rsidR="00004413" w:rsidRPr="00531A1F">
        <w:rPr>
          <w:color w:val="0070C0"/>
        </w:rPr>
        <w:t>3235, 4829, 9339, 9911, 10013, 10172, 10270</w:t>
      </w:r>
    </w:p>
    <w:p w:rsidR="00004413" w:rsidRDefault="00004413" w:rsidP="00004413">
      <w:pPr>
        <w:ind w:firstLine="720"/>
        <w:rPr>
          <w:color w:val="0070C0"/>
        </w:rPr>
      </w:pPr>
      <w:r w:rsidRPr="007F5A40">
        <w:rPr>
          <w:color w:val="0070C0"/>
        </w:rPr>
        <w:t>Passed: with no objection</w:t>
      </w:r>
    </w:p>
    <w:p w:rsidR="00004413" w:rsidRDefault="00004413" w:rsidP="00004413">
      <w:pPr>
        <w:ind w:firstLine="720"/>
        <w:rPr>
          <w:color w:val="0070C0"/>
        </w:rPr>
      </w:pPr>
    </w:p>
    <w:p w:rsidR="00531A1F" w:rsidRDefault="00004413" w:rsidP="00531A1F">
      <w:pPr>
        <w:ind w:left="720"/>
        <w:rPr>
          <w:color w:val="0070C0"/>
        </w:rPr>
      </w:pPr>
      <w:r w:rsidRPr="00531A1F">
        <w:rPr>
          <w:color w:val="0070C0"/>
        </w:rPr>
        <w:t xml:space="preserve">Straw Poll: </w:t>
      </w:r>
      <w:r w:rsidR="00531A1F" w:rsidRPr="00531A1F">
        <w:rPr>
          <w:color w:val="0070C0"/>
        </w:rPr>
        <w:t>Do you agree to the proposed comment resolution to the following CIDs and the corresponding spec text modification as in 11-17/0</w:t>
      </w:r>
      <w:r w:rsidR="00531A1F">
        <w:rPr>
          <w:color w:val="0070C0"/>
        </w:rPr>
        <w:t>302r2</w:t>
      </w:r>
      <w:r w:rsidR="00531A1F" w:rsidRPr="00531A1F">
        <w:rPr>
          <w:color w:val="0070C0"/>
        </w:rPr>
        <w:t>?</w:t>
      </w:r>
    </w:p>
    <w:p w:rsidR="00004413" w:rsidRPr="00531A1F" w:rsidRDefault="00531A1F" w:rsidP="00531A1F">
      <w:pPr>
        <w:ind w:left="720"/>
        <w:rPr>
          <w:color w:val="0070C0"/>
        </w:rPr>
      </w:pPr>
      <w:r>
        <w:rPr>
          <w:color w:val="0070C0"/>
        </w:rPr>
        <w:t xml:space="preserve">- </w:t>
      </w:r>
      <w:r w:rsidR="00004413" w:rsidRPr="00531A1F">
        <w:rPr>
          <w:color w:val="0070C0"/>
        </w:rPr>
        <w:t>3142, 5992, 4830, 7650, 8061, 9712, 9912, 9913, 9914, 10271, 10272, 9297, 10011, 4831, 7575, 10014, 3012</w:t>
      </w:r>
    </w:p>
    <w:p w:rsidR="00004413" w:rsidRDefault="00004413" w:rsidP="00004413">
      <w:pPr>
        <w:ind w:firstLine="720"/>
        <w:rPr>
          <w:color w:val="0070C0"/>
        </w:rPr>
      </w:pPr>
      <w:r w:rsidRPr="007F5A40">
        <w:rPr>
          <w:color w:val="0070C0"/>
        </w:rPr>
        <w:t>Passed: with no objection</w:t>
      </w:r>
    </w:p>
    <w:p w:rsidR="00BD77D8" w:rsidRDefault="00BD77D8" w:rsidP="00004413">
      <w:pPr>
        <w:rPr>
          <w:rFonts w:eastAsia="宋体"/>
        </w:rPr>
      </w:pPr>
    </w:p>
    <w:p w:rsidR="00004413" w:rsidRPr="00531A1F" w:rsidRDefault="00004413" w:rsidP="00531A1F">
      <w:pPr>
        <w:numPr>
          <w:ilvl w:val="1"/>
          <w:numId w:val="1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>
        <w:rPr>
          <w:b/>
        </w:rPr>
        <w:t>0349</w:t>
      </w:r>
      <w:r w:rsidRPr="006E11DC">
        <w:rPr>
          <w:b/>
        </w:rPr>
        <w:t>r</w:t>
      </w:r>
      <w:r>
        <w:rPr>
          <w:b/>
        </w:rPr>
        <w:t>1</w:t>
      </w:r>
      <w:r w:rsidRPr="006E11DC">
        <w:rPr>
          <w:b/>
        </w:rPr>
        <w:t xml:space="preserve">, </w:t>
      </w:r>
      <w:r w:rsidRPr="00E55E3E">
        <w:rPr>
          <w:b/>
        </w:rPr>
        <w:t>“</w:t>
      </w:r>
      <w:r w:rsidR="00531A1F" w:rsidRPr="00531A1F">
        <w:rPr>
          <w:b/>
        </w:rPr>
        <w:t xml:space="preserve">CIDs for: Section </w:t>
      </w:r>
      <w:r w:rsidR="00531A1F" w:rsidRPr="00531A1F">
        <w:rPr>
          <w:rFonts w:hint="eastAsia"/>
          <w:b/>
        </w:rPr>
        <w:t>2</w:t>
      </w:r>
      <w:r w:rsidR="00531A1F" w:rsidRPr="00531A1F">
        <w:rPr>
          <w:b/>
        </w:rPr>
        <w:t>7</w:t>
      </w:r>
      <w:r w:rsidR="00531A1F" w:rsidRPr="00531A1F">
        <w:rPr>
          <w:rFonts w:hint="eastAsia"/>
          <w:b/>
        </w:rPr>
        <w:t>.5.2.4</w:t>
      </w:r>
      <w:r w:rsidR="00531A1F" w:rsidRPr="00531A1F">
        <w:rPr>
          <w:b/>
        </w:rPr>
        <w:t xml:space="preserve"> UL MU CS – Setting of CS Required Bit</w:t>
      </w:r>
      <w:r w:rsidRPr="00531A1F">
        <w:rPr>
          <w:b/>
        </w:rPr>
        <w:t>”</w:t>
      </w:r>
    </w:p>
    <w:p w:rsidR="00004413" w:rsidRPr="00531A1F" w:rsidRDefault="00004413" w:rsidP="00531A1F">
      <w:pPr>
        <w:numPr>
          <w:ilvl w:val="2"/>
          <w:numId w:val="1"/>
        </w:numPr>
      </w:pPr>
      <w:r w:rsidRPr="00531A1F">
        <w:t xml:space="preserve"> Presented by Kiseon Ryu  (LG) </w:t>
      </w:r>
    </w:p>
    <w:p w:rsidR="00004413" w:rsidRDefault="00004413" w:rsidP="00004413">
      <w:pPr>
        <w:ind w:left="1224"/>
        <w:rPr>
          <w:lang w:eastAsia="ko-KR"/>
        </w:rPr>
      </w:pPr>
      <w:r>
        <w:rPr>
          <w:lang w:eastAsia="en-US"/>
        </w:rPr>
        <w:t xml:space="preserve">- </w:t>
      </w:r>
      <w:r>
        <w:rPr>
          <w:rFonts w:hint="eastAsia"/>
          <w:lang w:eastAsia="ko-KR"/>
        </w:rPr>
        <w:t>CID</w:t>
      </w:r>
      <w:r>
        <w:rPr>
          <w:lang w:eastAsia="ko-KR"/>
        </w:rPr>
        <w:t xml:space="preserve">s: </w:t>
      </w:r>
      <w:r w:rsidRPr="005C0FCB">
        <w:rPr>
          <w:lang w:eastAsia="ko-KR"/>
        </w:rPr>
        <w:t>3231</w:t>
      </w:r>
      <w:r>
        <w:rPr>
          <w:lang w:eastAsia="ko-KR"/>
        </w:rPr>
        <w:t xml:space="preserve">, </w:t>
      </w:r>
      <w:r w:rsidRPr="005C0FCB">
        <w:rPr>
          <w:lang w:eastAsia="ko-KR"/>
        </w:rPr>
        <w:t>6690</w:t>
      </w:r>
      <w:r>
        <w:rPr>
          <w:lang w:eastAsia="ko-KR"/>
        </w:rPr>
        <w:t xml:space="preserve">, 6691, 6692, </w:t>
      </w:r>
      <w:r w:rsidRPr="005C0FCB">
        <w:rPr>
          <w:lang w:eastAsia="ko-KR"/>
        </w:rPr>
        <w:t>9637</w:t>
      </w:r>
      <w:r>
        <w:rPr>
          <w:lang w:eastAsia="ko-KR"/>
        </w:rPr>
        <w:t xml:space="preserve"> (5CIDs)</w:t>
      </w:r>
    </w:p>
    <w:p w:rsidR="00004413" w:rsidRPr="00D07321" w:rsidRDefault="00D07321" w:rsidP="00004413">
      <w:pPr>
        <w:ind w:left="1224"/>
        <w:rPr>
          <w:rFonts w:eastAsia="宋体"/>
        </w:rPr>
      </w:pPr>
      <w:r>
        <w:rPr>
          <w:lang w:eastAsia="ko-KR"/>
        </w:rPr>
        <w:t>Q: Is HTP define somewhere</w:t>
      </w:r>
      <w:r>
        <w:rPr>
          <w:rFonts w:eastAsia="宋体" w:hint="eastAsia"/>
        </w:rPr>
        <w:t xml:space="preserve">? </w:t>
      </w:r>
      <w:r>
        <w:rPr>
          <w:rFonts w:eastAsia="宋体"/>
        </w:rPr>
        <w:t xml:space="preserve">    A: Yes.</w:t>
      </w:r>
    </w:p>
    <w:p w:rsidR="00531A1F" w:rsidRPr="00531A1F" w:rsidRDefault="00531A1F" w:rsidP="00531A1F">
      <w:pPr>
        <w:ind w:left="720"/>
        <w:rPr>
          <w:color w:val="0070C0"/>
        </w:rPr>
      </w:pPr>
      <w:r w:rsidRPr="00531A1F">
        <w:rPr>
          <w:color w:val="0070C0"/>
        </w:rPr>
        <w:t>Straw Poll: Do you agree to the proposed comment resolution to the following CIDs and the corresponding spec text modification as in 11-17/0</w:t>
      </w:r>
      <w:r>
        <w:rPr>
          <w:color w:val="0070C0"/>
        </w:rPr>
        <w:t>349r1</w:t>
      </w:r>
      <w:r w:rsidRPr="00531A1F">
        <w:rPr>
          <w:color w:val="0070C0"/>
        </w:rPr>
        <w:t>?</w:t>
      </w:r>
    </w:p>
    <w:p w:rsidR="00D07321" w:rsidRPr="00D07321" w:rsidRDefault="00531A1F" w:rsidP="00531A1F">
      <w:pPr>
        <w:ind w:left="720"/>
        <w:rPr>
          <w:color w:val="0070C0"/>
        </w:rPr>
      </w:pPr>
      <w:r>
        <w:rPr>
          <w:color w:val="0070C0"/>
        </w:rPr>
        <w:t xml:space="preserve">- </w:t>
      </w:r>
      <w:r w:rsidR="00D07321" w:rsidRPr="00531A1F">
        <w:rPr>
          <w:color w:val="0070C0"/>
        </w:rPr>
        <w:t>3231, 6690, 6691, 6692, 9637</w:t>
      </w:r>
    </w:p>
    <w:p w:rsidR="00D07321" w:rsidRDefault="00D07321" w:rsidP="00D07321">
      <w:pPr>
        <w:ind w:firstLine="720"/>
        <w:rPr>
          <w:color w:val="0070C0"/>
        </w:rPr>
      </w:pPr>
      <w:r w:rsidRPr="007F5A40">
        <w:rPr>
          <w:color w:val="0070C0"/>
        </w:rPr>
        <w:t>Passed: with no objection</w:t>
      </w:r>
    </w:p>
    <w:p w:rsidR="00004413" w:rsidRDefault="00004413" w:rsidP="00004413">
      <w:pPr>
        <w:rPr>
          <w:rFonts w:eastAsia="宋体"/>
        </w:rPr>
      </w:pPr>
    </w:p>
    <w:p w:rsidR="00D07321" w:rsidRPr="005C6AC5" w:rsidRDefault="00D07321" w:rsidP="00531A1F">
      <w:pPr>
        <w:numPr>
          <w:ilvl w:val="1"/>
          <w:numId w:val="1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>
        <w:rPr>
          <w:b/>
        </w:rPr>
        <w:t>0</w:t>
      </w:r>
      <w:r w:rsidR="002E2570">
        <w:rPr>
          <w:b/>
        </w:rPr>
        <w:t>403</w:t>
      </w:r>
      <w:r w:rsidRPr="006E11DC">
        <w:rPr>
          <w:b/>
        </w:rPr>
        <w:t>r</w:t>
      </w:r>
      <w:r w:rsidR="002E2570">
        <w:rPr>
          <w:b/>
        </w:rPr>
        <w:t>0</w:t>
      </w:r>
      <w:r w:rsidRPr="006E11DC">
        <w:rPr>
          <w:b/>
        </w:rPr>
        <w:t xml:space="preserve">, </w:t>
      </w:r>
      <w:r w:rsidRPr="00E55E3E">
        <w:rPr>
          <w:b/>
        </w:rPr>
        <w:t>“</w:t>
      </w:r>
      <w:r w:rsidR="00E320EC" w:rsidRPr="00531A1F">
        <w:rPr>
          <w:b/>
        </w:rPr>
        <w:t>11ax D1.0</w:t>
      </w:r>
      <w:r w:rsidR="00E320EC" w:rsidRPr="00531A1F">
        <w:rPr>
          <w:rFonts w:hint="eastAsia"/>
          <w:b/>
        </w:rPr>
        <w:t xml:space="preserve"> </w:t>
      </w:r>
      <w:r w:rsidR="00E320EC" w:rsidRPr="00531A1F">
        <w:rPr>
          <w:b/>
        </w:rPr>
        <w:t>Comment Resolution for Clause 27.5.3</w:t>
      </w:r>
      <w:r w:rsidRPr="00E55E3E">
        <w:rPr>
          <w:b/>
        </w:rPr>
        <w:t>”</w:t>
      </w:r>
    </w:p>
    <w:p w:rsidR="00D07321" w:rsidRDefault="00D07321" w:rsidP="00531A1F">
      <w:pPr>
        <w:numPr>
          <w:ilvl w:val="2"/>
          <w:numId w:val="1"/>
        </w:numPr>
      </w:pPr>
      <w:r w:rsidRPr="00531A1F">
        <w:t xml:space="preserve"> </w:t>
      </w:r>
      <w:r w:rsidRPr="006E11DC">
        <w:t xml:space="preserve">Presented by </w:t>
      </w:r>
      <w:r w:rsidR="002E2570" w:rsidRPr="00531A1F">
        <w:t xml:space="preserve">David Xun Yang </w:t>
      </w:r>
      <w:r w:rsidRPr="006E11DC">
        <w:t>(</w:t>
      </w:r>
      <w:r w:rsidR="002E2570">
        <w:t>Huawei</w:t>
      </w:r>
      <w:r w:rsidRPr="006E11DC">
        <w:t>)</w:t>
      </w:r>
      <w:r>
        <w:t xml:space="preserve"> </w:t>
      </w:r>
    </w:p>
    <w:p w:rsidR="002E2570" w:rsidRDefault="002E2570" w:rsidP="002E2570">
      <w:pPr>
        <w:ind w:left="1224"/>
      </w:pPr>
      <w:r>
        <w:t>- CIDs:</w:t>
      </w:r>
      <w:r w:rsidR="00531A1F" w:rsidRPr="00531A1F">
        <w:t xml:space="preserve"> </w:t>
      </w:r>
      <w:r w:rsidR="00531A1F">
        <w:t>4806, 4807, 5725, 5726, 5727, 6009, 6145, 6146, 6147, 6148, 6155, 6721, 6722, 8560, 9535, 9716, 9717, 9921, 9922</w:t>
      </w:r>
    </w:p>
    <w:p w:rsidR="002E2570" w:rsidRPr="002E2570" w:rsidRDefault="002E2570" w:rsidP="002E2570">
      <w:pPr>
        <w:ind w:left="1224"/>
        <w:rPr>
          <w:lang w:eastAsia="en-US"/>
        </w:rPr>
      </w:pPr>
      <w:r>
        <w:t xml:space="preserve">C: Suggest </w:t>
      </w:r>
      <w:r w:rsidR="00531A1F">
        <w:t>making</w:t>
      </w:r>
      <w:r>
        <w:t xml:space="preserve"> changes on the definition of HE MU PPDU starting MU cascading sequence and recovery procedure </w:t>
      </w:r>
    </w:p>
    <w:p w:rsidR="00BD77D8" w:rsidRDefault="00BD77D8" w:rsidP="00ED3B1E">
      <w:pPr>
        <w:ind w:left="1224"/>
        <w:rPr>
          <w:lang w:eastAsia="en-US"/>
        </w:rPr>
      </w:pPr>
    </w:p>
    <w:p w:rsidR="00440912" w:rsidRDefault="00440912" w:rsidP="00DB0506">
      <w:pPr>
        <w:rPr>
          <w:b/>
        </w:rPr>
      </w:pPr>
    </w:p>
    <w:p w:rsidR="00E320EC" w:rsidRPr="001F0053" w:rsidRDefault="00E320EC" w:rsidP="00E320EC">
      <w:pPr>
        <w:outlineLvl w:val="0"/>
        <w:rPr>
          <w:b/>
          <w:sz w:val="28"/>
          <w:u w:val="single"/>
          <w:lang w:eastAsia="ja-JP"/>
        </w:rPr>
      </w:pPr>
      <w:r>
        <w:rPr>
          <w:b/>
          <w:sz w:val="28"/>
          <w:u w:val="single"/>
          <w:lang w:eastAsia="ja-JP"/>
        </w:rPr>
        <w:t>Wednesday</w:t>
      </w:r>
      <w:r>
        <w:rPr>
          <w:rFonts w:hint="eastAsia"/>
          <w:b/>
          <w:sz w:val="28"/>
          <w:u w:val="single"/>
          <w:lang w:eastAsia="ja-JP"/>
        </w:rPr>
        <w:t xml:space="preserve">, </w:t>
      </w:r>
      <w:r>
        <w:rPr>
          <w:b/>
          <w:sz w:val="28"/>
          <w:u w:val="single"/>
          <w:lang w:eastAsia="ja-JP"/>
        </w:rPr>
        <w:t>Mar 15</w:t>
      </w:r>
      <w:r w:rsidRPr="00112A14">
        <w:rPr>
          <w:rFonts w:hint="eastAsia"/>
          <w:b/>
          <w:sz w:val="28"/>
          <w:u w:val="single"/>
          <w:vertAlign w:val="superscript"/>
          <w:lang w:eastAsia="ja-JP"/>
        </w:rPr>
        <w:t>th</w:t>
      </w:r>
      <w:r w:rsidRPr="001F0053">
        <w:rPr>
          <w:rFonts w:hint="eastAsia"/>
          <w:b/>
          <w:sz w:val="28"/>
          <w:u w:val="single"/>
          <w:lang w:eastAsia="ja-JP"/>
        </w:rPr>
        <w:t>, 201</w:t>
      </w:r>
      <w:r>
        <w:rPr>
          <w:b/>
          <w:sz w:val="28"/>
          <w:u w:val="single"/>
          <w:lang w:eastAsia="ja-JP"/>
        </w:rPr>
        <w:t>7</w:t>
      </w:r>
      <w:r>
        <w:rPr>
          <w:rFonts w:hint="eastAsia"/>
          <w:b/>
          <w:sz w:val="28"/>
          <w:u w:val="single"/>
          <w:lang w:eastAsia="ja-JP"/>
        </w:rPr>
        <w:t>,</w:t>
      </w:r>
      <w:r w:rsidRPr="001F0053">
        <w:rPr>
          <w:rFonts w:hint="eastAsia"/>
          <w:b/>
          <w:sz w:val="28"/>
          <w:u w:val="single"/>
          <w:lang w:eastAsia="ja-JP"/>
        </w:rPr>
        <w:t xml:space="preserve"> </w:t>
      </w:r>
      <w:r>
        <w:rPr>
          <w:b/>
          <w:sz w:val="28"/>
          <w:u w:val="single"/>
          <w:lang w:eastAsia="ja-JP"/>
        </w:rPr>
        <w:t>PM2</w:t>
      </w:r>
      <w:r w:rsidRPr="001F0053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  <w:lang w:eastAsia="ja-JP"/>
        </w:rPr>
        <w:t>TGax Session (</w:t>
      </w:r>
      <w:r>
        <w:rPr>
          <w:b/>
          <w:sz w:val="28"/>
          <w:u w:val="single"/>
          <w:lang w:eastAsia="ja-JP"/>
        </w:rPr>
        <w:t>16</w:t>
      </w:r>
      <w:r>
        <w:rPr>
          <w:rFonts w:hint="eastAsia"/>
          <w:b/>
          <w:sz w:val="28"/>
          <w:u w:val="single"/>
          <w:lang w:eastAsia="ja-JP"/>
        </w:rPr>
        <w:t>:</w:t>
      </w:r>
      <w:r>
        <w:rPr>
          <w:b/>
          <w:sz w:val="28"/>
          <w:u w:val="single"/>
          <w:lang w:eastAsia="ja-JP"/>
        </w:rPr>
        <w:t>0</w:t>
      </w:r>
      <w:r>
        <w:rPr>
          <w:rFonts w:hint="eastAsia"/>
          <w:b/>
          <w:sz w:val="28"/>
          <w:u w:val="single"/>
          <w:lang w:eastAsia="ja-JP"/>
        </w:rPr>
        <w:t>0-</w:t>
      </w:r>
      <w:r>
        <w:rPr>
          <w:b/>
          <w:sz w:val="28"/>
          <w:u w:val="single"/>
          <w:lang w:eastAsia="ja-JP"/>
        </w:rPr>
        <w:t>18</w:t>
      </w:r>
      <w:r>
        <w:rPr>
          <w:rFonts w:hint="eastAsia"/>
          <w:b/>
          <w:sz w:val="28"/>
          <w:u w:val="single"/>
          <w:lang w:eastAsia="ja-JP"/>
        </w:rPr>
        <w:t>:00)</w:t>
      </w:r>
    </w:p>
    <w:p w:rsidR="00E320EC" w:rsidRPr="00A36A5F" w:rsidRDefault="00E320EC" w:rsidP="00E320EC"/>
    <w:p w:rsidR="00E320EC" w:rsidRPr="006E11DC" w:rsidRDefault="00E320EC" w:rsidP="00531A1F">
      <w:pPr>
        <w:numPr>
          <w:ilvl w:val="0"/>
          <w:numId w:val="16"/>
        </w:numPr>
        <w:rPr>
          <w:b/>
        </w:rPr>
      </w:pPr>
      <w:r w:rsidRPr="006E11DC">
        <w:rPr>
          <w:rFonts w:hint="eastAsia"/>
          <w:b/>
          <w:lang w:eastAsia="ja-JP"/>
        </w:rPr>
        <w:lastRenderedPageBreak/>
        <w:t xml:space="preserve">The meeting called to order </w:t>
      </w:r>
      <w:r w:rsidRPr="006E11DC">
        <w:rPr>
          <w:b/>
          <w:lang w:eastAsia="ja-JP"/>
        </w:rPr>
        <w:t>at 1</w:t>
      </w:r>
      <w:r>
        <w:rPr>
          <w:b/>
          <w:lang w:eastAsia="ja-JP"/>
        </w:rPr>
        <w:t>6</w:t>
      </w:r>
      <w:r w:rsidRPr="006E11DC">
        <w:rPr>
          <w:b/>
          <w:lang w:eastAsia="ja-JP"/>
        </w:rPr>
        <w:t>:</w:t>
      </w:r>
      <w:r>
        <w:rPr>
          <w:b/>
          <w:lang w:eastAsia="ja-JP"/>
        </w:rPr>
        <w:t>02</w:t>
      </w:r>
      <w:r w:rsidRPr="006E11DC">
        <w:rPr>
          <w:b/>
          <w:lang w:eastAsia="ja-JP"/>
        </w:rPr>
        <w:t xml:space="preserve"> </w:t>
      </w:r>
      <w:r w:rsidRPr="006E11DC">
        <w:rPr>
          <w:rFonts w:hint="eastAsia"/>
          <w:b/>
          <w:lang w:eastAsia="ja-JP"/>
        </w:rPr>
        <w:t xml:space="preserve">by </w:t>
      </w:r>
      <w:r w:rsidRPr="00531A1F">
        <w:rPr>
          <w:b/>
          <w:lang w:eastAsia="ja-JP"/>
        </w:rPr>
        <w:t>Sigurd Schelstraete</w:t>
      </w:r>
      <w:r>
        <w:rPr>
          <w:rStyle w:val="apple-converted-space"/>
          <w:rFonts w:ascii="Verdana" w:hAnsi="Verdana"/>
          <w:color w:val="000000"/>
          <w:sz w:val="18"/>
          <w:szCs w:val="18"/>
          <w:shd w:val="clear" w:color="auto" w:fill="FFFFFF"/>
        </w:rPr>
        <w:t> </w:t>
      </w:r>
      <w:r>
        <w:rPr>
          <w:b/>
          <w:lang w:eastAsia="ja-JP"/>
        </w:rPr>
        <w:t xml:space="preserve"> </w:t>
      </w:r>
      <w:r w:rsidRPr="006E11DC">
        <w:rPr>
          <w:rFonts w:hint="eastAsia"/>
          <w:b/>
          <w:lang w:eastAsia="ja-JP"/>
        </w:rPr>
        <w:t>(</w:t>
      </w:r>
      <w:r>
        <w:rPr>
          <w:b/>
          <w:lang w:eastAsia="ja-JP"/>
        </w:rPr>
        <w:t>Quantenna</w:t>
      </w:r>
      <w:r w:rsidRPr="006E11DC">
        <w:rPr>
          <w:rFonts w:hint="eastAsia"/>
          <w:b/>
          <w:lang w:eastAsia="ja-JP"/>
        </w:rPr>
        <w:t xml:space="preserve">), the </w:t>
      </w:r>
      <w:r w:rsidRPr="006E11DC">
        <w:rPr>
          <w:b/>
          <w:lang w:eastAsia="ja-JP"/>
        </w:rPr>
        <w:t>co-</w:t>
      </w:r>
      <w:r w:rsidRPr="006E11DC">
        <w:rPr>
          <w:rFonts w:hint="eastAsia"/>
          <w:b/>
          <w:lang w:eastAsia="ja-JP"/>
        </w:rPr>
        <w:t>chair of the TGax</w:t>
      </w:r>
      <w:r w:rsidRPr="006E11DC">
        <w:rPr>
          <w:b/>
          <w:lang w:eastAsia="ja-JP"/>
        </w:rPr>
        <w:t xml:space="preserve"> M</w:t>
      </w:r>
      <w:r>
        <w:rPr>
          <w:b/>
          <w:lang w:eastAsia="ja-JP"/>
        </w:rPr>
        <w:t>U</w:t>
      </w:r>
      <w:r w:rsidRPr="006E11DC">
        <w:rPr>
          <w:b/>
          <w:lang w:eastAsia="ja-JP"/>
        </w:rPr>
        <w:t xml:space="preserve"> Ad hoc</w:t>
      </w:r>
    </w:p>
    <w:p w:rsidR="00E320EC" w:rsidRPr="00896867" w:rsidRDefault="00E320EC" w:rsidP="00531A1F">
      <w:pPr>
        <w:numPr>
          <w:ilvl w:val="1"/>
          <w:numId w:val="16"/>
        </w:numPr>
        <w:rPr>
          <w:shd w:val="pct15" w:color="auto" w:fill="FFFFFF"/>
        </w:rPr>
      </w:pPr>
      <w:r w:rsidRPr="00896867">
        <w:rPr>
          <w:rFonts w:hint="eastAsia"/>
          <w:shd w:val="pct15" w:color="auto" w:fill="FFFFFF"/>
          <w:lang w:eastAsia="ja-JP"/>
        </w:rPr>
        <w:t xml:space="preserve"> About </w:t>
      </w:r>
      <w:r w:rsidR="00531A1F">
        <w:rPr>
          <w:shd w:val="pct15" w:color="auto" w:fill="FFFFFF"/>
          <w:lang w:eastAsia="ja-JP"/>
        </w:rPr>
        <w:t>50</w:t>
      </w:r>
      <w:r w:rsidRPr="00896867">
        <w:rPr>
          <w:shd w:val="pct15" w:color="auto" w:fill="FFFFFF"/>
          <w:lang w:eastAsia="ja-JP"/>
        </w:rPr>
        <w:t xml:space="preserve"> </w:t>
      </w:r>
      <w:r w:rsidRPr="00896867">
        <w:rPr>
          <w:rFonts w:hint="eastAsia"/>
          <w:shd w:val="pct15" w:color="auto" w:fill="FFFFFF"/>
          <w:lang w:eastAsia="ja-JP"/>
        </w:rPr>
        <w:t>people are in the room.</w:t>
      </w:r>
    </w:p>
    <w:p w:rsidR="00323A3F" w:rsidRPr="006E11DC" w:rsidRDefault="00323A3F" w:rsidP="00323A3F"/>
    <w:p w:rsidR="00323A3F" w:rsidRPr="006E11DC" w:rsidRDefault="00323A3F" w:rsidP="00323A3F">
      <w:pPr>
        <w:numPr>
          <w:ilvl w:val="0"/>
          <w:numId w:val="3"/>
        </w:numPr>
        <w:rPr>
          <w:b/>
        </w:rPr>
      </w:pPr>
      <w:r w:rsidRPr="006E11DC">
        <w:rPr>
          <w:rFonts w:hint="eastAsia"/>
          <w:b/>
          <w:lang w:eastAsia="ja-JP"/>
        </w:rPr>
        <w:t>Announcement</w:t>
      </w:r>
    </w:p>
    <w:p w:rsidR="00323A3F" w:rsidRPr="006E11DC" w:rsidRDefault="00323A3F" w:rsidP="00323A3F">
      <w:pPr>
        <w:numPr>
          <w:ilvl w:val="1"/>
          <w:numId w:val="3"/>
        </w:numPr>
      </w:pPr>
      <w:r w:rsidRPr="006E11DC">
        <w:rPr>
          <w:rFonts w:hint="eastAsia"/>
          <w:lang w:eastAsia="ja-JP"/>
        </w:rPr>
        <w:t xml:space="preserve"> </w:t>
      </w:r>
      <w:r w:rsidRPr="006E11DC">
        <w:t xml:space="preserve">Agenda </w:t>
      </w:r>
      <w:r w:rsidRPr="006E11DC">
        <w:rPr>
          <w:rFonts w:hint="eastAsia"/>
          <w:lang w:eastAsia="ja-JP"/>
        </w:rPr>
        <w:t>Doc.</w:t>
      </w:r>
      <w:r w:rsidRPr="006E11DC">
        <w:t>11-1</w:t>
      </w:r>
      <w:r>
        <w:rPr>
          <w:lang w:eastAsia="ja-JP"/>
        </w:rPr>
        <w:t>7</w:t>
      </w:r>
      <w:r w:rsidRPr="006E11DC">
        <w:rPr>
          <w:rFonts w:hint="eastAsia"/>
          <w:lang w:eastAsia="ja-JP"/>
        </w:rPr>
        <w:t>/</w:t>
      </w:r>
      <w:r>
        <w:rPr>
          <w:lang w:eastAsia="ja-JP"/>
        </w:rPr>
        <w:t>0</w:t>
      </w:r>
      <w:r w:rsidR="00E320EC">
        <w:rPr>
          <w:lang w:eastAsia="ja-JP"/>
        </w:rPr>
        <w:t>485</w:t>
      </w:r>
      <w:r>
        <w:rPr>
          <w:lang w:eastAsia="ja-JP"/>
        </w:rPr>
        <w:t xml:space="preserve"> </w:t>
      </w:r>
      <w:r w:rsidRPr="006E11DC">
        <w:rPr>
          <w:rFonts w:hint="eastAsia"/>
          <w:lang w:eastAsia="ja-JP"/>
        </w:rPr>
        <w:t xml:space="preserve">on the server. Rev. </w:t>
      </w:r>
      <w:r w:rsidRPr="006E11DC">
        <w:rPr>
          <w:lang w:eastAsia="ja-JP"/>
        </w:rPr>
        <w:t>0</w:t>
      </w:r>
      <w:r w:rsidRPr="006E11DC">
        <w:rPr>
          <w:rFonts w:hint="eastAsia"/>
          <w:lang w:eastAsia="ja-JP"/>
        </w:rPr>
        <w:t xml:space="preserve"> is the working document.</w:t>
      </w:r>
    </w:p>
    <w:p w:rsidR="00323A3F" w:rsidRPr="006E11DC" w:rsidRDefault="00323A3F" w:rsidP="00323A3F">
      <w:pPr>
        <w:numPr>
          <w:ilvl w:val="1"/>
          <w:numId w:val="3"/>
        </w:numPr>
      </w:pPr>
      <w:r w:rsidRPr="006E11DC">
        <w:rPr>
          <w:rFonts w:hint="eastAsia"/>
          <w:lang w:eastAsia="ja-JP"/>
        </w:rPr>
        <w:t xml:space="preserve"> Meeting Protocol: </w:t>
      </w:r>
      <w:r w:rsidRPr="006E11DC">
        <w:rPr>
          <w:lang w:eastAsia="ja-JP"/>
        </w:rPr>
        <w:t xml:space="preserve">The </w:t>
      </w:r>
      <w:r w:rsidRPr="006E11DC">
        <w:rPr>
          <w:rFonts w:hint="eastAsia"/>
          <w:lang w:eastAsia="ja-JP"/>
        </w:rPr>
        <w:t>Chair asked to state name and affiliation when speaking for the first time.</w:t>
      </w:r>
    </w:p>
    <w:p w:rsidR="00323A3F" w:rsidRPr="006E11DC" w:rsidRDefault="00323A3F" w:rsidP="00323A3F">
      <w:pPr>
        <w:numPr>
          <w:ilvl w:val="1"/>
          <w:numId w:val="3"/>
        </w:numPr>
      </w:pPr>
      <w:r w:rsidRPr="006E11DC">
        <w:rPr>
          <w:rFonts w:hint="eastAsia"/>
          <w:lang w:eastAsia="ja-JP"/>
        </w:rPr>
        <w:t xml:space="preserve"> Attendance reminder.</w:t>
      </w:r>
    </w:p>
    <w:p w:rsidR="00323A3F" w:rsidRPr="006E11DC" w:rsidRDefault="00323A3F" w:rsidP="00323A3F">
      <w:pPr>
        <w:numPr>
          <w:ilvl w:val="2"/>
          <w:numId w:val="3"/>
        </w:numPr>
      </w:pPr>
      <w:r w:rsidRPr="006E11DC">
        <w:rPr>
          <w:rFonts w:hint="eastAsia"/>
          <w:lang w:eastAsia="ja-JP"/>
        </w:rPr>
        <w:t xml:space="preserve"> The attendance server: </w:t>
      </w:r>
      <w:r w:rsidRPr="006E11DC">
        <w:t>https://imat.ieee.org/</w:t>
      </w:r>
    </w:p>
    <w:p w:rsidR="00323A3F" w:rsidRPr="006E11DC" w:rsidRDefault="00323A3F" w:rsidP="00323A3F"/>
    <w:p w:rsidR="00323A3F" w:rsidRPr="006E11DC" w:rsidRDefault="00323A3F" w:rsidP="00323A3F">
      <w:pPr>
        <w:numPr>
          <w:ilvl w:val="0"/>
          <w:numId w:val="3"/>
        </w:numPr>
        <w:rPr>
          <w:b/>
          <w:highlight w:val="lightGray"/>
        </w:rPr>
      </w:pPr>
      <w:r w:rsidRPr="006E11DC">
        <w:rPr>
          <w:rFonts w:hint="eastAsia"/>
          <w:b/>
          <w:highlight w:val="lightGray"/>
          <w:lang w:eastAsia="ja-JP"/>
        </w:rPr>
        <w:t>The chair reviewed the mandatory 5 slides of P&amp;P.</w:t>
      </w:r>
    </w:p>
    <w:p w:rsidR="00323A3F" w:rsidRPr="006E11DC" w:rsidRDefault="00323A3F" w:rsidP="00323A3F">
      <w:pPr>
        <w:numPr>
          <w:ilvl w:val="1"/>
          <w:numId w:val="3"/>
        </w:numPr>
        <w:rPr>
          <w:highlight w:val="lightGray"/>
        </w:rPr>
      </w:pPr>
      <w:r w:rsidRPr="006E11DC">
        <w:rPr>
          <w:rFonts w:hint="eastAsia"/>
          <w:highlight w:val="lightGray"/>
          <w:lang w:eastAsia="ja-JP"/>
        </w:rPr>
        <w:t xml:space="preserve"> Instructions f</w:t>
      </w:r>
      <w:r w:rsidRPr="006E11DC">
        <w:rPr>
          <w:highlight w:val="lightGray"/>
          <w:lang w:eastAsia="ja-JP"/>
        </w:rPr>
        <w:t>rom</w:t>
      </w:r>
      <w:r w:rsidRPr="006E11DC">
        <w:rPr>
          <w:rFonts w:hint="eastAsia"/>
          <w:highlight w:val="lightGray"/>
          <w:lang w:eastAsia="ja-JP"/>
        </w:rPr>
        <w:t xml:space="preserve"> the WG Chair.</w:t>
      </w:r>
      <w:r w:rsidRPr="006E11DC">
        <w:rPr>
          <w:highlight w:val="lightGray"/>
          <w:lang w:eastAsia="ja-JP"/>
        </w:rPr>
        <w:tab/>
      </w:r>
      <w:r w:rsidRPr="006E11DC">
        <w:rPr>
          <w:highlight w:val="lightGray"/>
          <w:lang w:eastAsia="ja-JP"/>
        </w:rPr>
        <w:tab/>
      </w:r>
      <w:r w:rsidRPr="006E11DC">
        <w:rPr>
          <w:highlight w:val="lightGray"/>
          <w:lang w:eastAsia="ja-JP"/>
        </w:rPr>
        <w:tab/>
      </w:r>
      <w:r w:rsidRPr="006E11DC">
        <w:rPr>
          <w:highlight w:val="lightGray"/>
          <w:lang w:eastAsia="ja-JP"/>
        </w:rPr>
        <w:tab/>
        <w:t xml:space="preserve">     [reviewed</w:t>
      </w:r>
      <w:r w:rsidRPr="006E11DC">
        <w:rPr>
          <w:strike/>
          <w:highlight w:val="lightGray"/>
        </w:rPr>
        <w:t>, did not review</w:t>
      </w:r>
      <w:r w:rsidRPr="006E11DC">
        <w:rPr>
          <w:highlight w:val="lightGray"/>
          <w:lang w:eastAsia="ja-JP"/>
        </w:rPr>
        <w:t>]</w:t>
      </w:r>
    </w:p>
    <w:p w:rsidR="00323A3F" w:rsidRPr="006E11DC" w:rsidRDefault="00323A3F" w:rsidP="00323A3F">
      <w:pPr>
        <w:numPr>
          <w:ilvl w:val="1"/>
          <w:numId w:val="3"/>
        </w:numPr>
        <w:rPr>
          <w:highlight w:val="lightGray"/>
        </w:rPr>
      </w:pPr>
      <w:r w:rsidRPr="006E11DC">
        <w:rPr>
          <w:rFonts w:hint="eastAsia"/>
          <w:highlight w:val="lightGray"/>
          <w:lang w:eastAsia="ja-JP"/>
        </w:rPr>
        <w:t xml:space="preserve"> Participants, Patents, and Duty to Inform.</w:t>
      </w:r>
      <w:r w:rsidRPr="006E11DC">
        <w:rPr>
          <w:highlight w:val="lightGray"/>
          <w:lang w:eastAsia="ja-JP"/>
        </w:rPr>
        <w:tab/>
      </w:r>
      <w:r w:rsidRPr="006E11DC">
        <w:rPr>
          <w:highlight w:val="lightGray"/>
          <w:lang w:eastAsia="ja-JP"/>
        </w:rPr>
        <w:tab/>
      </w:r>
      <w:r w:rsidRPr="006E11DC">
        <w:rPr>
          <w:highlight w:val="lightGray"/>
          <w:lang w:eastAsia="ja-JP"/>
        </w:rPr>
        <w:tab/>
        <w:t xml:space="preserve">     [reviewed</w:t>
      </w:r>
      <w:r w:rsidRPr="006E11DC">
        <w:rPr>
          <w:strike/>
          <w:highlight w:val="lightGray"/>
          <w:lang w:eastAsia="ja-JP"/>
        </w:rPr>
        <w:t>, did not review</w:t>
      </w:r>
      <w:r w:rsidRPr="006E11DC">
        <w:rPr>
          <w:highlight w:val="lightGray"/>
          <w:lang w:eastAsia="ja-JP"/>
        </w:rPr>
        <w:t>]</w:t>
      </w:r>
    </w:p>
    <w:p w:rsidR="00323A3F" w:rsidRPr="006E11DC" w:rsidRDefault="00323A3F" w:rsidP="00323A3F">
      <w:pPr>
        <w:numPr>
          <w:ilvl w:val="1"/>
          <w:numId w:val="3"/>
        </w:numPr>
        <w:rPr>
          <w:highlight w:val="lightGray"/>
        </w:rPr>
      </w:pPr>
      <w:r w:rsidRPr="006E11DC">
        <w:rPr>
          <w:rFonts w:hint="eastAsia"/>
          <w:highlight w:val="lightGray"/>
          <w:lang w:eastAsia="ja-JP"/>
        </w:rPr>
        <w:t xml:space="preserve"> Patent Related Links.</w:t>
      </w:r>
      <w:r w:rsidRPr="006E11DC">
        <w:rPr>
          <w:highlight w:val="lightGray"/>
          <w:lang w:eastAsia="ja-JP"/>
        </w:rPr>
        <w:tab/>
      </w:r>
      <w:r w:rsidRPr="006E11DC">
        <w:rPr>
          <w:highlight w:val="lightGray"/>
          <w:lang w:eastAsia="ja-JP"/>
        </w:rPr>
        <w:tab/>
      </w:r>
      <w:r w:rsidRPr="006E11DC">
        <w:rPr>
          <w:highlight w:val="lightGray"/>
          <w:lang w:eastAsia="ja-JP"/>
        </w:rPr>
        <w:tab/>
      </w:r>
      <w:r w:rsidRPr="006E11DC">
        <w:rPr>
          <w:highlight w:val="lightGray"/>
          <w:lang w:eastAsia="ja-JP"/>
        </w:rPr>
        <w:tab/>
      </w:r>
      <w:r w:rsidRPr="006E11DC">
        <w:rPr>
          <w:highlight w:val="lightGray"/>
          <w:lang w:eastAsia="ja-JP"/>
        </w:rPr>
        <w:tab/>
        <w:t xml:space="preserve">     [reviewed</w:t>
      </w:r>
      <w:r w:rsidRPr="006E11DC">
        <w:rPr>
          <w:strike/>
          <w:highlight w:val="lightGray"/>
          <w:lang w:eastAsia="ja-JP"/>
        </w:rPr>
        <w:t>, did not review</w:t>
      </w:r>
      <w:r w:rsidRPr="006E11DC">
        <w:rPr>
          <w:highlight w:val="lightGray"/>
          <w:lang w:eastAsia="ja-JP"/>
        </w:rPr>
        <w:t>]</w:t>
      </w:r>
    </w:p>
    <w:p w:rsidR="00323A3F" w:rsidRPr="006E11DC" w:rsidRDefault="00323A3F" w:rsidP="00323A3F">
      <w:pPr>
        <w:numPr>
          <w:ilvl w:val="1"/>
          <w:numId w:val="3"/>
        </w:numPr>
        <w:rPr>
          <w:highlight w:val="lightGray"/>
        </w:rPr>
      </w:pPr>
      <w:r w:rsidRPr="006E11DC">
        <w:rPr>
          <w:rFonts w:hint="eastAsia"/>
          <w:highlight w:val="lightGray"/>
          <w:lang w:eastAsia="ja-JP"/>
        </w:rPr>
        <w:t xml:space="preserve"> Call for potentially essential patents.</w:t>
      </w:r>
      <w:r w:rsidRPr="006E11DC">
        <w:rPr>
          <w:highlight w:val="lightGray"/>
          <w:lang w:eastAsia="ja-JP"/>
        </w:rPr>
        <w:tab/>
      </w:r>
      <w:r w:rsidRPr="006E11DC">
        <w:rPr>
          <w:highlight w:val="lightGray"/>
          <w:lang w:eastAsia="ja-JP"/>
        </w:rPr>
        <w:tab/>
      </w:r>
      <w:r w:rsidRPr="006E11DC">
        <w:rPr>
          <w:highlight w:val="lightGray"/>
          <w:lang w:eastAsia="ja-JP"/>
        </w:rPr>
        <w:tab/>
      </w:r>
      <w:r w:rsidRPr="006E11DC">
        <w:rPr>
          <w:highlight w:val="lightGray"/>
          <w:lang w:eastAsia="ja-JP"/>
        </w:rPr>
        <w:tab/>
        <w:t xml:space="preserve">      </w:t>
      </w:r>
    </w:p>
    <w:p w:rsidR="00323A3F" w:rsidRPr="006E11DC" w:rsidRDefault="00323A3F" w:rsidP="00323A3F">
      <w:pPr>
        <w:numPr>
          <w:ilvl w:val="2"/>
          <w:numId w:val="3"/>
        </w:numPr>
        <w:rPr>
          <w:highlight w:val="lightGray"/>
        </w:rPr>
      </w:pPr>
      <w:r w:rsidRPr="006E11DC">
        <w:rPr>
          <w:rFonts w:hint="eastAsia"/>
          <w:highlight w:val="lightGray"/>
          <w:lang w:eastAsia="ja-JP"/>
        </w:rPr>
        <w:t>Chair asked if anyone is aware of potentially essential patents</w:t>
      </w:r>
      <w:r w:rsidRPr="006E11DC">
        <w:rPr>
          <w:highlight w:val="lightGray"/>
          <w:lang w:eastAsia="ja-JP"/>
        </w:rPr>
        <w:t xml:space="preserve"> </w:t>
      </w:r>
    </w:p>
    <w:p w:rsidR="00323A3F" w:rsidRPr="006E11DC" w:rsidRDefault="00323A3F" w:rsidP="00323A3F">
      <w:pPr>
        <w:ind w:left="1224"/>
        <w:rPr>
          <w:highlight w:val="lightGray"/>
        </w:rPr>
      </w:pPr>
      <w:r w:rsidRPr="006E11DC">
        <w:rPr>
          <w:highlight w:val="lightGray"/>
          <w:lang w:eastAsia="ja-JP"/>
        </w:rPr>
        <w:t xml:space="preserve">    [Asked. </w:t>
      </w:r>
      <w:r w:rsidRPr="006E11DC">
        <w:rPr>
          <w:strike/>
          <w:highlight w:val="lightGray"/>
          <w:lang w:eastAsia="ja-JP"/>
        </w:rPr>
        <w:t>Did not ask</w:t>
      </w:r>
      <w:r w:rsidRPr="006E11DC">
        <w:rPr>
          <w:highlight w:val="lightGray"/>
          <w:lang w:eastAsia="ja-JP"/>
        </w:rPr>
        <w:t>]</w:t>
      </w:r>
    </w:p>
    <w:p w:rsidR="00323A3F" w:rsidRPr="006E11DC" w:rsidRDefault="00323A3F" w:rsidP="00323A3F">
      <w:pPr>
        <w:numPr>
          <w:ilvl w:val="2"/>
          <w:numId w:val="3"/>
        </w:numPr>
        <w:rPr>
          <w:highlight w:val="lightGray"/>
        </w:rPr>
      </w:pPr>
      <w:r w:rsidRPr="006E11DC">
        <w:rPr>
          <w:highlight w:val="lightGray"/>
          <w:lang w:eastAsia="ja-JP"/>
        </w:rPr>
        <w:t>P</w:t>
      </w:r>
      <w:r w:rsidRPr="006E11DC">
        <w:rPr>
          <w:rFonts w:hint="eastAsia"/>
          <w:highlight w:val="lightGray"/>
          <w:lang w:eastAsia="ja-JP"/>
        </w:rPr>
        <w:t xml:space="preserve">otentially </w:t>
      </w:r>
      <w:r w:rsidRPr="006E11DC">
        <w:rPr>
          <w:highlight w:val="lightGray"/>
          <w:lang w:eastAsia="ja-JP"/>
        </w:rPr>
        <w:t>essential</w:t>
      </w:r>
      <w:r w:rsidRPr="006E11DC">
        <w:rPr>
          <w:rFonts w:hint="eastAsia"/>
          <w:highlight w:val="lightGray"/>
          <w:lang w:eastAsia="ja-JP"/>
        </w:rPr>
        <w:t xml:space="preserve"> patents</w:t>
      </w:r>
      <w:r w:rsidRPr="006E11DC">
        <w:rPr>
          <w:highlight w:val="lightGray"/>
          <w:lang w:eastAsia="ja-JP"/>
        </w:rPr>
        <w:t xml:space="preserve"> </w:t>
      </w:r>
    </w:p>
    <w:p w:rsidR="00323A3F" w:rsidRPr="006E11DC" w:rsidRDefault="00323A3F" w:rsidP="00323A3F">
      <w:pPr>
        <w:ind w:left="1224"/>
        <w:rPr>
          <w:highlight w:val="lightGray"/>
        </w:rPr>
      </w:pPr>
      <w:r w:rsidRPr="006E11DC">
        <w:rPr>
          <w:highlight w:val="lightGray"/>
          <w:lang w:eastAsia="ja-JP"/>
        </w:rPr>
        <w:t xml:space="preserve">    [None reported</w:t>
      </w:r>
      <w:r w:rsidRPr="006E11DC">
        <w:rPr>
          <w:strike/>
          <w:highlight w:val="lightGray"/>
          <w:lang w:eastAsia="ja-JP"/>
        </w:rPr>
        <w:t>. Reported as follows</w:t>
      </w:r>
      <w:r w:rsidRPr="006E11DC">
        <w:rPr>
          <w:highlight w:val="lightGray"/>
          <w:lang w:eastAsia="ja-JP"/>
        </w:rPr>
        <w:t>]</w:t>
      </w:r>
    </w:p>
    <w:p w:rsidR="00323A3F" w:rsidRPr="006E11DC" w:rsidRDefault="00323A3F" w:rsidP="00323A3F">
      <w:pPr>
        <w:numPr>
          <w:ilvl w:val="1"/>
          <w:numId w:val="3"/>
        </w:numPr>
        <w:rPr>
          <w:highlight w:val="lightGray"/>
        </w:rPr>
      </w:pPr>
      <w:r w:rsidRPr="006E11DC">
        <w:rPr>
          <w:rFonts w:hint="eastAsia"/>
          <w:highlight w:val="lightGray"/>
          <w:lang w:eastAsia="ja-JP"/>
        </w:rPr>
        <w:t xml:space="preserve"> Other Guidelines for IEEE WG Meetings.</w:t>
      </w:r>
    </w:p>
    <w:p w:rsidR="00323A3F" w:rsidRPr="006E11DC" w:rsidRDefault="00323A3F" w:rsidP="00323A3F">
      <w:pPr>
        <w:rPr>
          <w:lang w:eastAsia="ja-JP"/>
        </w:rPr>
      </w:pPr>
    </w:p>
    <w:p w:rsidR="00323A3F" w:rsidRPr="006E11DC" w:rsidRDefault="00323A3F" w:rsidP="00323A3F">
      <w:pPr>
        <w:rPr>
          <w:bCs/>
          <w:lang w:eastAsia="ja-JP"/>
        </w:rPr>
      </w:pPr>
    </w:p>
    <w:p w:rsidR="00323A3F" w:rsidRPr="006E11DC" w:rsidRDefault="00323A3F" w:rsidP="00323A3F">
      <w:pPr>
        <w:numPr>
          <w:ilvl w:val="0"/>
          <w:numId w:val="3"/>
        </w:numPr>
        <w:rPr>
          <w:b/>
        </w:rPr>
      </w:pPr>
      <w:r w:rsidRPr="006E11DC">
        <w:rPr>
          <w:b/>
        </w:rPr>
        <w:t>The Chair called for presentations</w:t>
      </w:r>
    </w:p>
    <w:p w:rsidR="00323A3F" w:rsidRDefault="00323A3F" w:rsidP="00323A3F">
      <w:pPr>
        <w:numPr>
          <w:ilvl w:val="1"/>
          <w:numId w:val="3"/>
        </w:numPr>
        <w:rPr>
          <w:highlight w:val="lightGray"/>
        </w:rPr>
      </w:pPr>
      <w:r>
        <w:rPr>
          <w:highlight w:val="lightGray"/>
        </w:rPr>
        <w:t xml:space="preserve">No additional </w:t>
      </w:r>
      <w:r w:rsidRPr="006E11DC">
        <w:rPr>
          <w:highlight w:val="lightGray"/>
        </w:rPr>
        <w:t xml:space="preserve">contributions </w:t>
      </w:r>
      <w:r>
        <w:rPr>
          <w:highlight w:val="lightGray"/>
        </w:rPr>
        <w:t>were requested to be added to the list of contributions.</w:t>
      </w:r>
    </w:p>
    <w:p w:rsidR="00323A3F" w:rsidRPr="006E11DC" w:rsidRDefault="00E320EC" w:rsidP="00323A3F">
      <w:pPr>
        <w:numPr>
          <w:ilvl w:val="1"/>
          <w:numId w:val="3"/>
        </w:numPr>
        <w:rPr>
          <w:highlight w:val="lightGray"/>
        </w:rPr>
      </w:pPr>
      <w:r>
        <w:rPr>
          <w:highlight w:val="lightGray"/>
        </w:rPr>
        <w:t>There are two</w:t>
      </w:r>
      <w:r w:rsidR="00323A3F">
        <w:rPr>
          <w:highlight w:val="lightGray"/>
        </w:rPr>
        <w:t xml:space="preserve"> submission</w:t>
      </w:r>
      <w:r>
        <w:rPr>
          <w:highlight w:val="lightGray"/>
        </w:rPr>
        <w:t>s left</w:t>
      </w:r>
      <w:r w:rsidR="00323A3F">
        <w:rPr>
          <w:highlight w:val="lightGray"/>
        </w:rPr>
        <w:t>.</w:t>
      </w:r>
    </w:p>
    <w:p w:rsidR="00323A3F" w:rsidRPr="006E11DC" w:rsidRDefault="00323A3F" w:rsidP="00323A3F">
      <w:pPr>
        <w:ind w:left="792"/>
      </w:pPr>
    </w:p>
    <w:p w:rsidR="00323A3F" w:rsidRPr="006E11DC" w:rsidRDefault="00323A3F" w:rsidP="00323A3F">
      <w:pPr>
        <w:numPr>
          <w:ilvl w:val="0"/>
          <w:numId w:val="3"/>
        </w:numPr>
        <w:rPr>
          <w:b/>
        </w:rPr>
      </w:pPr>
      <w:r w:rsidRPr="006E11DC">
        <w:rPr>
          <w:b/>
        </w:rPr>
        <w:t>The Chair asked for approval of the agenda</w:t>
      </w:r>
    </w:p>
    <w:p w:rsidR="00323A3F" w:rsidRPr="00D46DB8" w:rsidRDefault="00323A3F" w:rsidP="00323A3F">
      <w:pPr>
        <w:numPr>
          <w:ilvl w:val="1"/>
          <w:numId w:val="3"/>
        </w:numPr>
        <w:rPr>
          <w:highlight w:val="lightGray"/>
        </w:rPr>
      </w:pPr>
      <w:r w:rsidRPr="006E11DC">
        <w:rPr>
          <w:highlight w:val="lightGray"/>
        </w:rPr>
        <w:t>No objection raised</w:t>
      </w:r>
    </w:p>
    <w:p w:rsidR="00323A3F" w:rsidRPr="00D46DB8" w:rsidRDefault="00323A3F" w:rsidP="00323A3F">
      <w:pPr>
        <w:ind w:left="360"/>
        <w:rPr>
          <w:highlight w:val="lightGray"/>
        </w:rPr>
      </w:pPr>
    </w:p>
    <w:p w:rsidR="00323A3F" w:rsidRPr="00D46DB8" w:rsidRDefault="00323A3F" w:rsidP="00323A3F">
      <w:pPr>
        <w:numPr>
          <w:ilvl w:val="0"/>
          <w:numId w:val="3"/>
        </w:numPr>
        <w:rPr>
          <w:highlight w:val="lightGray"/>
        </w:rPr>
      </w:pPr>
      <w:r w:rsidRPr="00D46DB8">
        <w:rPr>
          <w:b/>
          <w:lang w:eastAsia="ja-JP"/>
        </w:rPr>
        <w:t>Presentation of contributions</w:t>
      </w:r>
    </w:p>
    <w:p w:rsidR="00323A3F" w:rsidRDefault="00323A3F" w:rsidP="00323A3F">
      <w:pPr>
        <w:rPr>
          <w:b/>
        </w:rPr>
      </w:pPr>
    </w:p>
    <w:p w:rsidR="00323A3F" w:rsidRPr="00F144B3" w:rsidRDefault="00323A3F" w:rsidP="00323A3F">
      <w:pPr>
        <w:numPr>
          <w:ilvl w:val="1"/>
          <w:numId w:val="3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>
        <w:rPr>
          <w:b/>
        </w:rPr>
        <w:t>0</w:t>
      </w:r>
      <w:r w:rsidR="00E320EC">
        <w:rPr>
          <w:b/>
        </w:rPr>
        <w:t>442</w:t>
      </w:r>
      <w:r w:rsidRPr="006E11DC">
        <w:rPr>
          <w:b/>
        </w:rPr>
        <w:t>r</w:t>
      </w:r>
      <w:r w:rsidR="00E320EC">
        <w:rPr>
          <w:b/>
        </w:rPr>
        <w:t>2</w:t>
      </w:r>
      <w:r w:rsidRPr="006E11DC">
        <w:rPr>
          <w:b/>
        </w:rPr>
        <w:t>, “</w:t>
      </w:r>
      <w:r w:rsidR="00B74299" w:rsidRPr="00B74299">
        <w:rPr>
          <w:b/>
          <w:bCs/>
        </w:rPr>
        <w:t>LB225, CR for CIDs 3215, 3216 and 9333</w:t>
      </w:r>
      <w:r w:rsidRPr="00F144B3">
        <w:rPr>
          <w:b/>
        </w:rPr>
        <w:t>”</w:t>
      </w:r>
    </w:p>
    <w:p w:rsidR="00323A3F" w:rsidRDefault="00323A3F" w:rsidP="00323A3F">
      <w:pPr>
        <w:numPr>
          <w:ilvl w:val="2"/>
          <w:numId w:val="3"/>
        </w:numPr>
      </w:pPr>
      <w:r w:rsidRPr="006E11DC">
        <w:rPr>
          <w:b/>
        </w:rPr>
        <w:t xml:space="preserve"> </w:t>
      </w:r>
      <w:r w:rsidRPr="006E11DC">
        <w:t xml:space="preserve">Presented by </w:t>
      </w:r>
      <w:r w:rsidR="00E320EC">
        <w:t>Reza</w:t>
      </w:r>
      <w:r w:rsidR="00B74299">
        <w:t xml:space="preserve"> Hedayat</w:t>
      </w:r>
      <w:r w:rsidRPr="00AB67C8">
        <w:t xml:space="preserve"> </w:t>
      </w:r>
      <w:r w:rsidRPr="006E11DC">
        <w:t>(</w:t>
      </w:r>
      <w:r w:rsidR="00E320EC">
        <w:t>Newracom</w:t>
      </w:r>
      <w:r w:rsidRPr="006E11DC">
        <w:t>)</w:t>
      </w:r>
    </w:p>
    <w:p w:rsidR="00B74299" w:rsidRPr="00B74299" w:rsidRDefault="00B74299" w:rsidP="00B74299">
      <w:pPr>
        <w:ind w:left="720"/>
        <w:rPr>
          <w:color w:val="0070C0"/>
        </w:rPr>
      </w:pPr>
      <w:r w:rsidRPr="00B74299">
        <w:rPr>
          <w:color w:val="0070C0"/>
        </w:rPr>
        <w:t>Straw Poll: Do you agree to the proposed comment resolution to the following CIDs and the corresponding spec text modification as in 11-17/0442r2</w:t>
      </w:r>
      <w:r>
        <w:rPr>
          <w:color w:val="0070C0"/>
        </w:rPr>
        <w:t>?</w:t>
      </w:r>
    </w:p>
    <w:p w:rsidR="00C15280" w:rsidRPr="00B74299" w:rsidRDefault="00E320EC" w:rsidP="00B74299">
      <w:pPr>
        <w:ind w:left="720"/>
        <w:rPr>
          <w:color w:val="0070C0"/>
        </w:rPr>
      </w:pPr>
      <w:r w:rsidRPr="00B74299">
        <w:rPr>
          <w:color w:val="0070C0"/>
        </w:rPr>
        <w:t>- CIDs: 3215, 3216, 9333</w:t>
      </w:r>
    </w:p>
    <w:p w:rsidR="00B96308" w:rsidRPr="00B74299" w:rsidRDefault="00B74299" w:rsidP="00B74299">
      <w:pPr>
        <w:ind w:left="720"/>
        <w:rPr>
          <w:color w:val="0070C0"/>
        </w:rPr>
      </w:pPr>
      <w:r>
        <w:rPr>
          <w:color w:val="0070C0"/>
        </w:rPr>
        <w:t>Straw Poll</w:t>
      </w:r>
      <w:r w:rsidRPr="00B74299">
        <w:rPr>
          <w:color w:val="0070C0"/>
        </w:rPr>
        <w:t xml:space="preserve"> results: </w:t>
      </w:r>
      <w:r w:rsidR="00B96308" w:rsidRPr="00B74299">
        <w:rPr>
          <w:color w:val="0070C0"/>
        </w:rPr>
        <w:t xml:space="preserve">5 Yes, 9 No, </w:t>
      </w:r>
      <w:r w:rsidRPr="00B74299">
        <w:rPr>
          <w:color w:val="0070C0"/>
        </w:rPr>
        <w:t xml:space="preserve">16 </w:t>
      </w:r>
      <w:r w:rsidR="00B96308" w:rsidRPr="00B74299">
        <w:rPr>
          <w:color w:val="0070C0"/>
        </w:rPr>
        <w:t>abs</w:t>
      </w:r>
      <w:r>
        <w:rPr>
          <w:color w:val="0070C0"/>
        </w:rPr>
        <w:t>, fails</w:t>
      </w:r>
    </w:p>
    <w:p w:rsidR="00323A3F" w:rsidRDefault="00323A3F" w:rsidP="00323A3F">
      <w:pPr>
        <w:ind w:left="360"/>
      </w:pPr>
    </w:p>
    <w:p w:rsidR="00E320EC" w:rsidRPr="005C6AC5" w:rsidRDefault="00E320EC" w:rsidP="00E320EC">
      <w:pPr>
        <w:numPr>
          <w:ilvl w:val="1"/>
          <w:numId w:val="3"/>
        </w:numPr>
        <w:rPr>
          <w:b/>
        </w:rPr>
      </w:pPr>
      <w:r>
        <w:rPr>
          <w:b/>
        </w:rPr>
        <w:t>11-17</w:t>
      </w:r>
      <w:r w:rsidRPr="006E11DC">
        <w:rPr>
          <w:b/>
        </w:rPr>
        <w:t>/</w:t>
      </w:r>
      <w:r>
        <w:rPr>
          <w:b/>
        </w:rPr>
        <w:t>0403</w:t>
      </w:r>
      <w:r w:rsidRPr="006E11DC">
        <w:rPr>
          <w:b/>
        </w:rPr>
        <w:t>r</w:t>
      </w:r>
      <w:r w:rsidR="00531A1F">
        <w:rPr>
          <w:b/>
        </w:rPr>
        <w:t>1</w:t>
      </w:r>
      <w:r w:rsidRPr="006E11DC">
        <w:rPr>
          <w:b/>
        </w:rPr>
        <w:t xml:space="preserve">, </w:t>
      </w:r>
      <w:r w:rsidRPr="00E55E3E">
        <w:rPr>
          <w:b/>
        </w:rPr>
        <w:t>“</w:t>
      </w:r>
      <w:r w:rsidRPr="00E320EC">
        <w:rPr>
          <w:b/>
        </w:rPr>
        <w:t>11ax D1.0</w:t>
      </w:r>
      <w:r w:rsidRPr="00E320EC">
        <w:rPr>
          <w:rFonts w:hint="eastAsia"/>
          <w:b/>
        </w:rPr>
        <w:t xml:space="preserve"> </w:t>
      </w:r>
      <w:r w:rsidRPr="00E320EC">
        <w:rPr>
          <w:b/>
        </w:rPr>
        <w:t>Comment Resolution for Clause 27.5.3</w:t>
      </w:r>
      <w:r w:rsidRPr="00E55E3E">
        <w:rPr>
          <w:b/>
        </w:rPr>
        <w:t>”</w:t>
      </w:r>
    </w:p>
    <w:p w:rsidR="00E320EC" w:rsidRPr="00E320EC" w:rsidRDefault="00E320EC" w:rsidP="00E320EC">
      <w:pPr>
        <w:numPr>
          <w:ilvl w:val="2"/>
          <w:numId w:val="3"/>
        </w:numPr>
      </w:pPr>
      <w:r w:rsidRPr="00E320EC">
        <w:t xml:space="preserve"> Presented by David Xun Yang (Huawei) </w:t>
      </w:r>
    </w:p>
    <w:p w:rsidR="00B74299" w:rsidRDefault="00C15280" w:rsidP="00B74299">
      <w:pPr>
        <w:ind w:left="720"/>
        <w:rPr>
          <w:color w:val="0070C0"/>
        </w:rPr>
      </w:pPr>
      <w:r w:rsidRPr="00B74299">
        <w:rPr>
          <w:color w:val="0070C0"/>
        </w:rPr>
        <w:t xml:space="preserve">Straw Poll: </w:t>
      </w:r>
      <w:r w:rsidR="00B74299" w:rsidRPr="00B74299">
        <w:rPr>
          <w:color w:val="0070C0"/>
        </w:rPr>
        <w:t>Do you agree to the proposed comment resolution to the following CIDs and the corresponding spec text modification as in 11-17/04</w:t>
      </w:r>
      <w:r w:rsidR="00B74299">
        <w:rPr>
          <w:color w:val="0070C0"/>
        </w:rPr>
        <w:t>03</w:t>
      </w:r>
      <w:r w:rsidR="00B74299" w:rsidRPr="00B74299">
        <w:rPr>
          <w:color w:val="0070C0"/>
        </w:rPr>
        <w:t>r</w:t>
      </w:r>
      <w:r w:rsidR="00B74299">
        <w:rPr>
          <w:color w:val="0070C0"/>
        </w:rPr>
        <w:t>1?</w:t>
      </w:r>
    </w:p>
    <w:p w:rsidR="00C15280" w:rsidRPr="00B74299" w:rsidRDefault="00B74299" w:rsidP="00B74299">
      <w:pPr>
        <w:ind w:left="720"/>
        <w:rPr>
          <w:color w:val="0070C0"/>
        </w:rPr>
      </w:pPr>
      <w:r>
        <w:rPr>
          <w:color w:val="0070C0"/>
        </w:rPr>
        <w:t xml:space="preserve">- </w:t>
      </w:r>
      <w:r w:rsidR="00C15280" w:rsidRPr="00B74299">
        <w:rPr>
          <w:color w:val="0070C0"/>
        </w:rPr>
        <w:t>4806, 4807, 5725, 5726, 5727, 6009, 6145, 6146, 6147, 6148, 6155, 6721, 6722, 8560, 9535, 9716, 9717, 9921, 9922</w:t>
      </w:r>
    </w:p>
    <w:p w:rsidR="00C15280" w:rsidRPr="00C15280" w:rsidRDefault="00C15280" w:rsidP="00C15280">
      <w:pPr>
        <w:ind w:firstLine="720"/>
        <w:rPr>
          <w:color w:val="0070C0"/>
        </w:rPr>
      </w:pPr>
      <w:r w:rsidRPr="00C15280">
        <w:rPr>
          <w:color w:val="0070C0"/>
        </w:rPr>
        <w:t>Passed: with no objection</w:t>
      </w:r>
    </w:p>
    <w:p w:rsidR="00E320EC" w:rsidRDefault="00E320EC" w:rsidP="00C15280">
      <w:pPr>
        <w:ind w:left="720"/>
      </w:pPr>
    </w:p>
    <w:p w:rsidR="00323A3F" w:rsidRDefault="00D35D0E" w:rsidP="00323A3F">
      <w:pPr>
        <w:rPr>
          <w:b/>
        </w:rPr>
      </w:pPr>
      <w:r>
        <w:rPr>
          <w:b/>
        </w:rPr>
        <w:t>The MU ad hoc meeting adjourned at 16:30.</w:t>
      </w:r>
    </w:p>
    <w:p w:rsidR="00FA4F23" w:rsidRPr="004B7D4D" w:rsidRDefault="00FA4F23" w:rsidP="004B7D4D">
      <w:pPr>
        <w:ind w:left="720"/>
      </w:pPr>
    </w:p>
    <w:sectPr w:rsidR="00FA4F23" w:rsidRPr="004B7D4D" w:rsidSect="001A6D83">
      <w:headerReference w:type="default" r:id="rId8"/>
      <w:footerReference w:type="default" r:id="rId9"/>
      <w:pgSz w:w="12240" w:h="15840" w:code="1"/>
      <w:pgMar w:top="1080" w:right="1080" w:bottom="1080" w:left="1080" w:header="432" w:footer="432" w:gutter="72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E2FAE" w:rsidRDefault="000E2FAE">
      <w:r>
        <w:separator/>
      </w:r>
    </w:p>
  </w:endnote>
  <w:endnote w:type="continuationSeparator" w:id="0">
    <w:p w:rsidR="000E2FAE" w:rsidRDefault="000E2F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ヒラギノ角ゴ ProN W3">
    <w:altName w:val="MS Gothic"/>
    <w:panose1 w:val="00000000000000000000"/>
    <w:charset w:val="80"/>
    <w:family w:val="auto"/>
    <w:notTrueType/>
    <w:pitch w:val="variable"/>
    <w:sig w:usb0="00000000" w:usb1="00000000" w:usb2="01000407" w:usb3="00000000" w:csb0="00020000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23A3F" w:rsidRDefault="00323A3F" w:rsidP="00E25B00">
    <w:pPr>
      <w:pStyle w:val="Footer"/>
      <w:tabs>
        <w:tab w:val="clear" w:pos="6480"/>
        <w:tab w:val="center" w:pos="4680"/>
        <w:tab w:val="right" w:pos="9360"/>
      </w:tabs>
      <w:rPr>
        <w:lang w:eastAsia="ja-JP"/>
      </w:rPr>
    </w:pPr>
    <w:r>
      <w:rPr>
        <w:lang w:eastAsia="ja-JP"/>
      </w:rPr>
      <w:t>TGax M</w:t>
    </w:r>
    <w:r w:rsidR="00D35D0E">
      <w:rPr>
        <w:lang w:eastAsia="ja-JP"/>
      </w:rPr>
      <w:t>U</w:t>
    </w:r>
    <w:r>
      <w:rPr>
        <w:lang w:eastAsia="ja-JP"/>
      </w:rPr>
      <w:t xml:space="preserve"> Ad hoc </w:t>
    </w:r>
    <w:r>
      <w:rPr>
        <w:rFonts w:hint="eastAsia"/>
        <w:lang w:eastAsia="ja-JP"/>
      </w:rPr>
      <w:t>Minutes</w:t>
    </w:r>
    <w:r>
      <w:tab/>
      <w:t xml:space="preserve">page </w:t>
    </w:r>
    <w:r w:rsidR="000E2FAE">
      <w:fldChar w:fldCharType="begin"/>
    </w:r>
    <w:r w:rsidR="000E2FAE">
      <w:instrText xml:space="preserve">PAGE </w:instrText>
    </w:r>
    <w:r w:rsidR="000E2FAE">
      <w:fldChar w:fldCharType="separate"/>
    </w:r>
    <w:r w:rsidR="00D35D0E">
      <w:rPr>
        <w:noProof/>
      </w:rPr>
      <w:t>4</w:t>
    </w:r>
    <w:r w:rsidR="000E2FAE">
      <w:rPr>
        <w:noProof/>
      </w:rPr>
      <w:fldChar w:fldCharType="end"/>
    </w:r>
    <w:r>
      <w:tab/>
    </w:r>
    <w:r w:rsidR="004B7D4D">
      <w:rPr>
        <w:lang w:eastAsia="ja-JP"/>
      </w:rPr>
      <w:t>David Xun Yang</w:t>
    </w:r>
    <w:r>
      <w:rPr>
        <w:lang w:eastAsia="ja-JP"/>
      </w:rPr>
      <w:t xml:space="preserve">, </w:t>
    </w:r>
    <w:r w:rsidR="004B7D4D">
      <w:rPr>
        <w:lang w:eastAsia="ja-JP"/>
      </w:rPr>
      <w:t>Huawei Technologie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E2FAE" w:rsidRDefault="000E2FAE">
      <w:r>
        <w:separator/>
      </w:r>
    </w:p>
  </w:footnote>
  <w:footnote w:type="continuationSeparator" w:id="0">
    <w:p w:rsidR="000E2FAE" w:rsidRDefault="000E2FA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23A3F" w:rsidRDefault="004B7D4D" w:rsidP="00B96D18">
    <w:pPr>
      <w:pStyle w:val="Header"/>
      <w:tabs>
        <w:tab w:val="clear" w:pos="6480"/>
        <w:tab w:val="center" w:pos="4680"/>
        <w:tab w:val="right" w:pos="9360"/>
      </w:tabs>
      <w:rPr>
        <w:lang w:eastAsia="ja-JP"/>
      </w:rPr>
    </w:pPr>
    <w:r>
      <w:rPr>
        <w:lang w:eastAsia="ja-JP"/>
      </w:rPr>
      <w:t>Mar</w:t>
    </w:r>
    <w:r w:rsidR="00323A3F">
      <w:t xml:space="preserve"> 201</w:t>
    </w:r>
    <w:r w:rsidR="00323A3F">
      <w:rPr>
        <w:lang w:eastAsia="ja-JP"/>
      </w:rPr>
      <w:t>7</w:t>
    </w:r>
    <w:r w:rsidR="00323A3F">
      <w:tab/>
    </w:r>
    <w:r w:rsidR="00323A3F">
      <w:tab/>
    </w:r>
    <w:fldSimple w:instr=" TITLE  \* MERGEFORMAT ">
      <w:r w:rsidR="00323A3F">
        <w:t>doc.: IEEE 802.11-1</w:t>
      </w:r>
      <w:r w:rsidR="007638D6">
        <w:rPr>
          <w:lang w:eastAsia="ja-JP"/>
        </w:rPr>
        <w:t>7</w:t>
      </w:r>
      <w:r w:rsidR="00323A3F">
        <w:t>/</w:t>
      </w:r>
      <w:r w:rsidR="007638D6">
        <w:rPr>
          <w:lang w:eastAsia="ja-JP"/>
        </w:rPr>
        <w:t>0</w:t>
      </w:r>
      <w:r w:rsidR="00D35D0E">
        <w:rPr>
          <w:lang w:eastAsia="ja-JP"/>
        </w:rPr>
        <w:t>495</w:t>
      </w:r>
      <w:r w:rsidR="00323A3F">
        <w:rPr>
          <w:lang w:eastAsia="ja-JP"/>
        </w:rPr>
        <w:t>r</w:t>
      </w:r>
      <w:r w:rsidR="007638D6">
        <w:rPr>
          <w:lang w:eastAsia="ja-JP"/>
        </w:rPr>
        <w:t>0</w:t>
      </w:r>
    </w:fldSimple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A675B5"/>
    <w:multiLevelType w:val="hybridMultilevel"/>
    <w:tmpl w:val="3784452A"/>
    <w:lvl w:ilvl="0" w:tplc="BD3E990E">
      <w:numFmt w:val="bullet"/>
      <w:lvlText w:val="-"/>
      <w:lvlJc w:val="left"/>
      <w:pPr>
        <w:ind w:left="1152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" w15:restartNumberingAfterBreak="0">
    <w:nsid w:val="0B21333B"/>
    <w:multiLevelType w:val="multilevel"/>
    <w:tmpl w:val="0A0CE5D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" w15:restartNumberingAfterBreak="0">
    <w:nsid w:val="0C6F408A"/>
    <w:multiLevelType w:val="hybridMultilevel"/>
    <w:tmpl w:val="017643E8"/>
    <w:lvl w:ilvl="0" w:tplc="0B5ACFCA">
      <w:start w:val="11"/>
      <w:numFmt w:val="bullet"/>
      <w:lvlText w:val="-"/>
      <w:lvlJc w:val="left"/>
      <w:pPr>
        <w:ind w:left="2088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48" w:hanging="360"/>
      </w:pPr>
      <w:rPr>
        <w:rFonts w:ascii="Wingdings" w:hAnsi="Wingdings" w:hint="default"/>
      </w:rPr>
    </w:lvl>
  </w:abstractNum>
  <w:abstractNum w:abstractNumId="3" w15:restartNumberingAfterBreak="0">
    <w:nsid w:val="0DD5604F"/>
    <w:multiLevelType w:val="multilevel"/>
    <w:tmpl w:val="0A0CE5D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4" w15:restartNumberingAfterBreak="0">
    <w:nsid w:val="11301B5A"/>
    <w:multiLevelType w:val="hybridMultilevel"/>
    <w:tmpl w:val="40FE9EDE"/>
    <w:lvl w:ilvl="0" w:tplc="9E5808CE"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2F90375"/>
    <w:multiLevelType w:val="multilevel"/>
    <w:tmpl w:val="0A0CE5D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6" w15:restartNumberingAfterBreak="0">
    <w:nsid w:val="166547DE"/>
    <w:multiLevelType w:val="multilevel"/>
    <w:tmpl w:val="0A0CE5D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7" w15:restartNumberingAfterBreak="0">
    <w:nsid w:val="18BF1231"/>
    <w:multiLevelType w:val="multilevel"/>
    <w:tmpl w:val="0A0CE5D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8" w15:restartNumberingAfterBreak="0">
    <w:nsid w:val="2AEA0FB1"/>
    <w:multiLevelType w:val="multilevel"/>
    <w:tmpl w:val="0A0CE5D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9" w15:restartNumberingAfterBreak="0">
    <w:nsid w:val="2D054DDA"/>
    <w:multiLevelType w:val="multilevel"/>
    <w:tmpl w:val="0A0CE5D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0" w15:restartNumberingAfterBreak="0">
    <w:nsid w:val="2E9E1E78"/>
    <w:multiLevelType w:val="hybridMultilevel"/>
    <w:tmpl w:val="00A2AEBA"/>
    <w:lvl w:ilvl="0" w:tplc="543C044A">
      <w:start w:val="9"/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3FB6BFD"/>
    <w:multiLevelType w:val="multilevel"/>
    <w:tmpl w:val="4D6EDC5E"/>
    <w:styleLink w:val="Headings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39215AAF"/>
    <w:multiLevelType w:val="multilevel"/>
    <w:tmpl w:val="0A0CE5D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3" w15:restartNumberingAfterBreak="0">
    <w:nsid w:val="3BC64869"/>
    <w:multiLevelType w:val="multilevel"/>
    <w:tmpl w:val="0A0CE5D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4" w15:restartNumberingAfterBreak="0">
    <w:nsid w:val="4DF8586E"/>
    <w:multiLevelType w:val="multilevel"/>
    <w:tmpl w:val="0A0CE5D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5" w15:restartNumberingAfterBreak="0">
    <w:nsid w:val="5F395EE9"/>
    <w:multiLevelType w:val="multilevel"/>
    <w:tmpl w:val="0A0CE5D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num w:numId="1">
    <w:abstractNumId w:val="6"/>
  </w:num>
  <w:num w:numId="2">
    <w:abstractNumId w:val="11"/>
  </w:num>
  <w:num w:numId="3">
    <w:abstractNumId w:val="7"/>
  </w:num>
  <w:num w:numId="4">
    <w:abstractNumId w:val="13"/>
  </w:num>
  <w:num w:numId="5">
    <w:abstractNumId w:val="9"/>
  </w:num>
  <w:num w:numId="6">
    <w:abstractNumId w:val="8"/>
  </w:num>
  <w:num w:numId="7">
    <w:abstractNumId w:val="12"/>
  </w:num>
  <w:num w:numId="8">
    <w:abstractNumId w:val="15"/>
  </w:num>
  <w:num w:numId="9">
    <w:abstractNumId w:val="5"/>
  </w:num>
  <w:num w:numId="10">
    <w:abstractNumId w:val="2"/>
  </w:num>
  <w:num w:numId="11">
    <w:abstractNumId w:val="3"/>
  </w:num>
  <w:num w:numId="12">
    <w:abstractNumId w:val="1"/>
  </w:num>
  <w:num w:numId="13">
    <w:abstractNumId w:val="4"/>
  </w:num>
  <w:num w:numId="14">
    <w:abstractNumId w:val="0"/>
  </w:num>
  <w:num w:numId="15">
    <w:abstractNumId w:val="10"/>
  </w:num>
  <w:num w:numId="16">
    <w:abstractNumId w:val="1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mirrorMargins/>
  <w:bordersDoNotSurroundHeader/>
  <w:bordersDoNotSurroundFooter/>
  <w:activeWritingStyle w:appName="MSWord" w:lang="en-US" w:vendorID="64" w:dllVersion="131078" w:nlCheck="1" w:checkStyle="0"/>
  <w:activeWritingStyle w:appName="MSWord" w:lang="ja-JP" w:vendorID="64" w:dllVersion="131078" w:nlCheck="1" w:checkStyle="1"/>
  <w:activeWritingStyle w:appName="MSWord" w:lang="en-AU" w:vendorID="64" w:dllVersion="131078" w:nlCheck="1" w:checkStyle="1"/>
  <w:activeWritingStyle w:appName="MSWord" w:lang="en-GB" w:vendorID="64" w:dllVersion="131078" w:nlCheck="1" w:checkStyle="0"/>
  <w:activeWritingStyle w:appName="MSWord" w:lang="en-CA" w:vendorID="64" w:dllVersion="131078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wNzaysDA2NzUxNTZR0lEKTi0uzszPAykwrgUACFmUAiwAAAA="/>
  </w:docVars>
  <w:rsids>
    <w:rsidRoot w:val="007A6FFD"/>
    <w:rsid w:val="00001D0E"/>
    <w:rsid w:val="00001E10"/>
    <w:rsid w:val="00003131"/>
    <w:rsid w:val="000035A6"/>
    <w:rsid w:val="00003B5F"/>
    <w:rsid w:val="000041DD"/>
    <w:rsid w:val="00004413"/>
    <w:rsid w:val="0000460E"/>
    <w:rsid w:val="000056E8"/>
    <w:rsid w:val="000064B2"/>
    <w:rsid w:val="00007873"/>
    <w:rsid w:val="00010104"/>
    <w:rsid w:val="00010428"/>
    <w:rsid w:val="00010556"/>
    <w:rsid w:val="00010B9E"/>
    <w:rsid w:val="00010F5B"/>
    <w:rsid w:val="0001104A"/>
    <w:rsid w:val="00011205"/>
    <w:rsid w:val="000117FC"/>
    <w:rsid w:val="00012801"/>
    <w:rsid w:val="000144C7"/>
    <w:rsid w:val="00014D0F"/>
    <w:rsid w:val="00014EF8"/>
    <w:rsid w:val="00014F53"/>
    <w:rsid w:val="00016099"/>
    <w:rsid w:val="00017631"/>
    <w:rsid w:val="00020418"/>
    <w:rsid w:val="00020FC4"/>
    <w:rsid w:val="00021078"/>
    <w:rsid w:val="00021C0C"/>
    <w:rsid w:val="0002208C"/>
    <w:rsid w:val="00023E73"/>
    <w:rsid w:val="00025CD3"/>
    <w:rsid w:val="00025D3C"/>
    <w:rsid w:val="00026206"/>
    <w:rsid w:val="0002747D"/>
    <w:rsid w:val="00030AE3"/>
    <w:rsid w:val="00030D6D"/>
    <w:rsid w:val="00030DC0"/>
    <w:rsid w:val="00030E4C"/>
    <w:rsid w:val="000315B5"/>
    <w:rsid w:val="0003276A"/>
    <w:rsid w:val="00032E9C"/>
    <w:rsid w:val="0003332C"/>
    <w:rsid w:val="00033DD0"/>
    <w:rsid w:val="00035912"/>
    <w:rsid w:val="000360B1"/>
    <w:rsid w:val="00036D2F"/>
    <w:rsid w:val="00037729"/>
    <w:rsid w:val="00037FBD"/>
    <w:rsid w:val="00040279"/>
    <w:rsid w:val="00041365"/>
    <w:rsid w:val="00042AF4"/>
    <w:rsid w:val="00042EA6"/>
    <w:rsid w:val="000442DE"/>
    <w:rsid w:val="0004436D"/>
    <w:rsid w:val="00045240"/>
    <w:rsid w:val="00047B84"/>
    <w:rsid w:val="00047C93"/>
    <w:rsid w:val="00052A62"/>
    <w:rsid w:val="00052C25"/>
    <w:rsid w:val="00052F16"/>
    <w:rsid w:val="00052F7F"/>
    <w:rsid w:val="00053E9E"/>
    <w:rsid w:val="00054606"/>
    <w:rsid w:val="00055683"/>
    <w:rsid w:val="00057BEC"/>
    <w:rsid w:val="000603B0"/>
    <w:rsid w:val="000604AA"/>
    <w:rsid w:val="00061832"/>
    <w:rsid w:val="00061E8C"/>
    <w:rsid w:val="00061FAD"/>
    <w:rsid w:val="000620AD"/>
    <w:rsid w:val="00062753"/>
    <w:rsid w:val="00062813"/>
    <w:rsid w:val="00062BB0"/>
    <w:rsid w:val="00062BF8"/>
    <w:rsid w:val="00063FBB"/>
    <w:rsid w:val="000647D5"/>
    <w:rsid w:val="00066659"/>
    <w:rsid w:val="00067416"/>
    <w:rsid w:val="00071299"/>
    <w:rsid w:val="00071362"/>
    <w:rsid w:val="00072069"/>
    <w:rsid w:val="000724CA"/>
    <w:rsid w:val="000728C3"/>
    <w:rsid w:val="00072F63"/>
    <w:rsid w:val="00073575"/>
    <w:rsid w:val="00074A81"/>
    <w:rsid w:val="00075BB3"/>
    <w:rsid w:val="00075F60"/>
    <w:rsid w:val="0007634E"/>
    <w:rsid w:val="0007645E"/>
    <w:rsid w:val="00076B73"/>
    <w:rsid w:val="000772EC"/>
    <w:rsid w:val="00080CE1"/>
    <w:rsid w:val="00080DCA"/>
    <w:rsid w:val="00080E1B"/>
    <w:rsid w:val="0008129B"/>
    <w:rsid w:val="00081647"/>
    <w:rsid w:val="00081CC1"/>
    <w:rsid w:val="00081CF0"/>
    <w:rsid w:val="00081D31"/>
    <w:rsid w:val="00081DB0"/>
    <w:rsid w:val="00082FFD"/>
    <w:rsid w:val="00083A89"/>
    <w:rsid w:val="00083E43"/>
    <w:rsid w:val="0008416E"/>
    <w:rsid w:val="00084566"/>
    <w:rsid w:val="000855F5"/>
    <w:rsid w:val="00085836"/>
    <w:rsid w:val="000865D3"/>
    <w:rsid w:val="000934F9"/>
    <w:rsid w:val="00093ABC"/>
    <w:rsid w:val="00093BB5"/>
    <w:rsid w:val="00093F56"/>
    <w:rsid w:val="00094233"/>
    <w:rsid w:val="00096303"/>
    <w:rsid w:val="000A0B9A"/>
    <w:rsid w:val="000A0FA4"/>
    <w:rsid w:val="000A1769"/>
    <w:rsid w:val="000A1A05"/>
    <w:rsid w:val="000A376A"/>
    <w:rsid w:val="000A3EB3"/>
    <w:rsid w:val="000A494F"/>
    <w:rsid w:val="000A4A63"/>
    <w:rsid w:val="000A4C66"/>
    <w:rsid w:val="000A536F"/>
    <w:rsid w:val="000A690C"/>
    <w:rsid w:val="000A6E93"/>
    <w:rsid w:val="000A7E94"/>
    <w:rsid w:val="000B0296"/>
    <w:rsid w:val="000B1530"/>
    <w:rsid w:val="000B1FA7"/>
    <w:rsid w:val="000B3670"/>
    <w:rsid w:val="000B37D1"/>
    <w:rsid w:val="000B3918"/>
    <w:rsid w:val="000B4C04"/>
    <w:rsid w:val="000B5FD4"/>
    <w:rsid w:val="000B6324"/>
    <w:rsid w:val="000B76CA"/>
    <w:rsid w:val="000C02DC"/>
    <w:rsid w:val="000C078D"/>
    <w:rsid w:val="000C16A5"/>
    <w:rsid w:val="000C1A49"/>
    <w:rsid w:val="000C1C7A"/>
    <w:rsid w:val="000C28AA"/>
    <w:rsid w:val="000C2A79"/>
    <w:rsid w:val="000C3D31"/>
    <w:rsid w:val="000C43B4"/>
    <w:rsid w:val="000C47D2"/>
    <w:rsid w:val="000C5866"/>
    <w:rsid w:val="000C5B06"/>
    <w:rsid w:val="000C624C"/>
    <w:rsid w:val="000C6310"/>
    <w:rsid w:val="000C722B"/>
    <w:rsid w:val="000C7ABA"/>
    <w:rsid w:val="000D2001"/>
    <w:rsid w:val="000D2E4C"/>
    <w:rsid w:val="000D41AB"/>
    <w:rsid w:val="000D4B25"/>
    <w:rsid w:val="000D4B90"/>
    <w:rsid w:val="000D6E8D"/>
    <w:rsid w:val="000D6F84"/>
    <w:rsid w:val="000D7376"/>
    <w:rsid w:val="000D7482"/>
    <w:rsid w:val="000E071D"/>
    <w:rsid w:val="000E24A6"/>
    <w:rsid w:val="000E2CF8"/>
    <w:rsid w:val="000E2FAE"/>
    <w:rsid w:val="000E32BC"/>
    <w:rsid w:val="000E408C"/>
    <w:rsid w:val="000E430C"/>
    <w:rsid w:val="000E44DA"/>
    <w:rsid w:val="000E4898"/>
    <w:rsid w:val="000E4A99"/>
    <w:rsid w:val="000E4E7A"/>
    <w:rsid w:val="000E74DC"/>
    <w:rsid w:val="000E7B53"/>
    <w:rsid w:val="000F0D59"/>
    <w:rsid w:val="000F1130"/>
    <w:rsid w:val="000F26A7"/>
    <w:rsid w:val="000F26BC"/>
    <w:rsid w:val="000F3876"/>
    <w:rsid w:val="000F3B44"/>
    <w:rsid w:val="000F45EA"/>
    <w:rsid w:val="000F55A6"/>
    <w:rsid w:val="000F5D7B"/>
    <w:rsid w:val="000F6C2F"/>
    <w:rsid w:val="000F78D1"/>
    <w:rsid w:val="00100284"/>
    <w:rsid w:val="001006D5"/>
    <w:rsid w:val="001011E2"/>
    <w:rsid w:val="00101643"/>
    <w:rsid w:val="0010211F"/>
    <w:rsid w:val="00102B03"/>
    <w:rsid w:val="00104AA7"/>
    <w:rsid w:val="00104AE2"/>
    <w:rsid w:val="001053EA"/>
    <w:rsid w:val="001056E0"/>
    <w:rsid w:val="00105BFC"/>
    <w:rsid w:val="001067F3"/>
    <w:rsid w:val="00107B75"/>
    <w:rsid w:val="00110F76"/>
    <w:rsid w:val="00111F8C"/>
    <w:rsid w:val="001121F5"/>
    <w:rsid w:val="001127F4"/>
    <w:rsid w:val="00112A14"/>
    <w:rsid w:val="0011596A"/>
    <w:rsid w:val="00115FC6"/>
    <w:rsid w:val="001168D1"/>
    <w:rsid w:val="0011747E"/>
    <w:rsid w:val="001174A8"/>
    <w:rsid w:val="00117E90"/>
    <w:rsid w:val="001214FA"/>
    <w:rsid w:val="00122535"/>
    <w:rsid w:val="0012284F"/>
    <w:rsid w:val="00122C1D"/>
    <w:rsid w:val="001236D2"/>
    <w:rsid w:val="001238D9"/>
    <w:rsid w:val="00123B1C"/>
    <w:rsid w:val="0012447F"/>
    <w:rsid w:val="0012495A"/>
    <w:rsid w:val="00124D15"/>
    <w:rsid w:val="001258B1"/>
    <w:rsid w:val="00126372"/>
    <w:rsid w:val="00126990"/>
    <w:rsid w:val="0012726E"/>
    <w:rsid w:val="00127549"/>
    <w:rsid w:val="001277FE"/>
    <w:rsid w:val="001278F7"/>
    <w:rsid w:val="00127CDD"/>
    <w:rsid w:val="00130AAB"/>
    <w:rsid w:val="0013228B"/>
    <w:rsid w:val="001323D1"/>
    <w:rsid w:val="00132B3F"/>
    <w:rsid w:val="001337FE"/>
    <w:rsid w:val="001351AE"/>
    <w:rsid w:val="001376E2"/>
    <w:rsid w:val="00137746"/>
    <w:rsid w:val="00140C9A"/>
    <w:rsid w:val="001417E2"/>
    <w:rsid w:val="00141B77"/>
    <w:rsid w:val="00141F23"/>
    <w:rsid w:val="00142F48"/>
    <w:rsid w:val="0014371F"/>
    <w:rsid w:val="001446E1"/>
    <w:rsid w:val="00144C20"/>
    <w:rsid w:val="0014618D"/>
    <w:rsid w:val="00146540"/>
    <w:rsid w:val="00146683"/>
    <w:rsid w:val="00150530"/>
    <w:rsid w:val="00152F3A"/>
    <w:rsid w:val="00152F9E"/>
    <w:rsid w:val="0015303B"/>
    <w:rsid w:val="00153831"/>
    <w:rsid w:val="00153FA9"/>
    <w:rsid w:val="001542EA"/>
    <w:rsid w:val="00154F4B"/>
    <w:rsid w:val="001551F7"/>
    <w:rsid w:val="00155B25"/>
    <w:rsid w:val="00155CDC"/>
    <w:rsid w:val="001562B3"/>
    <w:rsid w:val="00156E10"/>
    <w:rsid w:val="001575E3"/>
    <w:rsid w:val="001618A7"/>
    <w:rsid w:val="00162106"/>
    <w:rsid w:val="00162869"/>
    <w:rsid w:val="001633D4"/>
    <w:rsid w:val="00163FAF"/>
    <w:rsid w:val="001640AE"/>
    <w:rsid w:val="001649E4"/>
    <w:rsid w:val="001653C7"/>
    <w:rsid w:val="0016629D"/>
    <w:rsid w:val="001662D3"/>
    <w:rsid w:val="001665EE"/>
    <w:rsid w:val="00167964"/>
    <w:rsid w:val="001679FE"/>
    <w:rsid w:val="00167C01"/>
    <w:rsid w:val="00167E81"/>
    <w:rsid w:val="00167ED8"/>
    <w:rsid w:val="00167EDD"/>
    <w:rsid w:val="0017099C"/>
    <w:rsid w:val="0017374E"/>
    <w:rsid w:val="001767E0"/>
    <w:rsid w:val="00181E79"/>
    <w:rsid w:val="00182382"/>
    <w:rsid w:val="00183790"/>
    <w:rsid w:val="00183CF6"/>
    <w:rsid w:val="00186139"/>
    <w:rsid w:val="0018789C"/>
    <w:rsid w:val="00190349"/>
    <w:rsid w:val="0019174F"/>
    <w:rsid w:val="00191A81"/>
    <w:rsid w:val="0019219C"/>
    <w:rsid w:val="00192541"/>
    <w:rsid w:val="0019339D"/>
    <w:rsid w:val="00193986"/>
    <w:rsid w:val="00194405"/>
    <w:rsid w:val="0019469F"/>
    <w:rsid w:val="00194ABC"/>
    <w:rsid w:val="00195345"/>
    <w:rsid w:val="0019540D"/>
    <w:rsid w:val="00196517"/>
    <w:rsid w:val="00196C34"/>
    <w:rsid w:val="001A0C20"/>
    <w:rsid w:val="001A15D4"/>
    <w:rsid w:val="001A6366"/>
    <w:rsid w:val="001A6654"/>
    <w:rsid w:val="001A6D83"/>
    <w:rsid w:val="001A713C"/>
    <w:rsid w:val="001B0ABE"/>
    <w:rsid w:val="001B1887"/>
    <w:rsid w:val="001B1A24"/>
    <w:rsid w:val="001B2A02"/>
    <w:rsid w:val="001B544D"/>
    <w:rsid w:val="001B5D90"/>
    <w:rsid w:val="001B6C6A"/>
    <w:rsid w:val="001B72A0"/>
    <w:rsid w:val="001C04F8"/>
    <w:rsid w:val="001C05C2"/>
    <w:rsid w:val="001C12AE"/>
    <w:rsid w:val="001C5718"/>
    <w:rsid w:val="001C5A9E"/>
    <w:rsid w:val="001C5B33"/>
    <w:rsid w:val="001C65E0"/>
    <w:rsid w:val="001C686E"/>
    <w:rsid w:val="001C6D5D"/>
    <w:rsid w:val="001D0672"/>
    <w:rsid w:val="001D07BF"/>
    <w:rsid w:val="001D2679"/>
    <w:rsid w:val="001D2919"/>
    <w:rsid w:val="001D34A2"/>
    <w:rsid w:val="001D3C38"/>
    <w:rsid w:val="001E1464"/>
    <w:rsid w:val="001E14B2"/>
    <w:rsid w:val="001E18DF"/>
    <w:rsid w:val="001E25B4"/>
    <w:rsid w:val="001E2D80"/>
    <w:rsid w:val="001E337D"/>
    <w:rsid w:val="001E3FD4"/>
    <w:rsid w:val="001E5451"/>
    <w:rsid w:val="001E5DF0"/>
    <w:rsid w:val="001E740B"/>
    <w:rsid w:val="001E7906"/>
    <w:rsid w:val="001F0053"/>
    <w:rsid w:val="001F01BB"/>
    <w:rsid w:val="001F16CC"/>
    <w:rsid w:val="001F204F"/>
    <w:rsid w:val="001F3989"/>
    <w:rsid w:val="001F4A96"/>
    <w:rsid w:val="001F5712"/>
    <w:rsid w:val="00200C2A"/>
    <w:rsid w:val="002012D9"/>
    <w:rsid w:val="002014EA"/>
    <w:rsid w:val="00201FA5"/>
    <w:rsid w:val="002030E1"/>
    <w:rsid w:val="0020487D"/>
    <w:rsid w:val="00205154"/>
    <w:rsid w:val="002055D4"/>
    <w:rsid w:val="00206AEF"/>
    <w:rsid w:val="0020707E"/>
    <w:rsid w:val="00210007"/>
    <w:rsid w:val="0021048A"/>
    <w:rsid w:val="00212919"/>
    <w:rsid w:val="00212DB5"/>
    <w:rsid w:val="00213C61"/>
    <w:rsid w:val="00214D20"/>
    <w:rsid w:val="00216086"/>
    <w:rsid w:val="00216ADC"/>
    <w:rsid w:val="002170DB"/>
    <w:rsid w:val="002173BF"/>
    <w:rsid w:val="00217A51"/>
    <w:rsid w:val="00217D2E"/>
    <w:rsid w:val="00220C6A"/>
    <w:rsid w:val="00221526"/>
    <w:rsid w:val="00222C85"/>
    <w:rsid w:val="00222DB9"/>
    <w:rsid w:val="002238C6"/>
    <w:rsid w:val="002239CF"/>
    <w:rsid w:val="00224065"/>
    <w:rsid w:val="00224434"/>
    <w:rsid w:val="00224786"/>
    <w:rsid w:val="00224E0F"/>
    <w:rsid w:val="0022616C"/>
    <w:rsid w:val="00227831"/>
    <w:rsid w:val="0023346A"/>
    <w:rsid w:val="0023660A"/>
    <w:rsid w:val="0023758C"/>
    <w:rsid w:val="0023789B"/>
    <w:rsid w:val="00240232"/>
    <w:rsid w:val="00240492"/>
    <w:rsid w:val="00240B6D"/>
    <w:rsid w:val="00242723"/>
    <w:rsid w:val="00242B96"/>
    <w:rsid w:val="00242CAD"/>
    <w:rsid w:val="0024310E"/>
    <w:rsid w:val="00243D5A"/>
    <w:rsid w:val="00243DB6"/>
    <w:rsid w:val="00244CFE"/>
    <w:rsid w:val="00244F31"/>
    <w:rsid w:val="00246733"/>
    <w:rsid w:val="00247B81"/>
    <w:rsid w:val="00250249"/>
    <w:rsid w:val="0025025C"/>
    <w:rsid w:val="002510E9"/>
    <w:rsid w:val="00251542"/>
    <w:rsid w:val="002524EC"/>
    <w:rsid w:val="00252B04"/>
    <w:rsid w:val="00253ADC"/>
    <w:rsid w:val="00257360"/>
    <w:rsid w:val="00260DAE"/>
    <w:rsid w:val="00261431"/>
    <w:rsid w:val="002614C3"/>
    <w:rsid w:val="002620A9"/>
    <w:rsid w:val="00262827"/>
    <w:rsid w:val="00263F7F"/>
    <w:rsid w:val="00264BF2"/>
    <w:rsid w:val="0026584A"/>
    <w:rsid w:val="00266C26"/>
    <w:rsid w:val="00267869"/>
    <w:rsid w:val="002701D5"/>
    <w:rsid w:val="00271811"/>
    <w:rsid w:val="002718F0"/>
    <w:rsid w:val="002728A1"/>
    <w:rsid w:val="00272A0C"/>
    <w:rsid w:val="00273891"/>
    <w:rsid w:val="002743FE"/>
    <w:rsid w:val="0027549D"/>
    <w:rsid w:val="00275EF0"/>
    <w:rsid w:val="00276103"/>
    <w:rsid w:val="0027623A"/>
    <w:rsid w:val="00277F60"/>
    <w:rsid w:val="00280495"/>
    <w:rsid w:val="0028049C"/>
    <w:rsid w:val="00280C79"/>
    <w:rsid w:val="0028109E"/>
    <w:rsid w:val="00281C32"/>
    <w:rsid w:val="0028367E"/>
    <w:rsid w:val="002836A6"/>
    <w:rsid w:val="00284E35"/>
    <w:rsid w:val="00285ED3"/>
    <w:rsid w:val="00287338"/>
    <w:rsid w:val="002909A2"/>
    <w:rsid w:val="00294C59"/>
    <w:rsid w:val="00296E8C"/>
    <w:rsid w:val="002970B5"/>
    <w:rsid w:val="002A02F1"/>
    <w:rsid w:val="002A0D36"/>
    <w:rsid w:val="002A31CA"/>
    <w:rsid w:val="002A40BA"/>
    <w:rsid w:val="002A51FE"/>
    <w:rsid w:val="002A59A4"/>
    <w:rsid w:val="002A5D1F"/>
    <w:rsid w:val="002A60E8"/>
    <w:rsid w:val="002B0232"/>
    <w:rsid w:val="002B0D81"/>
    <w:rsid w:val="002B150E"/>
    <w:rsid w:val="002B3DF5"/>
    <w:rsid w:val="002B4EB2"/>
    <w:rsid w:val="002B50BA"/>
    <w:rsid w:val="002B549C"/>
    <w:rsid w:val="002B57A2"/>
    <w:rsid w:val="002B65B7"/>
    <w:rsid w:val="002B7009"/>
    <w:rsid w:val="002C0B6B"/>
    <w:rsid w:val="002C12B6"/>
    <w:rsid w:val="002C1AAF"/>
    <w:rsid w:val="002C24E6"/>
    <w:rsid w:val="002C2F4B"/>
    <w:rsid w:val="002C48AC"/>
    <w:rsid w:val="002C4B96"/>
    <w:rsid w:val="002C733E"/>
    <w:rsid w:val="002D2E9C"/>
    <w:rsid w:val="002D41D9"/>
    <w:rsid w:val="002D4453"/>
    <w:rsid w:val="002D554E"/>
    <w:rsid w:val="002D7099"/>
    <w:rsid w:val="002D7223"/>
    <w:rsid w:val="002E0815"/>
    <w:rsid w:val="002E0BB3"/>
    <w:rsid w:val="002E10DD"/>
    <w:rsid w:val="002E2570"/>
    <w:rsid w:val="002E2A66"/>
    <w:rsid w:val="002E32B7"/>
    <w:rsid w:val="002E4027"/>
    <w:rsid w:val="002E67E7"/>
    <w:rsid w:val="002E6939"/>
    <w:rsid w:val="002E6DA4"/>
    <w:rsid w:val="002E792F"/>
    <w:rsid w:val="002E7ED4"/>
    <w:rsid w:val="002F01A2"/>
    <w:rsid w:val="002F02F5"/>
    <w:rsid w:val="002F03D2"/>
    <w:rsid w:val="002F0773"/>
    <w:rsid w:val="002F0F96"/>
    <w:rsid w:val="002F11C1"/>
    <w:rsid w:val="002F1C0A"/>
    <w:rsid w:val="002F1FE2"/>
    <w:rsid w:val="002F23A2"/>
    <w:rsid w:val="002F3644"/>
    <w:rsid w:val="002F41E6"/>
    <w:rsid w:val="002F57D3"/>
    <w:rsid w:val="002F65AC"/>
    <w:rsid w:val="00301AFB"/>
    <w:rsid w:val="0030219B"/>
    <w:rsid w:val="003030A4"/>
    <w:rsid w:val="00303527"/>
    <w:rsid w:val="00304870"/>
    <w:rsid w:val="00305870"/>
    <w:rsid w:val="0030672E"/>
    <w:rsid w:val="00306D21"/>
    <w:rsid w:val="00307665"/>
    <w:rsid w:val="00307819"/>
    <w:rsid w:val="00307DF6"/>
    <w:rsid w:val="0031013C"/>
    <w:rsid w:val="00310352"/>
    <w:rsid w:val="00310748"/>
    <w:rsid w:val="00311F04"/>
    <w:rsid w:val="00314425"/>
    <w:rsid w:val="00315003"/>
    <w:rsid w:val="003156ED"/>
    <w:rsid w:val="003176C9"/>
    <w:rsid w:val="00317D5D"/>
    <w:rsid w:val="003204FC"/>
    <w:rsid w:val="00322116"/>
    <w:rsid w:val="003221FD"/>
    <w:rsid w:val="0032253B"/>
    <w:rsid w:val="00323A3F"/>
    <w:rsid w:val="00323F0C"/>
    <w:rsid w:val="00326768"/>
    <w:rsid w:val="00326E07"/>
    <w:rsid w:val="003278D0"/>
    <w:rsid w:val="003279E0"/>
    <w:rsid w:val="00327BD0"/>
    <w:rsid w:val="0033109B"/>
    <w:rsid w:val="00331D7D"/>
    <w:rsid w:val="00331E50"/>
    <w:rsid w:val="00331FD1"/>
    <w:rsid w:val="00332E81"/>
    <w:rsid w:val="003331C3"/>
    <w:rsid w:val="00334305"/>
    <w:rsid w:val="00335A9A"/>
    <w:rsid w:val="0033624B"/>
    <w:rsid w:val="003363D2"/>
    <w:rsid w:val="00336CD5"/>
    <w:rsid w:val="0033700A"/>
    <w:rsid w:val="0033706B"/>
    <w:rsid w:val="0033785E"/>
    <w:rsid w:val="00337B25"/>
    <w:rsid w:val="003400E3"/>
    <w:rsid w:val="00340242"/>
    <w:rsid w:val="003404C7"/>
    <w:rsid w:val="003409CC"/>
    <w:rsid w:val="003409DE"/>
    <w:rsid w:val="00341092"/>
    <w:rsid w:val="003423E2"/>
    <w:rsid w:val="00342A93"/>
    <w:rsid w:val="00342BA2"/>
    <w:rsid w:val="003437AE"/>
    <w:rsid w:val="00344473"/>
    <w:rsid w:val="003461E8"/>
    <w:rsid w:val="00346E92"/>
    <w:rsid w:val="00347472"/>
    <w:rsid w:val="00347A41"/>
    <w:rsid w:val="003560A3"/>
    <w:rsid w:val="00356B50"/>
    <w:rsid w:val="0035701A"/>
    <w:rsid w:val="003573AB"/>
    <w:rsid w:val="0036164B"/>
    <w:rsid w:val="003632C8"/>
    <w:rsid w:val="00363654"/>
    <w:rsid w:val="0036381B"/>
    <w:rsid w:val="00364138"/>
    <w:rsid w:val="003641BA"/>
    <w:rsid w:val="00364378"/>
    <w:rsid w:val="0036473D"/>
    <w:rsid w:val="00364D4D"/>
    <w:rsid w:val="00366321"/>
    <w:rsid w:val="00366E0F"/>
    <w:rsid w:val="00367D76"/>
    <w:rsid w:val="003701D2"/>
    <w:rsid w:val="00370914"/>
    <w:rsid w:val="00371028"/>
    <w:rsid w:val="00371C94"/>
    <w:rsid w:val="0037248A"/>
    <w:rsid w:val="0037283D"/>
    <w:rsid w:val="00374421"/>
    <w:rsid w:val="003751CA"/>
    <w:rsid w:val="00375AB6"/>
    <w:rsid w:val="00377FCF"/>
    <w:rsid w:val="00380172"/>
    <w:rsid w:val="00381859"/>
    <w:rsid w:val="0038264F"/>
    <w:rsid w:val="00383F5F"/>
    <w:rsid w:val="003842FB"/>
    <w:rsid w:val="003851D4"/>
    <w:rsid w:val="00385534"/>
    <w:rsid w:val="00385DC5"/>
    <w:rsid w:val="00386540"/>
    <w:rsid w:val="00386622"/>
    <w:rsid w:val="003900E4"/>
    <w:rsid w:val="003903F3"/>
    <w:rsid w:val="003903FE"/>
    <w:rsid w:val="00391059"/>
    <w:rsid w:val="00393182"/>
    <w:rsid w:val="00394316"/>
    <w:rsid w:val="00396FE1"/>
    <w:rsid w:val="00397385"/>
    <w:rsid w:val="003A0011"/>
    <w:rsid w:val="003A070F"/>
    <w:rsid w:val="003A0946"/>
    <w:rsid w:val="003A0BEA"/>
    <w:rsid w:val="003A12BF"/>
    <w:rsid w:val="003A21ED"/>
    <w:rsid w:val="003A308F"/>
    <w:rsid w:val="003A4EBC"/>
    <w:rsid w:val="003A51E5"/>
    <w:rsid w:val="003A59CD"/>
    <w:rsid w:val="003A5D87"/>
    <w:rsid w:val="003A6253"/>
    <w:rsid w:val="003A6D71"/>
    <w:rsid w:val="003A706F"/>
    <w:rsid w:val="003A7862"/>
    <w:rsid w:val="003A79D8"/>
    <w:rsid w:val="003B18DF"/>
    <w:rsid w:val="003B1D54"/>
    <w:rsid w:val="003B21A0"/>
    <w:rsid w:val="003B23CB"/>
    <w:rsid w:val="003B2AE5"/>
    <w:rsid w:val="003B37F2"/>
    <w:rsid w:val="003B3981"/>
    <w:rsid w:val="003B3FAD"/>
    <w:rsid w:val="003B4818"/>
    <w:rsid w:val="003B4E9D"/>
    <w:rsid w:val="003B53A4"/>
    <w:rsid w:val="003B5AF9"/>
    <w:rsid w:val="003B61EB"/>
    <w:rsid w:val="003B7CD0"/>
    <w:rsid w:val="003C0154"/>
    <w:rsid w:val="003C081A"/>
    <w:rsid w:val="003C202A"/>
    <w:rsid w:val="003C2A0A"/>
    <w:rsid w:val="003C2A55"/>
    <w:rsid w:val="003C378C"/>
    <w:rsid w:val="003C41C4"/>
    <w:rsid w:val="003C4F84"/>
    <w:rsid w:val="003C4FFD"/>
    <w:rsid w:val="003C5165"/>
    <w:rsid w:val="003C79A4"/>
    <w:rsid w:val="003C7B07"/>
    <w:rsid w:val="003D03A2"/>
    <w:rsid w:val="003D076D"/>
    <w:rsid w:val="003D0C25"/>
    <w:rsid w:val="003D0FDC"/>
    <w:rsid w:val="003D2028"/>
    <w:rsid w:val="003D2A0C"/>
    <w:rsid w:val="003D3863"/>
    <w:rsid w:val="003D3E2B"/>
    <w:rsid w:val="003D4A79"/>
    <w:rsid w:val="003D5989"/>
    <w:rsid w:val="003D5C20"/>
    <w:rsid w:val="003D5FEF"/>
    <w:rsid w:val="003E01D9"/>
    <w:rsid w:val="003E041D"/>
    <w:rsid w:val="003E0839"/>
    <w:rsid w:val="003E099F"/>
    <w:rsid w:val="003E39C6"/>
    <w:rsid w:val="003E4049"/>
    <w:rsid w:val="003E5505"/>
    <w:rsid w:val="003E571F"/>
    <w:rsid w:val="003E5DC8"/>
    <w:rsid w:val="003E625E"/>
    <w:rsid w:val="003E6B12"/>
    <w:rsid w:val="003E7C78"/>
    <w:rsid w:val="003E7C8D"/>
    <w:rsid w:val="003E7E71"/>
    <w:rsid w:val="003F04C7"/>
    <w:rsid w:val="003F0F36"/>
    <w:rsid w:val="003F12C6"/>
    <w:rsid w:val="003F1FB7"/>
    <w:rsid w:val="003F214A"/>
    <w:rsid w:val="003F2176"/>
    <w:rsid w:val="003F2A1D"/>
    <w:rsid w:val="003F2E29"/>
    <w:rsid w:val="003F3512"/>
    <w:rsid w:val="003F3E09"/>
    <w:rsid w:val="003F461C"/>
    <w:rsid w:val="003F4785"/>
    <w:rsid w:val="003F59E6"/>
    <w:rsid w:val="003F62C2"/>
    <w:rsid w:val="003F6A9F"/>
    <w:rsid w:val="003F780A"/>
    <w:rsid w:val="00400063"/>
    <w:rsid w:val="00400588"/>
    <w:rsid w:val="00401020"/>
    <w:rsid w:val="00401BE5"/>
    <w:rsid w:val="00404BD9"/>
    <w:rsid w:val="00405677"/>
    <w:rsid w:val="004057F4"/>
    <w:rsid w:val="00406986"/>
    <w:rsid w:val="004101B1"/>
    <w:rsid w:val="00410317"/>
    <w:rsid w:val="004103FC"/>
    <w:rsid w:val="00410F30"/>
    <w:rsid w:val="00411687"/>
    <w:rsid w:val="00412EA2"/>
    <w:rsid w:val="00412FB5"/>
    <w:rsid w:val="0041303D"/>
    <w:rsid w:val="0041515E"/>
    <w:rsid w:val="00416365"/>
    <w:rsid w:val="004176C0"/>
    <w:rsid w:val="00417997"/>
    <w:rsid w:val="0042015F"/>
    <w:rsid w:val="00420C73"/>
    <w:rsid w:val="004211B8"/>
    <w:rsid w:val="004229FB"/>
    <w:rsid w:val="00423677"/>
    <w:rsid w:val="00424DBA"/>
    <w:rsid w:val="004251A1"/>
    <w:rsid w:val="00427669"/>
    <w:rsid w:val="004278DA"/>
    <w:rsid w:val="004323AB"/>
    <w:rsid w:val="00432DFE"/>
    <w:rsid w:val="004330BE"/>
    <w:rsid w:val="004357A8"/>
    <w:rsid w:val="00436533"/>
    <w:rsid w:val="00436F81"/>
    <w:rsid w:val="0044068A"/>
    <w:rsid w:val="00440912"/>
    <w:rsid w:val="00440937"/>
    <w:rsid w:val="00440B90"/>
    <w:rsid w:val="00440C7D"/>
    <w:rsid w:val="0044219F"/>
    <w:rsid w:val="004425CB"/>
    <w:rsid w:val="00442BFE"/>
    <w:rsid w:val="00442FCB"/>
    <w:rsid w:val="00444235"/>
    <w:rsid w:val="004444EA"/>
    <w:rsid w:val="004457AF"/>
    <w:rsid w:val="00445C5C"/>
    <w:rsid w:val="00446744"/>
    <w:rsid w:val="00446CC9"/>
    <w:rsid w:val="00446DF1"/>
    <w:rsid w:val="00451FCD"/>
    <w:rsid w:val="00451FFF"/>
    <w:rsid w:val="00452FBD"/>
    <w:rsid w:val="004540B7"/>
    <w:rsid w:val="00454AAC"/>
    <w:rsid w:val="004550FC"/>
    <w:rsid w:val="0045528A"/>
    <w:rsid w:val="00455E9B"/>
    <w:rsid w:val="004560AB"/>
    <w:rsid w:val="00456AC3"/>
    <w:rsid w:val="00460008"/>
    <w:rsid w:val="0046110E"/>
    <w:rsid w:val="00462D6A"/>
    <w:rsid w:val="00462E26"/>
    <w:rsid w:val="00463160"/>
    <w:rsid w:val="004634A9"/>
    <w:rsid w:val="004641B9"/>
    <w:rsid w:val="00464C28"/>
    <w:rsid w:val="004658EC"/>
    <w:rsid w:val="00466602"/>
    <w:rsid w:val="00467B7E"/>
    <w:rsid w:val="00470911"/>
    <w:rsid w:val="00471253"/>
    <w:rsid w:val="00471853"/>
    <w:rsid w:val="00472390"/>
    <w:rsid w:val="00472451"/>
    <w:rsid w:val="00472DA5"/>
    <w:rsid w:val="0047386A"/>
    <w:rsid w:val="00474220"/>
    <w:rsid w:val="004742D9"/>
    <w:rsid w:val="00477078"/>
    <w:rsid w:val="004801E5"/>
    <w:rsid w:val="00480B28"/>
    <w:rsid w:val="00480BEF"/>
    <w:rsid w:val="00482E51"/>
    <w:rsid w:val="00484026"/>
    <w:rsid w:val="004846DF"/>
    <w:rsid w:val="00484EF6"/>
    <w:rsid w:val="004858C7"/>
    <w:rsid w:val="00485C9E"/>
    <w:rsid w:val="00485FDF"/>
    <w:rsid w:val="0048604F"/>
    <w:rsid w:val="00491C5E"/>
    <w:rsid w:val="004932D0"/>
    <w:rsid w:val="00494114"/>
    <w:rsid w:val="00494BC3"/>
    <w:rsid w:val="004953A7"/>
    <w:rsid w:val="00495A5A"/>
    <w:rsid w:val="004964DF"/>
    <w:rsid w:val="0049689D"/>
    <w:rsid w:val="00496980"/>
    <w:rsid w:val="00497325"/>
    <w:rsid w:val="00497E39"/>
    <w:rsid w:val="004A0777"/>
    <w:rsid w:val="004A15F8"/>
    <w:rsid w:val="004A1DC4"/>
    <w:rsid w:val="004A4BB5"/>
    <w:rsid w:val="004A559A"/>
    <w:rsid w:val="004A6D4E"/>
    <w:rsid w:val="004A7E50"/>
    <w:rsid w:val="004B0A7D"/>
    <w:rsid w:val="004B0C8D"/>
    <w:rsid w:val="004B1CFE"/>
    <w:rsid w:val="004B1DC3"/>
    <w:rsid w:val="004B2696"/>
    <w:rsid w:val="004B3844"/>
    <w:rsid w:val="004B3D15"/>
    <w:rsid w:val="004B4268"/>
    <w:rsid w:val="004B49BE"/>
    <w:rsid w:val="004B51F7"/>
    <w:rsid w:val="004B567E"/>
    <w:rsid w:val="004B5980"/>
    <w:rsid w:val="004B7983"/>
    <w:rsid w:val="004B7D4D"/>
    <w:rsid w:val="004C0533"/>
    <w:rsid w:val="004C1622"/>
    <w:rsid w:val="004C1D57"/>
    <w:rsid w:val="004C27F2"/>
    <w:rsid w:val="004C2CF3"/>
    <w:rsid w:val="004C3EDF"/>
    <w:rsid w:val="004C4403"/>
    <w:rsid w:val="004C4752"/>
    <w:rsid w:val="004C54F7"/>
    <w:rsid w:val="004C5740"/>
    <w:rsid w:val="004C583B"/>
    <w:rsid w:val="004C5B6E"/>
    <w:rsid w:val="004C7ACB"/>
    <w:rsid w:val="004C7B7C"/>
    <w:rsid w:val="004D1556"/>
    <w:rsid w:val="004D18FC"/>
    <w:rsid w:val="004D2A08"/>
    <w:rsid w:val="004D3E68"/>
    <w:rsid w:val="004D3E8B"/>
    <w:rsid w:val="004D4386"/>
    <w:rsid w:val="004D4F3A"/>
    <w:rsid w:val="004D7DC5"/>
    <w:rsid w:val="004E0043"/>
    <w:rsid w:val="004E04EF"/>
    <w:rsid w:val="004E0793"/>
    <w:rsid w:val="004E0830"/>
    <w:rsid w:val="004E0A0E"/>
    <w:rsid w:val="004E1572"/>
    <w:rsid w:val="004E1A38"/>
    <w:rsid w:val="004E2B8F"/>
    <w:rsid w:val="004E49D1"/>
    <w:rsid w:val="004E5075"/>
    <w:rsid w:val="004E61CB"/>
    <w:rsid w:val="004E6C92"/>
    <w:rsid w:val="004F04D1"/>
    <w:rsid w:val="004F15BF"/>
    <w:rsid w:val="004F385A"/>
    <w:rsid w:val="004F38C9"/>
    <w:rsid w:val="004F4085"/>
    <w:rsid w:val="004F419A"/>
    <w:rsid w:val="004F5BE1"/>
    <w:rsid w:val="004F5EAB"/>
    <w:rsid w:val="00500F4A"/>
    <w:rsid w:val="005016D0"/>
    <w:rsid w:val="0050181E"/>
    <w:rsid w:val="00501DCD"/>
    <w:rsid w:val="0050203D"/>
    <w:rsid w:val="00502B6D"/>
    <w:rsid w:val="00503105"/>
    <w:rsid w:val="00503D0B"/>
    <w:rsid w:val="00504037"/>
    <w:rsid w:val="00505055"/>
    <w:rsid w:val="005053AB"/>
    <w:rsid w:val="005053BB"/>
    <w:rsid w:val="005058FB"/>
    <w:rsid w:val="00505BAC"/>
    <w:rsid w:val="00505D9A"/>
    <w:rsid w:val="005066AC"/>
    <w:rsid w:val="0050727D"/>
    <w:rsid w:val="00507C2C"/>
    <w:rsid w:val="00507CF7"/>
    <w:rsid w:val="0051029C"/>
    <w:rsid w:val="005113B8"/>
    <w:rsid w:val="00514E06"/>
    <w:rsid w:val="0051689F"/>
    <w:rsid w:val="00517122"/>
    <w:rsid w:val="00517426"/>
    <w:rsid w:val="00520F8E"/>
    <w:rsid w:val="00521718"/>
    <w:rsid w:val="00523D5E"/>
    <w:rsid w:val="00524F75"/>
    <w:rsid w:val="00527069"/>
    <w:rsid w:val="005272D8"/>
    <w:rsid w:val="0053011D"/>
    <w:rsid w:val="00531A1F"/>
    <w:rsid w:val="00531B49"/>
    <w:rsid w:val="00532223"/>
    <w:rsid w:val="005343AB"/>
    <w:rsid w:val="005360DA"/>
    <w:rsid w:val="00536FD5"/>
    <w:rsid w:val="00537528"/>
    <w:rsid w:val="00540DB0"/>
    <w:rsid w:val="005410C9"/>
    <w:rsid w:val="005412C3"/>
    <w:rsid w:val="00541709"/>
    <w:rsid w:val="00541C1A"/>
    <w:rsid w:val="00542137"/>
    <w:rsid w:val="00542D7C"/>
    <w:rsid w:val="00543181"/>
    <w:rsid w:val="00543C59"/>
    <w:rsid w:val="005441E5"/>
    <w:rsid w:val="005444F8"/>
    <w:rsid w:val="00544D7E"/>
    <w:rsid w:val="005454D0"/>
    <w:rsid w:val="00545742"/>
    <w:rsid w:val="005459CF"/>
    <w:rsid w:val="00545B30"/>
    <w:rsid w:val="00545C12"/>
    <w:rsid w:val="00546B5D"/>
    <w:rsid w:val="00547F52"/>
    <w:rsid w:val="005510BF"/>
    <w:rsid w:val="005532EE"/>
    <w:rsid w:val="00553FD5"/>
    <w:rsid w:val="00554DA6"/>
    <w:rsid w:val="00554ECC"/>
    <w:rsid w:val="00555C5E"/>
    <w:rsid w:val="00556374"/>
    <w:rsid w:val="005575AF"/>
    <w:rsid w:val="005576C6"/>
    <w:rsid w:val="00557F04"/>
    <w:rsid w:val="00557FB9"/>
    <w:rsid w:val="0056036F"/>
    <w:rsid w:val="00560874"/>
    <w:rsid w:val="00561561"/>
    <w:rsid w:val="005634B7"/>
    <w:rsid w:val="005636D4"/>
    <w:rsid w:val="005671D0"/>
    <w:rsid w:val="00567666"/>
    <w:rsid w:val="0057023D"/>
    <w:rsid w:val="00570BC5"/>
    <w:rsid w:val="00571068"/>
    <w:rsid w:val="005711FC"/>
    <w:rsid w:val="00571A06"/>
    <w:rsid w:val="005733EB"/>
    <w:rsid w:val="005757D1"/>
    <w:rsid w:val="00575DED"/>
    <w:rsid w:val="00575FB9"/>
    <w:rsid w:val="00576458"/>
    <w:rsid w:val="0057696D"/>
    <w:rsid w:val="00576DC7"/>
    <w:rsid w:val="00577CB6"/>
    <w:rsid w:val="00577FEA"/>
    <w:rsid w:val="00580948"/>
    <w:rsid w:val="00581F7D"/>
    <w:rsid w:val="005822F2"/>
    <w:rsid w:val="00582D1F"/>
    <w:rsid w:val="005830BC"/>
    <w:rsid w:val="0058324D"/>
    <w:rsid w:val="005845CE"/>
    <w:rsid w:val="00585559"/>
    <w:rsid w:val="00585C7B"/>
    <w:rsid w:val="00586D81"/>
    <w:rsid w:val="00587820"/>
    <w:rsid w:val="005901FA"/>
    <w:rsid w:val="00590900"/>
    <w:rsid w:val="00590C00"/>
    <w:rsid w:val="00591158"/>
    <w:rsid w:val="00591360"/>
    <w:rsid w:val="00591784"/>
    <w:rsid w:val="00591C18"/>
    <w:rsid w:val="00592B05"/>
    <w:rsid w:val="005939B2"/>
    <w:rsid w:val="00595349"/>
    <w:rsid w:val="005976D5"/>
    <w:rsid w:val="005A0598"/>
    <w:rsid w:val="005A0B57"/>
    <w:rsid w:val="005A10ED"/>
    <w:rsid w:val="005A12B6"/>
    <w:rsid w:val="005A1990"/>
    <w:rsid w:val="005A2BEE"/>
    <w:rsid w:val="005A4149"/>
    <w:rsid w:val="005A463F"/>
    <w:rsid w:val="005A5266"/>
    <w:rsid w:val="005A5AC9"/>
    <w:rsid w:val="005A5BB4"/>
    <w:rsid w:val="005A670A"/>
    <w:rsid w:val="005A6B2B"/>
    <w:rsid w:val="005A755E"/>
    <w:rsid w:val="005A765B"/>
    <w:rsid w:val="005A780A"/>
    <w:rsid w:val="005A7853"/>
    <w:rsid w:val="005A79AB"/>
    <w:rsid w:val="005B112F"/>
    <w:rsid w:val="005B18ED"/>
    <w:rsid w:val="005B2A88"/>
    <w:rsid w:val="005B32A4"/>
    <w:rsid w:val="005B4612"/>
    <w:rsid w:val="005B516F"/>
    <w:rsid w:val="005B5205"/>
    <w:rsid w:val="005B66D2"/>
    <w:rsid w:val="005B6819"/>
    <w:rsid w:val="005C17C9"/>
    <w:rsid w:val="005C249A"/>
    <w:rsid w:val="005C33EF"/>
    <w:rsid w:val="005C3804"/>
    <w:rsid w:val="005C385F"/>
    <w:rsid w:val="005C3A55"/>
    <w:rsid w:val="005C635D"/>
    <w:rsid w:val="005C68C7"/>
    <w:rsid w:val="005C6AC5"/>
    <w:rsid w:val="005C755F"/>
    <w:rsid w:val="005D03A2"/>
    <w:rsid w:val="005D15CC"/>
    <w:rsid w:val="005D2467"/>
    <w:rsid w:val="005D27D0"/>
    <w:rsid w:val="005D4B86"/>
    <w:rsid w:val="005D4F7C"/>
    <w:rsid w:val="005D571D"/>
    <w:rsid w:val="005D7162"/>
    <w:rsid w:val="005D73D7"/>
    <w:rsid w:val="005D763F"/>
    <w:rsid w:val="005E0D07"/>
    <w:rsid w:val="005E1047"/>
    <w:rsid w:val="005E1B0E"/>
    <w:rsid w:val="005E228F"/>
    <w:rsid w:val="005E35B0"/>
    <w:rsid w:val="005E3BF5"/>
    <w:rsid w:val="005E4F9C"/>
    <w:rsid w:val="005E6C2A"/>
    <w:rsid w:val="005E6CD0"/>
    <w:rsid w:val="005E79E8"/>
    <w:rsid w:val="005E7DF4"/>
    <w:rsid w:val="005F1272"/>
    <w:rsid w:val="005F1A51"/>
    <w:rsid w:val="005F2FAC"/>
    <w:rsid w:val="005F37D6"/>
    <w:rsid w:val="005F4B91"/>
    <w:rsid w:val="005F4F29"/>
    <w:rsid w:val="005F5205"/>
    <w:rsid w:val="005F6646"/>
    <w:rsid w:val="005F740D"/>
    <w:rsid w:val="005F7508"/>
    <w:rsid w:val="00600249"/>
    <w:rsid w:val="00600256"/>
    <w:rsid w:val="0060072D"/>
    <w:rsid w:val="006011CF"/>
    <w:rsid w:val="00601E71"/>
    <w:rsid w:val="0060226E"/>
    <w:rsid w:val="0060237F"/>
    <w:rsid w:val="006041DF"/>
    <w:rsid w:val="00604637"/>
    <w:rsid w:val="00604786"/>
    <w:rsid w:val="00605162"/>
    <w:rsid w:val="00606F60"/>
    <w:rsid w:val="00607D29"/>
    <w:rsid w:val="00610D30"/>
    <w:rsid w:val="006116D3"/>
    <w:rsid w:val="00611C41"/>
    <w:rsid w:val="006123C6"/>
    <w:rsid w:val="006124CC"/>
    <w:rsid w:val="00612CF6"/>
    <w:rsid w:val="00612FF1"/>
    <w:rsid w:val="00613AEC"/>
    <w:rsid w:val="00613D74"/>
    <w:rsid w:val="00616BE4"/>
    <w:rsid w:val="00617882"/>
    <w:rsid w:val="0062021D"/>
    <w:rsid w:val="00620A43"/>
    <w:rsid w:val="00621799"/>
    <w:rsid w:val="00622BA8"/>
    <w:rsid w:val="00623671"/>
    <w:rsid w:val="006239E8"/>
    <w:rsid w:val="00623C79"/>
    <w:rsid w:val="00624F7E"/>
    <w:rsid w:val="00625032"/>
    <w:rsid w:val="0062559A"/>
    <w:rsid w:val="006269E6"/>
    <w:rsid w:val="00627726"/>
    <w:rsid w:val="00627CB1"/>
    <w:rsid w:val="0063126A"/>
    <w:rsid w:val="00633838"/>
    <w:rsid w:val="00634069"/>
    <w:rsid w:val="00635215"/>
    <w:rsid w:val="0063527F"/>
    <w:rsid w:val="00635834"/>
    <w:rsid w:val="006365E5"/>
    <w:rsid w:val="00636962"/>
    <w:rsid w:val="00636C33"/>
    <w:rsid w:val="006410C5"/>
    <w:rsid w:val="0064186B"/>
    <w:rsid w:val="00642821"/>
    <w:rsid w:val="0064426B"/>
    <w:rsid w:val="0064434B"/>
    <w:rsid w:val="006463EB"/>
    <w:rsid w:val="006465F1"/>
    <w:rsid w:val="0064746B"/>
    <w:rsid w:val="00647585"/>
    <w:rsid w:val="00647631"/>
    <w:rsid w:val="006514F3"/>
    <w:rsid w:val="006516E1"/>
    <w:rsid w:val="006539D0"/>
    <w:rsid w:val="006547A0"/>
    <w:rsid w:val="00654F50"/>
    <w:rsid w:val="006579C1"/>
    <w:rsid w:val="0066050C"/>
    <w:rsid w:val="006607E7"/>
    <w:rsid w:val="00661557"/>
    <w:rsid w:val="00661A34"/>
    <w:rsid w:val="00661E46"/>
    <w:rsid w:val="00662095"/>
    <w:rsid w:val="0066233A"/>
    <w:rsid w:val="00662E24"/>
    <w:rsid w:val="00663938"/>
    <w:rsid w:val="00663E7B"/>
    <w:rsid w:val="00664664"/>
    <w:rsid w:val="006656C9"/>
    <w:rsid w:val="0066607C"/>
    <w:rsid w:val="00666B1F"/>
    <w:rsid w:val="0066726F"/>
    <w:rsid w:val="0067096F"/>
    <w:rsid w:val="00671132"/>
    <w:rsid w:val="006736F9"/>
    <w:rsid w:val="00673A67"/>
    <w:rsid w:val="00674202"/>
    <w:rsid w:val="006753D5"/>
    <w:rsid w:val="00675830"/>
    <w:rsid w:val="0067764D"/>
    <w:rsid w:val="00677841"/>
    <w:rsid w:val="00677AE2"/>
    <w:rsid w:val="00681F8C"/>
    <w:rsid w:val="00682C07"/>
    <w:rsid w:val="00683143"/>
    <w:rsid w:val="006832B7"/>
    <w:rsid w:val="00683EF6"/>
    <w:rsid w:val="006859D5"/>
    <w:rsid w:val="00686295"/>
    <w:rsid w:val="0068701F"/>
    <w:rsid w:val="00687D65"/>
    <w:rsid w:val="00687EB4"/>
    <w:rsid w:val="00690205"/>
    <w:rsid w:val="006905A7"/>
    <w:rsid w:val="006908DA"/>
    <w:rsid w:val="00690A62"/>
    <w:rsid w:val="00690ACB"/>
    <w:rsid w:val="00692597"/>
    <w:rsid w:val="00693250"/>
    <w:rsid w:val="006941D8"/>
    <w:rsid w:val="00696C45"/>
    <w:rsid w:val="00697ABA"/>
    <w:rsid w:val="006A0250"/>
    <w:rsid w:val="006A21A7"/>
    <w:rsid w:val="006A2378"/>
    <w:rsid w:val="006A331F"/>
    <w:rsid w:val="006A3449"/>
    <w:rsid w:val="006A454D"/>
    <w:rsid w:val="006A5097"/>
    <w:rsid w:val="006A5459"/>
    <w:rsid w:val="006A5AA6"/>
    <w:rsid w:val="006A5BFC"/>
    <w:rsid w:val="006A6679"/>
    <w:rsid w:val="006B0573"/>
    <w:rsid w:val="006B0F67"/>
    <w:rsid w:val="006B156D"/>
    <w:rsid w:val="006B2B5E"/>
    <w:rsid w:val="006B53CA"/>
    <w:rsid w:val="006B6450"/>
    <w:rsid w:val="006B6525"/>
    <w:rsid w:val="006B761C"/>
    <w:rsid w:val="006C0DC0"/>
    <w:rsid w:val="006C26D6"/>
    <w:rsid w:val="006C2849"/>
    <w:rsid w:val="006C2C95"/>
    <w:rsid w:val="006C2F94"/>
    <w:rsid w:val="006C354D"/>
    <w:rsid w:val="006C3A07"/>
    <w:rsid w:val="006C44B8"/>
    <w:rsid w:val="006C5B10"/>
    <w:rsid w:val="006C5B63"/>
    <w:rsid w:val="006C7536"/>
    <w:rsid w:val="006C7902"/>
    <w:rsid w:val="006C7BF9"/>
    <w:rsid w:val="006D2EC8"/>
    <w:rsid w:val="006D32D5"/>
    <w:rsid w:val="006D62E6"/>
    <w:rsid w:val="006E06DE"/>
    <w:rsid w:val="006E11DC"/>
    <w:rsid w:val="006E15BA"/>
    <w:rsid w:val="006E2F64"/>
    <w:rsid w:val="006E41D1"/>
    <w:rsid w:val="006E43D6"/>
    <w:rsid w:val="006E4474"/>
    <w:rsid w:val="006E4957"/>
    <w:rsid w:val="006E49A5"/>
    <w:rsid w:val="006F127E"/>
    <w:rsid w:val="006F5CEA"/>
    <w:rsid w:val="006F6144"/>
    <w:rsid w:val="006F6563"/>
    <w:rsid w:val="006F7126"/>
    <w:rsid w:val="006F77EA"/>
    <w:rsid w:val="00700CA9"/>
    <w:rsid w:val="00702B6F"/>
    <w:rsid w:val="00703729"/>
    <w:rsid w:val="00703925"/>
    <w:rsid w:val="00703F0F"/>
    <w:rsid w:val="007042D1"/>
    <w:rsid w:val="00704CCC"/>
    <w:rsid w:val="00705D6E"/>
    <w:rsid w:val="007060C4"/>
    <w:rsid w:val="00706119"/>
    <w:rsid w:val="007064F6"/>
    <w:rsid w:val="00707BDB"/>
    <w:rsid w:val="00707C2D"/>
    <w:rsid w:val="00710218"/>
    <w:rsid w:val="00711CA4"/>
    <w:rsid w:val="00712F7C"/>
    <w:rsid w:val="0071386F"/>
    <w:rsid w:val="00713CFE"/>
    <w:rsid w:val="00714383"/>
    <w:rsid w:val="0071461E"/>
    <w:rsid w:val="00715896"/>
    <w:rsid w:val="007159D7"/>
    <w:rsid w:val="00716281"/>
    <w:rsid w:val="007163BD"/>
    <w:rsid w:val="0071750F"/>
    <w:rsid w:val="00717A06"/>
    <w:rsid w:val="0072022B"/>
    <w:rsid w:val="00720408"/>
    <w:rsid w:val="0072059F"/>
    <w:rsid w:val="00720836"/>
    <w:rsid w:val="00722E75"/>
    <w:rsid w:val="00722F5A"/>
    <w:rsid w:val="007246C6"/>
    <w:rsid w:val="007248A7"/>
    <w:rsid w:val="00725B7C"/>
    <w:rsid w:val="00725ED3"/>
    <w:rsid w:val="00726214"/>
    <w:rsid w:val="00726722"/>
    <w:rsid w:val="00726791"/>
    <w:rsid w:val="007268CC"/>
    <w:rsid w:val="007270FC"/>
    <w:rsid w:val="00727426"/>
    <w:rsid w:val="00730878"/>
    <w:rsid w:val="007310D1"/>
    <w:rsid w:val="00731998"/>
    <w:rsid w:val="00732496"/>
    <w:rsid w:val="0073339A"/>
    <w:rsid w:val="007336A7"/>
    <w:rsid w:val="007344B8"/>
    <w:rsid w:val="00734FA3"/>
    <w:rsid w:val="00735A29"/>
    <w:rsid w:val="0073612B"/>
    <w:rsid w:val="00736375"/>
    <w:rsid w:val="00736DD4"/>
    <w:rsid w:val="00737E38"/>
    <w:rsid w:val="00737E7C"/>
    <w:rsid w:val="007405C3"/>
    <w:rsid w:val="0074067A"/>
    <w:rsid w:val="007409C3"/>
    <w:rsid w:val="007427C6"/>
    <w:rsid w:val="00744332"/>
    <w:rsid w:val="007455C8"/>
    <w:rsid w:val="00745ED3"/>
    <w:rsid w:val="007465AE"/>
    <w:rsid w:val="0074747B"/>
    <w:rsid w:val="007478E7"/>
    <w:rsid w:val="007479E1"/>
    <w:rsid w:val="00747C9C"/>
    <w:rsid w:val="00750D82"/>
    <w:rsid w:val="00751099"/>
    <w:rsid w:val="007511AE"/>
    <w:rsid w:val="007515DF"/>
    <w:rsid w:val="0075177C"/>
    <w:rsid w:val="00751AC7"/>
    <w:rsid w:val="00751AEA"/>
    <w:rsid w:val="00751B9F"/>
    <w:rsid w:val="00751F79"/>
    <w:rsid w:val="0075213A"/>
    <w:rsid w:val="00752A42"/>
    <w:rsid w:val="0075533D"/>
    <w:rsid w:val="00756AF4"/>
    <w:rsid w:val="0075730F"/>
    <w:rsid w:val="00757704"/>
    <w:rsid w:val="007578D6"/>
    <w:rsid w:val="00757C72"/>
    <w:rsid w:val="00757E5E"/>
    <w:rsid w:val="007628F8"/>
    <w:rsid w:val="007638D6"/>
    <w:rsid w:val="00763AF4"/>
    <w:rsid w:val="0076682C"/>
    <w:rsid w:val="0076742D"/>
    <w:rsid w:val="00771278"/>
    <w:rsid w:val="007729DD"/>
    <w:rsid w:val="00772CCF"/>
    <w:rsid w:val="0077387C"/>
    <w:rsid w:val="007751FF"/>
    <w:rsid w:val="00776C31"/>
    <w:rsid w:val="00780B3C"/>
    <w:rsid w:val="00780DD7"/>
    <w:rsid w:val="00781A7E"/>
    <w:rsid w:val="007842A2"/>
    <w:rsid w:val="00786AAE"/>
    <w:rsid w:val="00787C30"/>
    <w:rsid w:val="00787C31"/>
    <w:rsid w:val="00787C75"/>
    <w:rsid w:val="00790266"/>
    <w:rsid w:val="0079028D"/>
    <w:rsid w:val="00791BD0"/>
    <w:rsid w:val="00791DAE"/>
    <w:rsid w:val="0079209D"/>
    <w:rsid w:val="007922DC"/>
    <w:rsid w:val="007933BA"/>
    <w:rsid w:val="00793EF5"/>
    <w:rsid w:val="00794DF8"/>
    <w:rsid w:val="00794EAD"/>
    <w:rsid w:val="0079686A"/>
    <w:rsid w:val="007968D9"/>
    <w:rsid w:val="00796CF7"/>
    <w:rsid w:val="007972D5"/>
    <w:rsid w:val="00797456"/>
    <w:rsid w:val="007977E3"/>
    <w:rsid w:val="00797D5B"/>
    <w:rsid w:val="007A0503"/>
    <w:rsid w:val="007A1C33"/>
    <w:rsid w:val="007A3CA9"/>
    <w:rsid w:val="007A3E0D"/>
    <w:rsid w:val="007A4482"/>
    <w:rsid w:val="007A4EF2"/>
    <w:rsid w:val="007A5FD5"/>
    <w:rsid w:val="007A6BBC"/>
    <w:rsid w:val="007A6FFD"/>
    <w:rsid w:val="007B0F6A"/>
    <w:rsid w:val="007B1B5D"/>
    <w:rsid w:val="007B21D7"/>
    <w:rsid w:val="007B313B"/>
    <w:rsid w:val="007B44C9"/>
    <w:rsid w:val="007B4645"/>
    <w:rsid w:val="007B58BC"/>
    <w:rsid w:val="007B5A3C"/>
    <w:rsid w:val="007B6376"/>
    <w:rsid w:val="007B6687"/>
    <w:rsid w:val="007B6970"/>
    <w:rsid w:val="007B6FE7"/>
    <w:rsid w:val="007B7E2F"/>
    <w:rsid w:val="007C1F9F"/>
    <w:rsid w:val="007C1FC8"/>
    <w:rsid w:val="007C4238"/>
    <w:rsid w:val="007C461A"/>
    <w:rsid w:val="007C49AA"/>
    <w:rsid w:val="007C4A6A"/>
    <w:rsid w:val="007C555D"/>
    <w:rsid w:val="007C56DC"/>
    <w:rsid w:val="007C6028"/>
    <w:rsid w:val="007C643B"/>
    <w:rsid w:val="007C6488"/>
    <w:rsid w:val="007D0379"/>
    <w:rsid w:val="007D0970"/>
    <w:rsid w:val="007D1587"/>
    <w:rsid w:val="007D22CE"/>
    <w:rsid w:val="007D23D4"/>
    <w:rsid w:val="007D3413"/>
    <w:rsid w:val="007D3520"/>
    <w:rsid w:val="007D35B5"/>
    <w:rsid w:val="007D3673"/>
    <w:rsid w:val="007D3A18"/>
    <w:rsid w:val="007D5C47"/>
    <w:rsid w:val="007D5F77"/>
    <w:rsid w:val="007D73FA"/>
    <w:rsid w:val="007D7DDB"/>
    <w:rsid w:val="007E3120"/>
    <w:rsid w:val="007E35C9"/>
    <w:rsid w:val="007E38F5"/>
    <w:rsid w:val="007E3C86"/>
    <w:rsid w:val="007E440D"/>
    <w:rsid w:val="007E5ED0"/>
    <w:rsid w:val="007E6CFC"/>
    <w:rsid w:val="007E77BA"/>
    <w:rsid w:val="007E7D36"/>
    <w:rsid w:val="007F2B8A"/>
    <w:rsid w:val="007F2BD2"/>
    <w:rsid w:val="007F3104"/>
    <w:rsid w:val="007F3137"/>
    <w:rsid w:val="007F4B70"/>
    <w:rsid w:val="007F5A40"/>
    <w:rsid w:val="007F5CDC"/>
    <w:rsid w:val="007F6085"/>
    <w:rsid w:val="007F61B1"/>
    <w:rsid w:val="007F6C0B"/>
    <w:rsid w:val="007F6D81"/>
    <w:rsid w:val="007F78B1"/>
    <w:rsid w:val="007F7E44"/>
    <w:rsid w:val="008002A7"/>
    <w:rsid w:val="00801274"/>
    <w:rsid w:val="00801DB0"/>
    <w:rsid w:val="00803E19"/>
    <w:rsid w:val="00805EFC"/>
    <w:rsid w:val="00806E26"/>
    <w:rsid w:val="00807BFF"/>
    <w:rsid w:val="00807ECC"/>
    <w:rsid w:val="008117FB"/>
    <w:rsid w:val="00814D2E"/>
    <w:rsid w:val="0081520B"/>
    <w:rsid w:val="00816B0A"/>
    <w:rsid w:val="0082168B"/>
    <w:rsid w:val="00822463"/>
    <w:rsid w:val="00822641"/>
    <w:rsid w:val="00822675"/>
    <w:rsid w:val="00822859"/>
    <w:rsid w:val="008238EC"/>
    <w:rsid w:val="00823ABE"/>
    <w:rsid w:val="008243FD"/>
    <w:rsid w:val="00824406"/>
    <w:rsid w:val="008244B2"/>
    <w:rsid w:val="008250FF"/>
    <w:rsid w:val="00825985"/>
    <w:rsid w:val="00827245"/>
    <w:rsid w:val="00830092"/>
    <w:rsid w:val="008323C1"/>
    <w:rsid w:val="008323DF"/>
    <w:rsid w:val="008334E2"/>
    <w:rsid w:val="0083505C"/>
    <w:rsid w:val="0083572D"/>
    <w:rsid w:val="008357DC"/>
    <w:rsid w:val="00836B09"/>
    <w:rsid w:val="008377B7"/>
    <w:rsid w:val="00837F36"/>
    <w:rsid w:val="00840098"/>
    <w:rsid w:val="00840683"/>
    <w:rsid w:val="00840EEB"/>
    <w:rsid w:val="00841D90"/>
    <w:rsid w:val="00842136"/>
    <w:rsid w:val="00843446"/>
    <w:rsid w:val="00843FE8"/>
    <w:rsid w:val="008440F5"/>
    <w:rsid w:val="008454C4"/>
    <w:rsid w:val="00846619"/>
    <w:rsid w:val="008467D6"/>
    <w:rsid w:val="00847C37"/>
    <w:rsid w:val="00850950"/>
    <w:rsid w:val="00851F76"/>
    <w:rsid w:val="00852804"/>
    <w:rsid w:val="00853166"/>
    <w:rsid w:val="0085496E"/>
    <w:rsid w:val="008549EF"/>
    <w:rsid w:val="008552E0"/>
    <w:rsid w:val="0085736D"/>
    <w:rsid w:val="00857B26"/>
    <w:rsid w:val="008605E0"/>
    <w:rsid w:val="008605FF"/>
    <w:rsid w:val="00860F6E"/>
    <w:rsid w:val="00860FD3"/>
    <w:rsid w:val="0086130C"/>
    <w:rsid w:val="00861CAD"/>
    <w:rsid w:val="0086254F"/>
    <w:rsid w:val="0086336B"/>
    <w:rsid w:val="008633E5"/>
    <w:rsid w:val="008636EC"/>
    <w:rsid w:val="0086370C"/>
    <w:rsid w:val="0086531F"/>
    <w:rsid w:val="00866426"/>
    <w:rsid w:val="008671CE"/>
    <w:rsid w:val="00867E9E"/>
    <w:rsid w:val="008717EA"/>
    <w:rsid w:val="00872414"/>
    <w:rsid w:val="008726F4"/>
    <w:rsid w:val="008733DD"/>
    <w:rsid w:val="00873889"/>
    <w:rsid w:val="008747B7"/>
    <w:rsid w:val="00875063"/>
    <w:rsid w:val="00875621"/>
    <w:rsid w:val="00875AED"/>
    <w:rsid w:val="00877866"/>
    <w:rsid w:val="0087792C"/>
    <w:rsid w:val="00880737"/>
    <w:rsid w:val="00883228"/>
    <w:rsid w:val="008835B8"/>
    <w:rsid w:val="00883700"/>
    <w:rsid w:val="008839D6"/>
    <w:rsid w:val="00884ACD"/>
    <w:rsid w:val="00884F78"/>
    <w:rsid w:val="00885CED"/>
    <w:rsid w:val="008863D7"/>
    <w:rsid w:val="008866C0"/>
    <w:rsid w:val="00886792"/>
    <w:rsid w:val="008869C4"/>
    <w:rsid w:val="00890C50"/>
    <w:rsid w:val="008910C6"/>
    <w:rsid w:val="00891114"/>
    <w:rsid w:val="00891AE2"/>
    <w:rsid w:val="00892673"/>
    <w:rsid w:val="008927B4"/>
    <w:rsid w:val="008927C3"/>
    <w:rsid w:val="00893808"/>
    <w:rsid w:val="00893F69"/>
    <w:rsid w:val="008942E7"/>
    <w:rsid w:val="00894FC7"/>
    <w:rsid w:val="00896867"/>
    <w:rsid w:val="00897216"/>
    <w:rsid w:val="0089737A"/>
    <w:rsid w:val="008A1D3B"/>
    <w:rsid w:val="008A279F"/>
    <w:rsid w:val="008A2838"/>
    <w:rsid w:val="008A2E69"/>
    <w:rsid w:val="008A3664"/>
    <w:rsid w:val="008A406B"/>
    <w:rsid w:val="008A4243"/>
    <w:rsid w:val="008A49EF"/>
    <w:rsid w:val="008A4C17"/>
    <w:rsid w:val="008A6379"/>
    <w:rsid w:val="008A6DDA"/>
    <w:rsid w:val="008A6F8B"/>
    <w:rsid w:val="008A7E60"/>
    <w:rsid w:val="008B0598"/>
    <w:rsid w:val="008B0A3E"/>
    <w:rsid w:val="008B19D8"/>
    <w:rsid w:val="008B2405"/>
    <w:rsid w:val="008B2DA0"/>
    <w:rsid w:val="008B3332"/>
    <w:rsid w:val="008B361B"/>
    <w:rsid w:val="008B3977"/>
    <w:rsid w:val="008B49EF"/>
    <w:rsid w:val="008B5C2E"/>
    <w:rsid w:val="008B6FE2"/>
    <w:rsid w:val="008B70A9"/>
    <w:rsid w:val="008B7397"/>
    <w:rsid w:val="008C0008"/>
    <w:rsid w:val="008C0D49"/>
    <w:rsid w:val="008C0FF3"/>
    <w:rsid w:val="008C12F4"/>
    <w:rsid w:val="008C411E"/>
    <w:rsid w:val="008C4666"/>
    <w:rsid w:val="008C4C69"/>
    <w:rsid w:val="008C4F0F"/>
    <w:rsid w:val="008C4F17"/>
    <w:rsid w:val="008C4F74"/>
    <w:rsid w:val="008C54C7"/>
    <w:rsid w:val="008C668A"/>
    <w:rsid w:val="008C7937"/>
    <w:rsid w:val="008D0680"/>
    <w:rsid w:val="008D0D47"/>
    <w:rsid w:val="008D19C6"/>
    <w:rsid w:val="008D2E46"/>
    <w:rsid w:val="008D334C"/>
    <w:rsid w:val="008D39D1"/>
    <w:rsid w:val="008D6DBB"/>
    <w:rsid w:val="008E0F08"/>
    <w:rsid w:val="008E2DBD"/>
    <w:rsid w:val="008E31A9"/>
    <w:rsid w:val="008E3A0F"/>
    <w:rsid w:val="008E4180"/>
    <w:rsid w:val="008E4731"/>
    <w:rsid w:val="008E4D85"/>
    <w:rsid w:val="008E5040"/>
    <w:rsid w:val="008E5615"/>
    <w:rsid w:val="008E567C"/>
    <w:rsid w:val="008E57C7"/>
    <w:rsid w:val="008E79F5"/>
    <w:rsid w:val="008F0674"/>
    <w:rsid w:val="008F14CB"/>
    <w:rsid w:val="008F1BA2"/>
    <w:rsid w:val="008F2A4C"/>
    <w:rsid w:val="008F31C3"/>
    <w:rsid w:val="008F31DD"/>
    <w:rsid w:val="008F3D79"/>
    <w:rsid w:val="008F4172"/>
    <w:rsid w:val="008F6789"/>
    <w:rsid w:val="008F73F8"/>
    <w:rsid w:val="008F7429"/>
    <w:rsid w:val="00900117"/>
    <w:rsid w:val="00900864"/>
    <w:rsid w:val="00902431"/>
    <w:rsid w:val="009025F3"/>
    <w:rsid w:val="00902D69"/>
    <w:rsid w:val="00903B95"/>
    <w:rsid w:val="00903BB4"/>
    <w:rsid w:val="00905382"/>
    <w:rsid w:val="00905824"/>
    <w:rsid w:val="0090596C"/>
    <w:rsid w:val="009064FC"/>
    <w:rsid w:val="009074BA"/>
    <w:rsid w:val="009107A1"/>
    <w:rsid w:val="0091086E"/>
    <w:rsid w:val="00910BA5"/>
    <w:rsid w:val="009112FE"/>
    <w:rsid w:val="009113FF"/>
    <w:rsid w:val="0091189E"/>
    <w:rsid w:val="00911F16"/>
    <w:rsid w:val="009149B6"/>
    <w:rsid w:val="009150BF"/>
    <w:rsid w:val="0091518D"/>
    <w:rsid w:val="009151B1"/>
    <w:rsid w:val="009152C6"/>
    <w:rsid w:val="00915342"/>
    <w:rsid w:val="0091582D"/>
    <w:rsid w:val="009158CC"/>
    <w:rsid w:val="009158DA"/>
    <w:rsid w:val="00916D89"/>
    <w:rsid w:val="009204F6"/>
    <w:rsid w:val="0092165F"/>
    <w:rsid w:val="00921FB1"/>
    <w:rsid w:val="009221F5"/>
    <w:rsid w:val="0092238A"/>
    <w:rsid w:val="00922460"/>
    <w:rsid w:val="00924780"/>
    <w:rsid w:val="00924B32"/>
    <w:rsid w:val="00925370"/>
    <w:rsid w:val="00926A91"/>
    <w:rsid w:val="00926D34"/>
    <w:rsid w:val="00927445"/>
    <w:rsid w:val="0092779C"/>
    <w:rsid w:val="00930915"/>
    <w:rsid w:val="00931C5E"/>
    <w:rsid w:val="00933D4F"/>
    <w:rsid w:val="009346BC"/>
    <w:rsid w:val="00935C01"/>
    <w:rsid w:val="00936C38"/>
    <w:rsid w:val="00937782"/>
    <w:rsid w:val="00941ADC"/>
    <w:rsid w:val="0094232B"/>
    <w:rsid w:val="00942A06"/>
    <w:rsid w:val="00943E95"/>
    <w:rsid w:val="0094487E"/>
    <w:rsid w:val="009459DB"/>
    <w:rsid w:val="00947437"/>
    <w:rsid w:val="00947598"/>
    <w:rsid w:val="00951C87"/>
    <w:rsid w:val="00951DEF"/>
    <w:rsid w:val="009521B6"/>
    <w:rsid w:val="00952835"/>
    <w:rsid w:val="00952EFA"/>
    <w:rsid w:val="00953280"/>
    <w:rsid w:val="009542A7"/>
    <w:rsid w:val="009549C3"/>
    <w:rsid w:val="009558CA"/>
    <w:rsid w:val="00955A73"/>
    <w:rsid w:val="009565B2"/>
    <w:rsid w:val="00957902"/>
    <w:rsid w:val="00957DA9"/>
    <w:rsid w:val="00961742"/>
    <w:rsid w:val="00961B7B"/>
    <w:rsid w:val="009630EE"/>
    <w:rsid w:val="009635AA"/>
    <w:rsid w:val="00964065"/>
    <w:rsid w:val="0096444E"/>
    <w:rsid w:val="00964829"/>
    <w:rsid w:val="00965773"/>
    <w:rsid w:val="0096577E"/>
    <w:rsid w:val="00966440"/>
    <w:rsid w:val="00967FAE"/>
    <w:rsid w:val="00972156"/>
    <w:rsid w:val="009729E7"/>
    <w:rsid w:val="009734DC"/>
    <w:rsid w:val="00975A87"/>
    <w:rsid w:val="00975BD7"/>
    <w:rsid w:val="0097669F"/>
    <w:rsid w:val="0097797F"/>
    <w:rsid w:val="00980B54"/>
    <w:rsid w:val="0098118C"/>
    <w:rsid w:val="00982C20"/>
    <w:rsid w:val="00984157"/>
    <w:rsid w:val="00985700"/>
    <w:rsid w:val="00986100"/>
    <w:rsid w:val="00987117"/>
    <w:rsid w:val="00987213"/>
    <w:rsid w:val="0098788F"/>
    <w:rsid w:val="00987B89"/>
    <w:rsid w:val="0099051D"/>
    <w:rsid w:val="00992216"/>
    <w:rsid w:val="0099239E"/>
    <w:rsid w:val="00992A16"/>
    <w:rsid w:val="0099317C"/>
    <w:rsid w:val="009937B5"/>
    <w:rsid w:val="00994FE6"/>
    <w:rsid w:val="00995832"/>
    <w:rsid w:val="009972A1"/>
    <w:rsid w:val="009A0EA8"/>
    <w:rsid w:val="009A20D0"/>
    <w:rsid w:val="009A261B"/>
    <w:rsid w:val="009A299C"/>
    <w:rsid w:val="009A2F77"/>
    <w:rsid w:val="009A3D5E"/>
    <w:rsid w:val="009A3D79"/>
    <w:rsid w:val="009A3DA5"/>
    <w:rsid w:val="009A3E9F"/>
    <w:rsid w:val="009A4758"/>
    <w:rsid w:val="009A4AE9"/>
    <w:rsid w:val="009A4DE5"/>
    <w:rsid w:val="009A6108"/>
    <w:rsid w:val="009A7026"/>
    <w:rsid w:val="009A748C"/>
    <w:rsid w:val="009A7892"/>
    <w:rsid w:val="009A7BC0"/>
    <w:rsid w:val="009A7BD9"/>
    <w:rsid w:val="009B00B0"/>
    <w:rsid w:val="009B139A"/>
    <w:rsid w:val="009B13A4"/>
    <w:rsid w:val="009B23E2"/>
    <w:rsid w:val="009B2A17"/>
    <w:rsid w:val="009B3883"/>
    <w:rsid w:val="009B3CD7"/>
    <w:rsid w:val="009B3CE4"/>
    <w:rsid w:val="009B469F"/>
    <w:rsid w:val="009B47ED"/>
    <w:rsid w:val="009B5C00"/>
    <w:rsid w:val="009C032E"/>
    <w:rsid w:val="009C0631"/>
    <w:rsid w:val="009C1D05"/>
    <w:rsid w:val="009C1EE9"/>
    <w:rsid w:val="009C2095"/>
    <w:rsid w:val="009C2221"/>
    <w:rsid w:val="009C26A5"/>
    <w:rsid w:val="009C3C22"/>
    <w:rsid w:val="009C5262"/>
    <w:rsid w:val="009C6012"/>
    <w:rsid w:val="009C731B"/>
    <w:rsid w:val="009D0822"/>
    <w:rsid w:val="009D2108"/>
    <w:rsid w:val="009D4D4E"/>
    <w:rsid w:val="009D5022"/>
    <w:rsid w:val="009D58D6"/>
    <w:rsid w:val="009D69B3"/>
    <w:rsid w:val="009D70E1"/>
    <w:rsid w:val="009D769B"/>
    <w:rsid w:val="009E0417"/>
    <w:rsid w:val="009E2BF5"/>
    <w:rsid w:val="009E4BBE"/>
    <w:rsid w:val="009E54B9"/>
    <w:rsid w:val="009E61E2"/>
    <w:rsid w:val="009E6FA2"/>
    <w:rsid w:val="009F2723"/>
    <w:rsid w:val="009F358F"/>
    <w:rsid w:val="009F4529"/>
    <w:rsid w:val="009F4644"/>
    <w:rsid w:val="009F5896"/>
    <w:rsid w:val="009F62F9"/>
    <w:rsid w:val="009F64F3"/>
    <w:rsid w:val="00A00005"/>
    <w:rsid w:val="00A010A2"/>
    <w:rsid w:val="00A01233"/>
    <w:rsid w:val="00A01E5F"/>
    <w:rsid w:val="00A02093"/>
    <w:rsid w:val="00A023B8"/>
    <w:rsid w:val="00A023CF"/>
    <w:rsid w:val="00A03D3A"/>
    <w:rsid w:val="00A0770E"/>
    <w:rsid w:val="00A07CFE"/>
    <w:rsid w:val="00A07E50"/>
    <w:rsid w:val="00A103C8"/>
    <w:rsid w:val="00A11C62"/>
    <w:rsid w:val="00A11F94"/>
    <w:rsid w:val="00A13BBA"/>
    <w:rsid w:val="00A1417D"/>
    <w:rsid w:val="00A142A8"/>
    <w:rsid w:val="00A1770E"/>
    <w:rsid w:val="00A20FF1"/>
    <w:rsid w:val="00A2168B"/>
    <w:rsid w:val="00A21CF3"/>
    <w:rsid w:val="00A22BA0"/>
    <w:rsid w:val="00A22BDE"/>
    <w:rsid w:val="00A23743"/>
    <w:rsid w:val="00A23C31"/>
    <w:rsid w:val="00A23CFE"/>
    <w:rsid w:val="00A23F34"/>
    <w:rsid w:val="00A25033"/>
    <w:rsid w:val="00A258A1"/>
    <w:rsid w:val="00A25A2C"/>
    <w:rsid w:val="00A26C8B"/>
    <w:rsid w:val="00A26F2E"/>
    <w:rsid w:val="00A26F53"/>
    <w:rsid w:val="00A2754F"/>
    <w:rsid w:val="00A3052C"/>
    <w:rsid w:val="00A31642"/>
    <w:rsid w:val="00A3230A"/>
    <w:rsid w:val="00A325FB"/>
    <w:rsid w:val="00A32634"/>
    <w:rsid w:val="00A33789"/>
    <w:rsid w:val="00A3388B"/>
    <w:rsid w:val="00A33E6A"/>
    <w:rsid w:val="00A345BB"/>
    <w:rsid w:val="00A405B2"/>
    <w:rsid w:val="00A411EA"/>
    <w:rsid w:val="00A41E3A"/>
    <w:rsid w:val="00A44219"/>
    <w:rsid w:val="00A447B1"/>
    <w:rsid w:val="00A45569"/>
    <w:rsid w:val="00A45623"/>
    <w:rsid w:val="00A47402"/>
    <w:rsid w:val="00A47C52"/>
    <w:rsid w:val="00A503BA"/>
    <w:rsid w:val="00A510D4"/>
    <w:rsid w:val="00A51196"/>
    <w:rsid w:val="00A5153E"/>
    <w:rsid w:val="00A515E9"/>
    <w:rsid w:val="00A5170F"/>
    <w:rsid w:val="00A51896"/>
    <w:rsid w:val="00A52489"/>
    <w:rsid w:val="00A52BE1"/>
    <w:rsid w:val="00A52E2E"/>
    <w:rsid w:val="00A5324C"/>
    <w:rsid w:val="00A53F19"/>
    <w:rsid w:val="00A54207"/>
    <w:rsid w:val="00A55486"/>
    <w:rsid w:val="00A5557B"/>
    <w:rsid w:val="00A55D83"/>
    <w:rsid w:val="00A5778F"/>
    <w:rsid w:val="00A607DD"/>
    <w:rsid w:val="00A60E71"/>
    <w:rsid w:val="00A62F8A"/>
    <w:rsid w:val="00A63050"/>
    <w:rsid w:val="00A637F0"/>
    <w:rsid w:val="00A63CF1"/>
    <w:rsid w:val="00A63F23"/>
    <w:rsid w:val="00A64AA5"/>
    <w:rsid w:val="00A64E66"/>
    <w:rsid w:val="00A6718E"/>
    <w:rsid w:val="00A712B0"/>
    <w:rsid w:val="00A71FB4"/>
    <w:rsid w:val="00A731B5"/>
    <w:rsid w:val="00A734E3"/>
    <w:rsid w:val="00A74CBF"/>
    <w:rsid w:val="00A76AA7"/>
    <w:rsid w:val="00A76FCE"/>
    <w:rsid w:val="00A80531"/>
    <w:rsid w:val="00A80AB9"/>
    <w:rsid w:val="00A80C55"/>
    <w:rsid w:val="00A80C65"/>
    <w:rsid w:val="00A8192D"/>
    <w:rsid w:val="00A82089"/>
    <w:rsid w:val="00A82BF6"/>
    <w:rsid w:val="00A82CF0"/>
    <w:rsid w:val="00A85233"/>
    <w:rsid w:val="00A8566E"/>
    <w:rsid w:val="00A858FF"/>
    <w:rsid w:val="00A8623B"/>
    <w:rsid w:val="00A8696F"/>
    <w:rsid w:val="00A869D7"/>
    <w:rsid w:val="00A87FDF"/>
    <w:rsid w:val="00A91781"/>
    <w:rsid w:val="00A92561"/>
    <w:rsid w:val="00A92915"/>
    <w:rsid w:val="00A93305"/>
    <w:rsid w:val="00A94906"/>
    <w:rsid w:val="00A94FDC"/>
    <w:rsid w:val="00A952DC"/>
    <w:rsid w:val="00A955F7"/>
    <w:rsid w:val="00A95DFC"/>
    <w:rsid w:val="00A9766C"/>
    <w:rsid w:val="00AA194C"/>
    <w:rsid w:val="00AA2BDC"/>
    <w:rsid w:val="00AA2E78"/>
    <w:rsid w:val="00AA3032"/>
    <w:rsid w:val="00AA3B22"/>
    <w:rsid w:val="00AA58A5"/>
    <w:rsid w:val="00AA5F7C"/>
    <w:rsid w:val="00AA64B6"/>
    <w:rsid w:val="00AA762E"/>
    <w:rsid w:val="00AA7727"/>
    <w:rsid w:val="00AA7FB8"/>
    <w:rsid w:val="00AB05E8"/>
    <w:rsid w:val="00AB0B42"/>
    <w:rsid w:val="00AB1746"/>
    <w:rsid w:val="00AB1BA8"/>
    <w:rsid w:val="00AB3A9B"/>
    <w:rsid w:val="00AB4C8D"/>
    <w:rsid w:val="00AB4DE4"/>
    <w:rsid w:val="00AB57E7"/>
    <w:rsid w:val="00AB5DBD"/>
    <w:rsid w:val="00AB60EC"/>
    <w:rsid w:val="00AB67C8"/>
    <w:rsid w:val="00AB6C95"/>
    <w:rsid w:val="00AB6DA5"/>
    <w:rsid w:val="00AB718E"/>
    <w:rsid w:val="00AC16F1"/>
    <w:rsid w:val="00AC2EFF"/>
    <w:rsid w:val="00AC5004"/>
    <w:rsid w:val="00AC5282"/>
    <w:rsid w:val="00AC666D"/>
    <w:rsid w:val="00AC66F9"/>
    <w:rsid w:val="00AD0367"/>
    <w:rsid w:val="00AD0817"/>
    <w:rsid w:val="00AD16FF"/>
    <w:rsid w:val="00AD1CCB"/>
    <w:rsid w:val="00AD2811"/>
    <w:rsid w:val="00AD28DF"/>
    <w:rsid w:val="00AD2A04"/>
    <w:rsid w:val="00AD2A26"/>
    <w:rsid w:val="00AD351C"/>
    <w:rsid w:val="00AD39D2"/>
    <w:rsid w:val="00AD4538"/>
    <w:rsid w:val="00AD45E8"/>
    <w:rsid w:val="00AD536C"/>
    <w:rsid w:val="00AD65A9"/>
    <w:rsid w:val="00AD6A4E"/>
    <w:rsid w:val="00AD717F"/>
    <w:rsid w:val="00AD7DCE"/>
    <w:rsid w:val="00AE09CD"/>
    <w:rsid w:val="00AE0C9D"/>
    <w:rsid w:val="00AE1FA9"/>
    <w:rsid w:val="00AE5859"/>
    <w:rsid w:val="00AE58C1"/>
    <w:rsid w:val="00AE6D3B"/>
    <w:rsid w:val="00AE76A1"/>
    <w:rsid w:val="00AF083F"/>
    <w:rsid w:val="00AF088A"/>
    <w:rsid w:val="00AF1273"/>
    <w:rsid w:val="00AF21EE"/>
    <w:rsid w:val="00AF2A86"/>
    <w:rsid w:val="00AF4340"/>
    <w:rsid w:val="00AF5CE0"/>
    <w:rsid w:val="00AF7638"/>
    <w:rsid w:val="00B005BD"/>
    <w:rsid w:val="00B008ED"/>
    <w:rsid w:val="00B01CE1"/>
    <w:rsid w:val="00B02885"/>
    <w:rsid w:val="00B02923"/>
    <w:rsid w:val="00B02960"/>
    <w:rsid w:val="00B02D5B"/>
    <w:rsid w:val="00B04EEE"/>
    <w:rsid w:val="00B05897"/>
    <w:rsid w:val="00B060A8"/>
    <w:rsid w:val="00B06CB2"/>
    <w:rsid w:val="00B0702E"/>
    <w:rsid w:val="00B07302"/>
    <w:rsid w:val="00B07668"/>
    <w:rsid w:val="00B07807"/>
    <w:rsid w:val="00B10F07"/>
    <w:rsid w:val="00B12192"/>
    <w:rsid w:val="00B133DE"/>
    <w:rsid w:val="00B15804"/>
    <w:rsid w:val="00B16C2B"/>
    <w:rsid w:val="00B1731C"/>
    <w:rsid w:val="00B17BD6"/>
    <w:rsid w:val="00B20450"/>
    <w:rsid w:val="00B207D0"/>
    <w:rsid w:val="00B22D1D"/>
    <w:rsid w:val="00B238A5"/>
    <w:rsid w:val="00B24AC8"/>
    <w:rsid w:val="00B25D01"/>
    <w:rsid w:val="00B26881"/>
    <w:rsid w:val="00B27440"/>
    <w:rsid w:val="00B276A8"/>
    <w:rsid w:val="00B30B09"/>
    <w:rsid w:val="00B310EA"/>
    <w:rsid w:val="00B317D6"/>
    <w:rsid w:val="00B319D1"/>
    <w:rsid w:val="00B324F7"/>
    <w:rsid w:val="00B32954"/>
    <w:rsid w:val="00B32F61"/>
    <w:rsid w:val="00B33273"/>
    <w:rsid w:val="00B332E5"/>
    <w:rsid w:val="00B335E4"/>
    <w:rsid w:val="00B33705"/>
    <w:rsid w:val="00B34244"/>
    <w:rsid w:val="00B34944"/>
    <w:rsid w:val="00B363C3"/>
    <w:rsid w:val="00B37CCF"/>
    <w:rsid w:val="00B40098"/>
    <w:rsid w:val="00B40EB4"/>
    <w:rsid w:val="00B4286D"/>
    <w:rsid w:val="00B4297A"/>
    <w:rsid w:val="00B461D7"/>
    <w:rsid w:val="00B46413"/>
    <w:rsid w:val="00B500B7"/>
    <w:rsid w:val="00B5048A"/>
    <w:rsid w:val="00B5133C"/>
    <w:rsid w:val="00B530BD"/>
    <w:rsid w:val="00B549E8"/>
    <w:rsid w:val="00B5575E"/>
    <w:rsid w:val="00B558D8"/>
    <w:rsid w:val="00B55E92"/>
    <w:rsid w:val="00B56769"/>
    <w:rsid w:val="00B56C8C"/>
    <w:rsid w:val="00B57414"/>
    <w:rsid w:val="00B57504"/>
    <w:rsid w:val="00B60656"/>
    <w:rsid w:val="00B60D8E"/>
    <w:rsid w:val="00B61863"/>
    <w:rsid w:val="00B61FD5"/>
    <w:rsid w:val="00B629AB"/>
    <w:rsid w:val="00B62A75"/>
    <w:rsid w:val="00B63EF6"/>
    <w:rsid w:val="00B6442C"/>
    <w:rsid w:val="00B66345"/>
    <w:rsid w:val="00B67C9A"/>
    <w:rsid w:val="00B67FE7"/>
    <w:rsid w:val="00B70E8B"/>
    <w:rsid w:val="00B71547"/>
    <w:rsid w:val="00B71F8C"/>
    <w:rsid w:val="00B72726"/>
    <w:rsid w:val="00B72BA0"/>
    <w:rsid w:val="00B74299"/>
    <w:rsid w:val="00B742F1"/>
    <w:rsid w:val="00B7592F"/>
    <w:rsid w:val="00B76870"/>
    <w:rsid w:val="00B777D4"/>
    <w:rsid w:val="00B77B86"/>
    <w:rsid w:val="00B805D3"/>
    <w:rsid w:val="00B81380"/>
    <w:rsid w:val="00B81E30"/>
    <w:rsid w:val="00B82479"/>
    <w:rsid w:val="00B8263F"/>
    <w:rsid w:val="00B83E47"/>
    <w:rsid w:val="00B845C3"/>
    <w:rsid w:val="00B86BFE"/>
    <w:rsid w:val="00B86F0A"/>
    <w:rsid w:val="00B871FA"/>
    <w:rsid w:val="00B905E2"/>
    <w:rsid w:val="00B90BB5"/>
    <w:rsid w:val="00B9132E"/>
    <w:rsid w:val="00B91C5F"/>
    <w:rsid w:val="00B91F2D"/>
    <w:rsid w:val="00B91F58"/>
    <w:rsid w:val="00B92AF2"/>
    <w:rsid w:val="00B92C3D"/>
    <w:rsid w:val="00B93B34"/>
    <w:rsid w:val="00B93B97"/>
    <w:rsid w:val="00B93DBE"/>
    <w:rsid w:val="00B93E72"/>
    <w:rsid w:val="00B96308"/>
    <w:rsid w:val="00B96D18"/>
    <w:rsid w:val="00B974C1"/>
    <w:rsid w:val="00B97D89"/>
    <w:rsid w:val="00B97DEE"/>
    <w:rsid w:val="00BA0A2A"/>
    <w:rsid w:val="00BA0EBF"/>
    <w:rsid w:val="00BA17D6"/>
    <w:rsid w:val="00BA1821"/>
    <w:rsid w:val="00BA2C01"/>
    <w:rsid w:val="00BA2FAC"/>
    <w:rsid w:val="00BA3205"/>
    <w:rsid w:val="00BA3BFB"/>
    <w:rsid w:val="00BA5068"/>
    <w:rsid w:val="00BA5701"/>
    <w:rsid w:val="00BA64A1"/>
    <w:rsid w:val="00BA6BD8"/>
    <w:rsid w:val="00BA7155"/>
    <w:rsid w:val="00BA7CE5"/>
    <w:rsid w:val="00BB093E"/>
    <w:rsid w:val="00BB0D1C"/>
    <w:rsid w:val="00BB0D43"/>
    <w:rsid w:val="00BB2193"/>
    <w:rsid w:val="00BB2C14"/>
    <w:rsid w:val="00BB37EC"/>
    <w:rsid w:val="00BB3AE1"/>
    <w:rsid w:val="00BB3C77"/>
    <w:rsid w:val="00BB3CB8"/>
    <w:rsid w:val="00BB4E87"/>
    <w:rsid w:val="00BB5C4C"/>
    <w:rsid w:val="00BB5EC1"/>
    <w:rsid w:val="00BB7053"/>
    <w:rsid w:val="00BB73F0"/>
    <w:rsid w:val="00BC3A5B"/>
    <w:rsid w:val="00BC3A9A"/>
    <w:rsid w:val="00BC44B2"/>
    <w:rsid w:val="00BC4CDF"/>
    <w:rsid w:val="00BC70DC"/>
    <w:rsid w:val="00BC7C67"/>
    <w:rsid w:val="00BD0156"/>
    <w:rsid w:val="00BD0529"/>
    <w:rsid w:val="00BD0B9F"/>
    <w:rsid w:val="00BD1432"/>
    <w:rsid w:val="00BD14BA"/>
    <w:rsid w:val="00BD18E7"/>
    <w:rsid w:val="00BD2A64"/>
    <w:rsid w:val="00BD2B7D"/>
    <w:rsid w:val="00BD2FCF"/>
    <w:rsid w:val="00BD3CCA"/>
    <w:rsid w:val="00BD3D0B"/>
    <w:rsid w:val="00BD4BE7"/>
    <w:rsid w:val="00BD5FED"/>
    <w:rsid w:val="00BD77D8"/>
    <w:rsid w:val="00BD78BA"/>
    <w:rsid w:val="00BD7C67"/>
    <w:rsid w:val="00BE1395"/>
    <w:rsid w:val="00BE277B"/>
    <w:rsid w:val="00BE2DB8"/>
    <w:rsid w:val="00BE36FB"/>
    <w:rsid w:val="00BE3772"/>
    <w:rsid w:val="00BE47CA"/>
    <w:rsid w:val="00BE489C"/>
    <w:rsid w:val="00BE5019"/>
    <w:rsid w:val="00BE5F51"/>
    <w:rsid w:val="00BE733E"/>
    <w:rsid w:val="00BE737A"/>
    <w:rsid w:val="00BE7C42"/>
    <w:rsid w:val="00BF026B"/>
    <w:rsid w:val="00BF0459"/>
    <w:rsid w:val="00BF0F89"/>
    <w:rsid w:val="00BF10D5"/>
    <w:rsid w:val="00BF14FC"/>
    <w:rsid w:val="00BF1BFE"/>
    <w:rsid w:val="00BF1F10"/>
    <w:rsid w:val="00BF2E14"/>
    <w:rsid w:val="00BF37E9"/>
    <w:rsid w:val="00BF3A67"/>
    <w:rsid w:val="00BF3B48"/>
    <w:rsid w:val="00BF3BB4"/>
    <w:rsid w:val="00BF44B9"/>
    <w:rsid w:val="00BF48B5"/>
    <w:rsid w:val="00BF4CB6"/>
    <w:rsid w:val="00BF570A"/>
    <w:rsid w:val="00BF59F0"/>
    <w:rsid w:val="00BF64FA"/>
    <w:rsid w:val="00BF74EC"/>
    <w:rsid w:val="00BF77AF"/>
    <w:rsid w:val="00BF7D90"/>
    <w:rsid w:val="00C00AC0"/>
    <w:rsid w:val="00C00EE7"/>
    <w:rsid w:val="00C0107D"/>
    <w:rsid w:val="00C01412"/>
    <w:rsid w:val="00C023EB"/>
    <w:rsid w:val="00C02881"/>
    <w:rsid w:val="00C030FD"/>
    <w:rsid w:val="00C032F4"/>
    <w:rsid w:val="00C044DF"/>
    <w:rsid w:val="00C04C59"/>
    <w:rsid w:val="00C0574C"/>
    <w:rsid w:val="00C100D6"/>
    <w:rsid w:val="00C10FD1"/>
    <w:rsid w:val="00C11CB4"/>
    <w:rsid w:val="00C14244"/>
    <w:rsid w:val="00C15280"/>
    <w:rsid w:val="00C1682C"/>
    <w:rsid w:val="00C17202"/>
    <w:rsid w:val="00C1790E"/>
    <w:rsid w:val="00C17952"/>
    <w:rsid w:val="00C201D1"/>
    <w:rsid w:val="00C2107E"/>
    <w:rsid w:val="00C23003"/>
    <w:rsid w:val="00C24695"/>
    <w:rsid w:val="00C24FA1"/>
    <w:rsid w:val="00C266CB"/>
    <w:rsid w:val="00C30817"/>
    <w:rsid w:val="00C308AF"/>
    <w:rsid w:val="00C30ECC"/>
    <w:rsid w:val="00C31D29"/>
    <w:rsid w:val="00C31E21"/>
    <w:rsid w:val="00C32034"/>
    <w:rsid w:val="00C328AB"/>
    <w:rsid w:val="00C331F9"/>
    <w:rsid w:val="00C335EE"/>
    <w:rsid w:val="00C33AA6"/>
    <w:rsid w:val="00C3466A"/>
    <w:rsid w:val="00C34C8C"/>
    <w:rsid w:val="00C34CEC"/>
    <w:rsid w:val="00C3621B"/>
    <w:rsid w:val="00C36280"/>
    <w:rsid w:val="00C364D7"/>
    <w:rsid w:val="00C37E60"/>
    <w:rsid w:val="00C40E28"/>
    <w:rsid w:val="00C40F8F"/>
    <w:rsid w:val="00C42DE7"/>
    <w:rsid w:val="00C43BD4"/>
    <w:rsid w:val="00C43C82"/>
    <w:rsid w:val="00C4445B"/>
    <w:rsid w:val="00C4496E"/>
    <w:rsid w:val="00C44D0E"/>
    <w:rsid w:val="00C45A3B"/>
    <w:rsid w:val="00C45E2C"/>
    <w:rsid w:val="00C46078"/>
    <w:rsid w:val="00C46D47"/>
    <w:rsid w:val="00C4709A"/>
    <w:rsid w:val="00C507D0"/>
    <w:rsid w:val="00C51AB9"/>
    <w:rsid w:val="00C51BB1"/>
    <w:rsid w:val="00C5248C"/>
    <w:rsid w:val="00C53B58"/>
    <w:rsid w:val="00C56A65"/>
    <w:rsid w:val="00C56CBA"/>
    <w:rsid w:val="00C577DA"/>
    <w:rsid w:val="00C57BA1"/>
    <w:rsid w:val="00C6059A"/>
    <w:rsid w:val="00C60995"/>
    <w:rsid w:val="00C6100E"/>
    <w:rsid w:val="00C61C60"/>
    <w:rsid w:val="00C6253C"/>
    <w:rsid w:val="00C64372"/>
    <w:rsid w:val="00C64837"/>
    <w:rsid w:val="00C64BA3"/>
    <w:rsid w:val="00C671B8"/>
    <w:rsid w:val="00C70013"/>
    <w:rsid w:val="00C704FE"/>
    <w:rsid w:val="00C70B86"/>
    <w:rsid w:val="00C70E09"/>
    <w:rsid w:val="00C71679"/>
    <w:rsid w:val="00C71696"/>
    <w:rsid w:val="00C71838"/>
    <w:rsid w:val="00C72C36"/>
    <w:rsid w:val="00C74390"/>
    <w:rsid w:val="00C75846"/>
    <w:rsid w:val="00C7744C"/>
    <w:rsid w:val="00C804FE"/>
    <w:rsid w:val="00C81950"/>
    <w:rsid w:val="00C83067"/>
    <w:rsid w:val="00C83178"/>
    <w:rsid w:val="00C83852"/>
    <w:rsid w:val="00C842DC"/>
    <w:rsid w:val="00C84560"/>
    <w:rsid w:val="00C85820"/>
    <w:rsid w:val="00C85A36"/>
    <w:rsid w:val="00C8714F"/>
    <w:rsid w:val="00C8747E"/>
    <w:rsid w:val="00C8796C"/>
    <w:rsid w:val="00C87D48"/>
    <w:rsid w:val="00C903A0"/>
    <w:rsid w:val="00C90FBD"/>
    <w:rsid w:val="00C91B59"/>
    <w:rsid w:val="00C927F1"/>
    <w:rsid w:val="00C92C14"/>
    <w:rsid w:val="00C92CA2"/>
    <w:rsid w:val="00C9344C"/>
    <w:rsid w:val="00C958B3"/>
    <w:rsid w:val="00C9630A"/>
    <w:rsid w:val="00C97F56"/>
    <w:rsid w:val="00CA0669"/>
    <w:rsid w:val="00CA07D9"/>
    <w:rsid w:val="00CA0C79"/>
    <w:rsid w:val="00CA117D"/>
    <w:rsid w:val="00CA17C4"/>
    <w:rsid w:val="00CA1912"/>
    <w:rsid w:val="00CA2E58"/>
    <w:rsid w:val="00CA3549"/>
    <w:rsid w:val="00CA3969"/>
    <w:rsid w:val="00CA6395"/>
    <w:rsid w:val="00CB0DAB"/>
    <w:rsid w:val="00CB14B9"/>
    <w:rsid w:val="00CB1512"/>
    <w:rsid w:val="00CB3DC7"/>
    <w:rsid w:val="00CB499D"/>
    <w:rsid w:val="00CB4A58"/>
    <w:rsid w:val="00CB5962"/>
    <w:rsid w:val="00CB5CA6"/>
    <w:rsid w:val="00CB5D58"/>
    <w:rsid w:val="00CB6C29"/>
    <w:rsid w:val="00CB7596"/>
    <w:rsid w:val="00CC08D8"/>
    <w:rsid w:val="00CC0F7E"/>
    <w:rsid w:val="00CC254E"/>
    <w:rsid w:val="00CC3394"/>
    <w:rsid w:val="00CC5777"/>
    <w:rsid w:val="00CC5780"/>
    <w:rsid w:val="00CC5A15"/>
    <w:rsid w:val="00CC63D7"/>
    <w:rsid w:val="00CC66A6"/>
    <w:rsid w:val="00CC696A"/>
    <w:rsid w:val="00CC7560"/>
    <w:rsid w:val="00CD047E"/>
    <w:rsid w:val="00CD0E77"/>
    <w:rsid w:val="00CD1694"/>
    <w:rsid w:val="00CD43E6"/>
    <w:rsid w:val="00CD486E"/>
    <w:rsid w:val="00CD62FF"/>
    <w:rsid w:val="00CD70D7"/>
    <w:rsid w:val="00CD7322"/>
    <w:rsid w:val="00CD7AC0"/>
    <w:rsid w:val="00CE036A"/>
    <w:rsid w:val="00CE0651"/>
    <w:rsid w:val="00CE0FEA"/>
    <w:rsid w:val="00CE16EB"/>
    <w:rsid w:val="00CE23BF"/>
    <w:rsid w:val="00CE28B7"/>
    <w:rsid w:val="00CE3B5E"/>
    <w:rsid w:val="00CE4509"/>
    <w:rsid w:val="00CE47A9"/>
    <w:rsid w:val="00CE54CC"/>
    <w:rsid w:val="00CE6809"/>
    <w:rsid w:val="00CE7307"/>
    <w:rsid w:val="00CE753D"/>
    <w:rsid w:val="00CF0DA8"/>
    <w:rsid w:val="00CF1E69"/>
    <w:rsid w:val="00CF2771"/>
    <w:rsid w:val="00CF3963"/>
    <w:rsid w:val="00CF397E"/>
    <w:rsid w:val="00CF4906"/>
    <w:rsid w:val="00CF4F64"/>
    <w:rsid w:val="00CF6235"/>
    <w:rsid w:val="00CF6353"/>
    <w:rsid w:val="00CF7068"/>
    <w:rsid w:val="00CF734B"/>
    <w:rsid w:val="00D00160"/>
    <w:rsid w:val="00D01371"/>
    <w:rsid w:val="00D01552"/>
    <w:rsid w:val="00D022B2"/>
    <w:rsid w:val="00D02C3F"/>
    <w:rsid w:val="00D0364F"/>
    <w:rsid w:val="00D03EE3"/>
    <w:rsid w:val="00D04028"/>
    <w:rsid w:val="00D046F7"/>
    <w:rsid w:val="00D061B1"/>
    <w:rsid w:val="00D07321"/>
    <w:rsid w:val="00D10099"/>
    <w:rsid w:val="00D10A9C"/>
    <w:rsid w:val="00D1184B"/>
    <w:rsid w:val="00D11A76"/>
    <w:rsid w:val="00D12273"/>
    <w:rsid w:val="00D13826"/>
    <w:rsid w:val="00D14294"/>
    <w:rsid w:val="00D142E6"/>
    <w:rsid w:val="00D14446"/>
    <w:rsid w:val="00D148DE"/>
    <w:rsid w:val="00D14B7A"/>
    <w:rsid w:val="00D14EC2"/>
    <w:rsid w:val="00D15EBE"/>
    <w:rsid w:val="00D164D9"/>
    <w:rsid w:val="00D20D5D"/>
    <w:rsid w:val="00D223F7"/>
    <w:rsid w:val="00D23473"/>
    <w:rsid w:val="00D24EBC"/>
    <w:rsid w:val="00D252E7"/>
    <w:rsid w:val="00D25B49"/>
    <w:rsid w:val="00D25F3F"/>
    <w:rsid w:val="00D26D89"/>
    <w:rsid w:val="00D300BD"/>
    <w:rsid w:val="00D30428"/>
    <w:rsid w:val="00D31C4E"/>
    <w:rsid w:val="00D31FDE"/>
    <w:rsid w:val="00D32CF5"/>
    <w:rsid w:val="00D3386B"/>
    <w:rsid w:val="00D34394"/>
    <w:rsid w:val="00D346A8"/>
    <w:rsid w:val="00D35D0E"/>
    <w:rsid w:val="00D36323"/>
    <w:rsid w:val="00D40B92"/>
    <w:rsid w:val="00D41E0F"/>
    <w:rsid w:val="00D438ED"/>
    <w:rsid w:val="00D43CB3"/>
    <w:rsid w:val="00D450C7"/>
    <w:rsid w:val="00D453F8"/>
    <w:rsid w:val="00D46DB8"/>
    <w:rsid w:val="00D47AC2"/>
    <w:rsid w:val="00D503BA"/>
    <w:rsid w:val="00D51116"/>
    <w:rsid w:val="00D532D7"/>
    <w:rsid w:val="00D534CB"/>
    <w:rsid w:val="00D53DBD"/>
    <w:rsid w:val="00D542C6"/>
    <w:rsid w:val="00D554E5"/>
    <w:rsid w:val="00D555F3"/>
    <w:rsid w:val="00D55C51"/>
    <w:rsid w:val="00D57417"/>
    <w:rsid w:val="00D57642"/>
    <w:rsid w:val="00D603F2"/>
    <w:rsid w:val="00D604F3"/>
    <w:rsid w:val="00D60E0A"/>
    <w:rsid w:val="00D60F3F"/>
    <w:rsid w:val="00D617FF"/>
    <w:rsid w:val="00D61BEC"/>
    <w:rsid w:val="00D61F36"/>
    <w:rsid w:val="00D62A1F"/>
    <w:rsid w:val="00D62A44"/>
    <w:rsid w:val="00D62E44"/>
    <w:rsid w:val="00D63E0C"/>
    <w:rsid w:val="00D6430F"/>
    <w:rsid w:val="00D64681"/>
    <w:rsid w:val="00D65268"/>
    <w:rsid w:val="00D65643"/>
    <w:rsid w:val="00D6582F"/>
    <w:rsid w:val="00D65F05"/>
    <w:rsid w:val="00D67050"/>
    <w:rsid w:val="00D676FB"/>
    <w:rsid w:val="00D67CD7"/>
    <w:rsid w:val="00D70A0E"/>
    <w:rsid w:val="00D725C4"/>
    <w:rsid w:val="00D7396E"/>
    <w:rsid w:val="00D76387"/>
    <w:rsid w:val="00D76A8D"/>
    <w:rsid w:val="00D7772F"/>
    <w:rsid w:val="00D778C0"/>
    <w:rsid w:val="00D77A91"/>
    <w:rsid w:val="00D77DD8"/>
    <w:rsid w:val="00D806BB"/>
    <w:rsid w:val="00D80A7B"/>
    <w:rsid w:val="00D80B8E"/>
    <w:rsid w:val="00D81454"/>
    <w:rsid w:val="00D81E85"/>
    <w:rsid w:val="00D83851"/>
    <w:rsid w:val="00D84FF8"/>
    <w:rsid w:val="00D85FF1"/>
    <w:rsid w:val="00D8781F"/>
    <w:rsid w:val="00D9191D"/>
    <w:rsid w:val="00D91C20"/>
    <w:rsid w:val="00D91FEB"/>
    <w:rsid w:val="00D92289"/>
    <w:rsid w:val="00D924AC"/>
    <w:rsid w:val="00D92876"/>
    <w:rsid w:val="00D92D61"/>
    <w:rsid w:val="00D932D4"/>
    <w:rsid w:val="00D9363F"/>
    <w:rsid w:val="00D94DE5"/>
    <w:rsid w:val="00D952F0"/>
    <w:rsid w:val="00D95494"/>
    <w:rsid w:val="00D9664B"/>
    <w:rsid w:val="00DA030D"/>
    <w:rsid w:val="00DA0F37"/>
    <w:rsid w:val="00DA197A"/>
    <w:rsid w:val="00DA1BC2"/>
    <w:rsid w:val="00DA3B07"/>
    <w:rsid w:val="00DA3BBC"/>
    <w:rsid w:val="00DA467E"/>
    <w:rsid w:val="00DA48DB"/>
    <w:rsid w:val="00DA551B"/>
    <w:rsid w:val="00DA641B"/>
    <w:rsid w:val="00DA6884"/>
    <w:rsid w:val="00DB0506"/>
    <w:rsid w:val="00DB06EF"/>
    <w:rsid w:val="00DB125D"/>
    <w:rsid w:val="00DB164A"/>
    <w:rsid w:val="00DB1CFD"/>
    <w:rsid w:val="00DB209E"/>
    <w:rsid w:val="00DB22F6"/>
    <w:rsid w:val="00DB3A89"/>
    <w:rsid w:val="00DB3DF2"/>
    <w:rsid w:val="00DB502F"/>
    <w:rsid w:val="00DB50F5"/>
    <w:rsid w:val="00DB679F"/>
    <w:rsid w:val="00DB6FE0"/>
    <w:rsid w:val="00DB76E4"/>
    <w:rsid w:val="00DC0343"/>
    <w:rsid w:val="00DC0D2F"/>
    <w:rsid w:val="00DC2217"/>
    <w:rsid w:val="00DC33CC"/>
    <w:rsid w:val="00DC36F8"/>
    <w:rsid w:val="00DC4192"/>
    <w:rsid w:val="00DC5D40"/>
    <w:rsid w:val="00DC5DE9"/>
    <w:rsid w:val="00DC6A53"/>
    <w:rsid w:val="00DD0B9D"/>
    <w:rsid w:val="00DD10D4"/>
    <w:rsid w:val="00DD1676"/>
    <w:rsid w:val="00DD1B8F"/>
    <w:rsid w:val="00DD4461"/>
    <w:rsid w:val="00DD45EB"/>
    <w:rsid w:val="00DD6AD2"/>
    <w:rsid w:val="00DD6DE6"/>
    <w:rsid w:val="00DD6E77"/>
    <w:rsid w:val="00DE06D3"/>
    <w:rsid w:val="00DE08A0"/>
    <w:rsid w:val="00DE0F87"/>
    <w:rsid w:val="00DE13E8"/>
    <w:rsid w:val="00DE1AFB"/>
    <w:rsid w:val="00DE330B"/>
    <w:rsid w:val="00DE378D"/>
    <w:rsid w:val="00DE4077"/>
    <w:rsid w:val="00DE4680"/>
    <w:rsid w:val="00DE5209"/>
    <w:rsid w:val="00DE5CE2"/>
    <w:rsid w:val="00DE5DDA"/>
    <w:rsid w:val="00DE6022"/>
    <w:rsid w:val="00DE645B"/>
    <w:rsid w:val="00DE65DF"/>
    <w:rsid w:val="00DE6BAF"/>
    <w:rsid w:val="00DF015C"/>
    <w:rsid w:val="00DF0C70"/>
    <w:rsid w:val="00DF0CBE"/>
    <w:rsid w:val="00DF0E8B"/>
    <w:rsid w:val="00DF217E"/>
    <w:rsid w:val="00DF414B"/>
    <w:rsid w:val="00DF4603"/>
    <w:rsid w:val="00DF5058"/>
    <w:rsid w:val="00DF5D09"/>
    <w:rsid w:val="00DF694F"/>
    <w:rsid w:val="00E00026"/>
    <w:rsid w:val="00E0023F"/>
    <w:rsid w:val="00E002B5"/>
    <w:rsid w:val="00E00495"/>
    <w:rsid w:val="00E01919"/>
    <w:rsid w:val="00E02849"/>
    <w:rsid w:val="00E06233"/>
    <w:rsid w:val="00E076E4"/>
    <w:rsid w:val="00E11028"/>
    <w:rsid w:val="00E125BA"/>
    <w:rsid w:val="00E12CDF"/>
    <w:rsid w:val="00E139A2"/>
    <w:rsid w:val="00E13B63"/>
    <w:rsid w:val="00E1548A"/>
    <w:rsid w:val="00E165D5"/>
    <w:rsid w:val="00E172CE"/>
    <w:rsid w:val="00E17545"/>
    <w:rsid w:val="00E17632"/>
    <w:rsid w:val="00E20AD0"/>
    <w:rsid w:val="00E211D3"/>
    <w:rsid w:val="00E21394"/>
    <w:rsid w:val="00E2324D"/>
    <w:rsid w:val="00E233F3"/>
    <w:rsid w:val="00E24D96"/>
    <w:rsid w:val="00E25B00"/>
    <w:rsid w:val="00E27641"/>
    <w:rsid w:val="00E27875"/>
    <w:rsid w:val="00E30FB8"/>
    <w:rsid w:val="00E3179A"/>
    <w:rsid w:val="00E31FBA"/>
    <w:rsid w:val="00E320EC"/>
    <w:rsid w:val="00E320F0"/>
    <w:rsid w:val="00E32229"/>
    <w:rsid w:val="00E33216"/>
    <w:rsid w:val="00E33E2B"/>
    <w:rsid w:val="00E34D3A"/>
    <w:rsid w:val="00E350DC"/>
    <w:rsid w:val="00E3541F"/>
    <w:rsid w:val="00E3596B"/>
    <w:rsid w:val="00E37209"/>
    <w:rsid w:val="00E378A1"/>
    <w:rsid w:val="00E37E49"/>
    <w:rsid w:val="00E408DA"/>
    <w:rsid w:val="00E413D0"/>
    <w:rsid w:val="00E41BDC"/>
    <w:rsid w:val="00E42FBE"/>
    <w:rsid w:val="00E443CD"/>
    <w:rsid w:val="00E4477A"/>
    <w:rsid w:val="00E51C5D"/>
    <w:rsid w:val="00E528DE"/>
    <w:rsid w:val="00E52F89"/>
    <w:rsid w:val="00E53A5A"/>
    <w:rsid w:val="00E544C7"/>
    <w:rsid w:val="00E55380"/>
    <w:rsid w:val="00E55E3E"/>
    <w:rsid w:val="00E56958"/>
    <w:rsid w:val="00E56EFF"/>
    <w:rsid w:val="00E57144"/>
    <w:rsid w:val="00E57CB0"/>
    <w:rsid w:val="00E57CFB"/>
    <w:rsid w:val="00E6007C"/>
    <w:rsid w:val="00E606DD"/>
    <w:rsid w:val="00E60F70"/>
    <w:rsid w:val="00E6109A"/>
    <w:rsid w:val="00E62319"/>
    <w:rsid w:val="00E6265D"/>
    <w:rsid w:val="00E62BF4"/>
    <w:rsid w:val="00E630E7"/>
    <w:rsid w:val="00E63379"/>
    <w:rsid w:val="00E64E1A"/>
    <w:rsid w:val="00E658F3"/>
    <w:rsid w:val="00E65DFC"/>
    <w:rsid w:val="00E669B4"/>
    <w:rsid w:val="00E66DBB"/>
    <w:rsid w:val="00E67DC7"/>
    <w:rsid w:val="00E7049F"/>
    <w:rsid w:val="00E704D5"/>
    <w:rsid w:val="00E70908"/>
    <w:rsid w:val="00E7179F"/>
    <w:rsid w:val="00E72456"/>
    <w:rsid w:val="00E72AB0"/>
    <w:rsid w:val="00E74A57"/>
    <w:rsid w:val="00E74C1A"/>
    <w:rsid w:val="00E75B36"/>
    <w:rsid w:val="00E75D4D"/>
    <w:rsid w:val="00E773B7"/>
    <w:rsid w:val="00E77E94"/>
    <w:rsid w:val="00E82D62"/>
    <w:rsid w:val="00E83699"/>
    <w:rsid w:val="00E83A81"/>
    <w:rsid w:val="00E863F5"/>
    <w:rsid w:val="00E8712E"/>
    <w:rsid w:val="00E87F40"/>
    <w:rsid w:val="00E90ED3"/>
    <w:rsid w:val="00E911F8"/>
    <w:rsid w:val="00E921AE"/>
    <w:rsid w:val="00E92E98"/>
    <w:rsid w:val="00E93246"/>
    <w:rsid w:val="00E93477"/>
    <w:rsid w:val="00E939AB"/>
    <w:rsid w:val="00E93E7C"/>
    <w:rsid w:val="00E94C6F"/>
    <w:rsid w:val="00E9529A"/>
    <w:rsid w:val="00E9550A"/>
    <w:rsid w:val="00E95BE9"/>
    <w:rsid w:val="00E9715B"/>
    <w:rsid w:val="00E972AF"/>
    <w:rsid w:val="00EA0020"/>
    <w:rsid w:val="00EA0782"/>
    <w:rsid w:val="00EA253C"/>
    <w:rsid w:val="00EA2956"/>
    <w:rsid w:val="00EA4367"/>
    <w:rsid w:val="00EA43E9"/>
    <w:rsid w:val="00EA44B0"/>
    <w:rsid w:val="00EA6BC1"/>
    <w:rsid w:val="00EA6C0F"/>
    <w:rsid w:val="00EA6E04"/>
    <w:rsid w:val="00EA7211"/>
    <w:rsid w:val="00EA7C3D"/>
    <w:rsid w:val="00EB01D2"/>
    <w:rsid w:val="00EB0482"/>
    <w:rsid w:val="00EB1536"/>
    <w:rsid w:val="00EB16EF"/>
    <w:rsid w:val="00EB1A57"/>
    <w:rsid w:val="00EB1AC8"/>
    <w:rsid w:val="00EB234C"/>
    <w:rsid w:val="00EB2CF1"/>
    <w:rsid w:val="00EB373D"/>
    <w:rsid w:val="00EB400D"/>
    <w:rsid w:val="00EB415D"/>
    <w:rsid w:val="00EB4990"/>
    <w:rsid w:val="00EB62AF"/>
    <w:rsid w:val="00EB6488"/>
    <w:rsid w:val="00EB6D70"/>
    <w:rsid w:val="00EC0073"/>
    <w:rsid w:val="00EC3F4A"/>
    <w:rsid w:val="00EC502C"/>
    <w:rsid w:val="00EC51D5"/>
    <w:rsid w:val="00EC5EDC"/>
    <w:rsid w:val="00EC694C"/>
    <w:rsid w:val="00EC6D06"/>
    <w:rsid w:val="00EC75C3"/>
    <w:rsid w:val="00EC7606"/>
    <w:rsid w:val="00EC762E"/>
    <w:rsid w:val="00ED03E5"/>
    <w:rsid w:val="00ED14A8"/>
    <w:rsid w:val="00ED1729"/>
    <w:rsid w:val="00ED1C58"/>
    <w:rsid w:val="00ED2766"/>
    <w:rsid w:val="00ED3B1E"/>
    <w:rsid w:val="00ED4600"/>
    <w:rsid w:val="00ED71B6"/>
    <w:rsid w:val="00EE00D2"/>
    <w:rsid w:val="00EE1F81"/>
    <w:rsid w:val="00EE3059"/>
    <w:rsid w:val="00EE38CB"/>
    <w:rsid w:val="00EE3979"/>
    <w:rsid w:val="00EE5174"/>
    <w:rsid w:val="00EE51C4"/>
    <w:rsid w:val="00EE54D1"/>
    <w:rsid w:val="00EE7E05"/>
    <w:rsid w:val="00EF00F0"/>
    <w:rsid w:val="00EF0EE8"/>
    <w:rsid w:val="00EF1BF3"/>
    <w:rsid w:val="00EF2BEF"/>
    <w:rsid w:val="00EF5151"/>
    <w:rsid w:val="00EF65EA"/>
    <w:rsid w:val="00EF6A67"/>
    <w:rsid w:val="00F00226"/>
    <w:rsid w:val="00F00BFF"/>
    <w:rsid w:val="00F01123"/>
    <w:rsid w:val="00F0128E"/>
    <w:rsid w:val="00F015CC"/>
    <w:rsid w:val="00F0197F"/>
    <w:rsid w:val="00F01D6D"/>
    <w:rsid w:val="00F02B93"/>
    <w:rsid w:val="00F03321"/>
    <w:rsid w:val="00F03627"/>
    <w:rsid w:val="00F05AF3"/>
    <w:rsid w:val="00F06849"/>
    <w:rsid w:val="00F069C7"/>
    <w:rsid w:val="00F0726A"/>
    <w:rsid w:val="00F075AA"/>
    <w:rsid w:val="00F07BEB"/>
    <w:rsid w:val="00F1050A"/>
    <w:rsid w:val="00F1123D"/>
    <w:rsid w:val="00F1236D"/>
    <w:rsid w:val="00F12666"/>
    <w:rsid w:val="00F13948"/>
    <w:rsid w:val="00F13B81"/>
    <w:rsid w:val="00F14348"/>
    <w:rsid w:val="00F144B3"/>
    <w:rsid w:val="00F151AF"/>
    <w:rsid w:val="00F151FA"/>
    <w:rsid w:val="00F17217"/>
    <w:rsid w:val="00F23309"/>
    <w:rsid w:val="00F240ED"/>
    <w:rsid w:val="00F24E1E"/>
    <w:rsid w:val="00F269B4"/>
    <w:rsid w:val="00F27843"/>
    <w:rsid w:val="00F27DD5"/>
    <w:rsid w:val="00F27EF6"/>
    <w:rsid w:val="00F30925"/>
    <w:rsid w:val="00F3241A"/>
    <w:rsid w:val="00F32A06"/>
    <w:rsid w:val="00F32A7A"/>
    <w:rsid w:val="00F32BCC"/>
    <w:rsid w:val="00F372A0"/>
    <w:rsid w:val="00F406BD"/>
    <w:rsid w:val="00F41736"/>
    <w:rsid w:val="00F41C3A"/>
    <w:rsid w:val="00F42307"/>
    <w:rsid w:val="00F426C7"/>
    <w:rsid w:val="00F44A61"/>
    <w:rsid w:val="00F44D7F"/>
    <w:rsid w:val="00F453B2"/>
    <w:rsid w:val="00F453B8"/>
    <w:rsid w:val="00F45CDE"/>
    <w:rsid w:val="00F46E79"/>
    <w:rsid w:val="00F501EA"/>
    <w:rsid w:val="00F50C44"/>
    <w:rsid w:val="00F50F77"/>
    <w:rsid w:val="00F51434"/>
    <w:rsid w:val="00F51FBF"/>
    <w:rsid w:val="00F52607"/>
    <w:rsid w:val="00F52CA7"/>
    <w:rsid w:val="00F53337"/>
    <w:rsid w:val="00F53564"/>
    <w:rsid w:val="00F54313"/>
    <w:rsid w:val="00F54CCD"/>
    <w:rsid w:val="00F55B7A"/>
    <w:rsid w:val="00F569D5"/>
    <w:rsid w:val="00F56F03"/>
    <w:rsid w:val="00F57665"/>
    <w:rsid w:val="00F6093C"/>
    <w:rsid w:val="00F60FBA"/>
    <w:rsid w:val="00F617A0"/>
    <w:rsid w:val="00F62A83"/>
    <w:rsid w:val="00F632CD"/>
    <w:rsid w:val="00F66BA1"/>
    <w:rsid w:val="00F673E8"/>
    <w:rsid w:val="00F67B15"/>
    <w:rsid w:val="00F67BAA"/>
    <w:rsid w:val="00F70135"/>
    <w:rsid w:val="00F70162"/>
    <w:rsid w:val="00F71194"/>
    <w:rsid w:val="00F7237A"/>
    <w:rsid w:val="00F72AF7"/>
    <w:rsid w:val="00F74CE2"/>
    <w:rsid w:val="00F76504"/>
    <w:rsid w:val="00F768F3"/>
    <w:rsid w:val="00F774AF"/>
    <w:rsid w:val="00F77DA5"/>
    <w:rsid w:val="00F815E8"/>
    <w:rsid w:val="00F817DA"/>
    <w:rsid w:val="00F834BB"/>
    <w:rsid w:val="00F84684"/>
    <w:rsid w:val="00F8470D"/>
    <w:rsid w:val="00F84EC7"/>
    <w:rsid w:val="00F856FD"/>
    <w:rsid w:val="00F8632D"/>
    <w:rsid w:val="00F87ABC"/>
    <w:rsid w:val="00F9011E"/>
    <w:rsid w:val="00F90613"/>
    <w:rsid w:val="00F906E3"/>
    <w:rsid w:val="00F920F7"/>
    <w:rsid w:val="00F922E2"/>
    <w:rsid w:val="00F92E73"/>
    <w:rsid w:val="00F92EBD"/>
    <w:rsid w:val="00F93E20"/>
    <w:rsid w:val="00F95BEA"/>
    <w:rsid w:val="00F96F5D"/>
    <w:rsid w:val="00F970CB"/>
    <w:rsid w:val="00F971D1"/>
    <w:rsid w:val="00FA1633"/>
    <w:rsid w:val="00FA1AFA"/>
    <w:rsid w:val="00FA1CCC"/>
    <w:rsid w:val="00FA1EA6"/>
    <w:rsid w:val="00FA2785"/>
    <w:rsid w:val="00FA2D81"/>
    <w:rsid w:val="00FA3432"/>
    <w:rsid w:val="00FA34C5"/>
    <w:rsid w:val="00FA44DD"/>
    <w:rsid w:val="00FA4E7D"/>
    <w:rsid w:val="00FA4F23"/>
    <w:rsid w:val="00FA6654"/>
    <w:rsid w:val="00FA6DA0"/>
    <w:rsid w:val="00FB0441"/>
    <w:rsid w:val="00FB079E"/>
    <w:rsid w:val="00FB2C8D"/>
    <w:rsid w:val="00FB35FD"/>
    <w:rsid w:val="00FB4173"/>
    <w:rsid w:val="00FB42F2"/>
    <w:rsid w:val="00FB4671"/>
    <w:rsid w:val="00FB534A"/>
    <w:rsid w:val="00FB5B7F"/>
    <w:rsid w:val="00FB777E"/>
    <w:rsid w:val="00FC0108"/>
    <w:rsid w:val="00FC12F8"/>
    <w:rsid w:val="00FC144A"/>
    <w:rsid w:val="00FC289A"/>
    <w:rsid w:val="00FC34AC"/>
    <w:rsid w:val="00FC38E0"/>
    <w:rsid w:val="00FC5239"/>
    <w:rsid w:val="00FC535F"/>
    <w:rsid w:val="00FC54FF"/>
    <w:rsid w:val="00FC5CF1"/>
    <w:rsid w:val="00FC5DC2"/>
    <w:rsid w:val="00FC6EE3"/>
    <w:rsid w:val="00FD0352"/>
    <w:rsid w:val="00FD05CF"/>
    <w:rsid w:val="00FD12A0"/>
    <w:rsid w:val="00FD1AD0"/>
    <w:rsid w:val="00FD27AE"/>
    <w:rsid w:val="00FD293F"/>
    <w:rsid w:val="00FD33DD"/>
    <w:rsid w:val="00FD3583"/>
    <w:rsid w:val="00FD35D6"/>
    <w:rsid w:val="00FD4900"/>
    <w:rsid w:val="00FD4D1C"/>
    <w:rsid w:val="00FD5682"/>
    <w:rsid w:val="00FD596A"/>
    <w:rsid w:val="00FD7B36"/>
    <w:rsid w:val="00FE04C3"/>
    <w:rsid w:val="00FE0972"/>
    <w:rsid w:val="00FE168E"/>
    <w:rsid w:val="00FE1BE1"/>
    <w:rsid w:val="00FE2830"/>
    <w:rsid w:val="00FE4AA0"/>
    <w:rsid w:val="00FE536A"/>
    <w:rsid w:val="00FE6B56"/>
    <w:rsid w:val="00FE7244"/>
    <w:rsid w:val="00FE775E"/>
    <w:rsid w:val="00FF0581"/>
    <w:rsid w:val="00FF2112"/>
    <w:rsid w:val="00FF31C9"/>
    <w:rsid w:val="00FF3DD1"/>
    <w:rsid w:val="00FF4061"/>
    <w:rsid w:val="00FF4E50"/>
    <w:rsid w:val="00FF56CD"/>
    <w:rsid w:val="00FF56DA"/>
    <w:rsid w:val="00FF56F5"/>
    <w:rsid w:val="00FF58CE"/>
    <w:rsid w:val="00FF5BE9"/>
    <w:rsid w:val="00FF63C1"/>
    <w:rsid w:val="00FF7072"/>
    <w:rsid w:val="00FF774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5:docId w15:val="{E64212E2-6636-47FE-8A2E-8F40966E1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23BF"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rsid w:val="001A6D83"/>
    <w:pPr>
      <w:keepNext/>
      <w:keepLines/>
      <w:spacing w:before="320"/>
      <w:outlineLvl w:val="0"/>
    </w:pPr>
    <w:rPr>
      <w:rFonts w:ascii="Arial" w:hAnsi="Arial"/>
      <w:b/>
      <w:sz w:val="32"/>
      <w:szCs w:val="20"/>
      <w:u w:val="single"/>
      <w:lang w:eastAsia="en-US"/>
    </w:rPr>
  </w:style>
  <w:style w:type="paragraph" w:styleId="Heading2">
    <w:name w:val="heading 2"/>
    <w:basedOn w:val="Normal"/>
    <w:next w:val="Normal"/>
    <w:qFormat/>
    <w:rsid w:val="001A6D83"/>
    <w:pPr>
      <w:keepNext/>
      <w:keepLines/>
      <w:spacing w:before="280"/>
      <w:outlineLvl w:val="1"/>
    </w:pPr>
    <w:rPr>
      <w:rFonts w:ascii="Arial" w:hAnsi="Arial"/>
      <w:b/>
      <w:sz w:val="28"/>
      <w:szCs w:val="20"/>
      <w:u w:val="single"/>
      <w:lang w:eastAsia="en-US"/>
    </w:rPr>
  </w:style>
  <w:style w:type="paragraph" w:styleId="Heading3">
    <w:name w:val="heading 3"/>
    <w:basedOn w:val="Normal"/>
    <w:next w:val="Normal"/>
    <w:qFormat/>
    <w:rsid w:val="001A6D83"/>
    <w:pPr>
      <w:keepNext/>
      <w:keepLines/>
      <w:spacing w:before="240" w:after="60"/>
      <w:outlineLvl w:val="2"/>
    </w:pPr>
    <w:rPr>
      <w:rFonts w:ascii="Arial" w:hAnsi="Arial"/>
      <w:b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1A6D83"/>
    <w:pPr>
      <w:pBdr>
        <w:top w:val="single" w:sz="6" w:space="1" w:color="auto"/>
      </w:pBdr>
      <w:tabs>
        <w:tab w:val="center" w:pos="6480"/>
        <w:tab w:val="right" w:pos="12960"/>
      </w:tabs>
    </w:pPr>
    <w:rPr>
      <w:szCs w:val="20"/>
      <w:lang w:eastAsia="en-US"/>
    </w:rPr>
  </w:style>
  <w:style w:type="paragraph" w:styleId="Header">
    <w:name w:val="header"/>
    <w:basedOn w:val="Normal"/>
    <w:rsid w:val="001A6D83"/>
    <w:pPr>
      <w:pBdr>
        <w:bottom w:val="single" w:sz="6" w:space="2" w:color="auto"/>
      </w:pBdr>
      <w:tabs>
        <w:tab w:val="center" w:pos="6480"/>
        <w:tab w:val="right" w:pos="12960"/>
      </w:tabs>
    </w:pPr>
    <w:rPr>
      <w:b/>
      <w:sz w:val="28"/>
      <w:szCs w:val="20"/>
      <w:lang w:eastAsia="en-US"/>
    </w:rPr>
  </w:style>
  <w:style w:type="paragraph" w:customStyle="1" w:styleId="T1">
    <w:name w:val="T1"/>
    <w:basedOn w:val="Normal"/>
    <w:rsid w:val="001A6D83"/>
    <w:pPr>
      <w:jc w:val="center"/>
    </w:pPr>
    <w:rPr>
      <w:b/>
      <w:sz w:val="28"/>
      <w:szCs w:val="20"/>
      <w:lang w:eastAsia="en-US"/>
    </w:rPr>
  </w:style>
  <w:style w:type="paragraph" w:customStyle="1" w:styleId="T2">
    <w:name w:val="T2"/>
    <w:basedOn w:val="T1"/>
    <w:rsid w:val="001A6D83"/>
    <w:pPr>
      <w:spacing w:after="240"/>
      <w:ind w:left="720" w:right="720"/>
    </w:pPr>
  </w:style>
  <w:style w:type="paragraph" w:customStyle="1" w:styleId="T3">
    <w:name w:val="T3"/>
    <w:basedOn w:val="T1"/>
    <w:rsid w:val="001A6D83"/>
    <w:pPr>
      <w:pBdr>
        <w:bottom w:val="single" w:sz="6" w:space="1" w:color="auto"/>
      </w:pBdr>
      <w:tabs>
        <w:tab w:val="center" w:pos="4680"/>
      </w:tabs>
      <w:spacing w:after="240"/>
      <w:jc w:val="left"/>
    </w:pPr>
    <w:rPr>
      <w:b w:val="0"/>
      <w:sz w:val="24"/>
    </w:rPr>
  </w:style>
  <w:style w:type="paragraph" w:styleId="BodyTextIndent">
    <w:name w:val="Body Text Indent"/>
    <w:basedOn w:val="Normal"/>
    <w:rsid w:val="001A6D83"/>
    <w:pPr>
      <w:ind w:left="720" w:hanging="720"/>
    </w:pPr>
    <w:rPr>
      <w:sz w:val="22"/>
      <w:szCs w:val="20"/>
      <w:lang w:eastAsia="en-US"/>
    </w:rPr>
  </w:style>
  <w:style w:type="character" w:styleId="Hyperlink">
    <w:name w:val="Hyperlink"/>
    <w:rsid w:val="001A6D83"/>
    <w:rPr>
      <w:color w:val="0000FF"/>
      <w:u w:val="single"/>
    </w:rPr>
  </w:style>
  <w:style w:type="character" w:styleId="CommentReference">
    <w:name w:val="annotation reference"/>
    <w:rsid w:val="00815EB4"/>
    <w:rPr>
      <w:sz w:val="18"/>
      <w:szCs w:val="18"/>
    </w:rPr>
  </w:style>
  <w:style w:type="paragraph" w:styleId="CommentText">
    <w:name w:val="annotation text"/>
    <w:basedOn w:val="Normal"/>
    <w:link w:val="CommentTextChar"/>
    <w:rsid w:val="00815EB4"/>
    <w:rPr>
      <w:sz w:val="22"/>
      <w:szCs w:val="20"/>
      <w:lang w:eastAsia="en-US"/>
    </w:rPr>
  </w:style>
  <w:style w:type="character" w:customStyle="1" w:styleId="CommentTextChar">
    <w:name w:val="Comment Text Char"/>
    <w:link w:val="CommentText"/>
    <w:rsid w:val="00815EB4"/>
    <w:rPr>
      <w:sz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15EB4"/>
    <w:rPr>
      <w:b/>
      <w:bCs/>
    </w:rPr>
  </w:style>
  <w:style w:type="character" w:customStyle="1" w:styleId="CommentSubjectChar">
    <w:name w:val="Comment Subject Char"/>
    <w:link w:val="CommentSubject"/>
    <w:rsid w:val="00815EB4"/>
    <w:rPr>
      <w:b/>
      <w:bCs/>
      <w:sz w:val="22"/>
      <w:lang w:eastAsia="en-US"/>
    </w:rPr>
  </w:style>
  <w:style w:type="paragraph" w:styleId="BalloonText">
    <w:name w:val="Balloon Text"/>
    <w:basedOn w:val="Normal"/>
    <w:link w:val="BalloonTextChar"/>
    <w:rsid w:val="00815EB4"/>
    <w:rPr>
      <w:rFonts w:ascii="ヒラギノ角ゴ ProN W3" w:eastAsia="ヒラギノ角ゴ ProN W3"/>
      <w:sz w:val="18"/>
      <w:szCs w:val="18"/>
      <w:lang w:eastAsia="en-US"/>
    </w:rPr>
  </w:style>
  <w:style w:type="character" w:customStyle="1" w:styleId="BalloonTextChar">
    <w:name w:val="Balloon Text Char"/>
    <w:link w:val="BalloonText"/>
    <w:rsid w:val="00815EB4"/>
    <w:rPr>
      <w:rFonts w:ascii="ヒラギノ角ゴ ProN W3" w:eastAsia="ヒラギノ角ゴ ProN W3"/>
      <w:sz w:val="18"/>
      <w:szCs w:val="18"/>
      <w:lang w:eastAsia="en-US"/>
    </w:rPr>
  </w:style>
  <w:style w:type="paragraph" w:styleId="NormalWeb">
    <w:name w:val="Normal (Web)"/>
    <w:basedOn w:val="Normal"/>
    <w:uiPriority w:val="99"/>
    <w:unhideWhenUsed/>
    <w:rsid w:val="00212DB5"/>
    <w:pPr>
      <w:spacing w:before="100" w:beforeAutospacing="1" w:after="100" w:afterAutospacing="1"/>
    </w:pPr>
    <w:rPr>
      <w:rFonts w:ascii="MS PGothic" w:eastAsia="MS PGothic" w:hAnsi="MS PGothic" w:cs="MS PGothic"/>
      <w:lang w:eastAsia="ja-JP"/>
    </w:rPr>
  </w:style>
  <w:style w:type="paragraph" w:styleId="ListParagraph">
    <w:name w:val="List Paragraph"/>
    <w:basedOn w:val="Normal"/>
    <w:uiPriority w:val="34"/>
    <w:qFormat/>
    <w:rsid w:val="004F4085"/>
    <w:pPr>
      <w:ind w:leftChars="400" w:left="840"/>
    </w:pPr>
    <w:rPr>
      <w:rFonts w:ascii="MS PGothic" w:eastAsia="MS PGothic" w:hAnsi="MS PGothic" w:cs="MS PGothic"/>
      <w:lang w:eastAsia="ja-JP"/>
    </w:rPr>
  </w:style>
  <w:style w:type="paragraph" w:styleId="IntenseQuote">
    <w:name w:val="Intense Quote"/>
    <w:basedOn w:val="Normal"/>
    <w:next w:val="Normal"/>
    <w:link w:val="IntenseQuoteChar"/>
    <w:qFormat/>
    <w:rsid w:val="00852804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  <w:sz w:val="22"/>
      <w:szCs w:val="20"/>
      <w:lang w:eastAsia="en-US"/>
    </w:rPr>
  </w:style>
  <w:style w:type="character" w:customStyle="1" w:styleId="IntenseQuoteChar">
    <w:name w:val="Intense Quote Char"/>
    <w:basedOn w:val="DefaultParagraphFont"/>
    <w:link w:val="IntenseQuote"/>
    <w:rsid w:val="00852804"/>
    <w:rPr>
      <w:b/>
      <w:bCs/>
      <w:i/>
      <w:iCs/>
      <w:color w:val="4F81BD" w:themeColor="accent1"/>
      <w:sz w:val="22"/>
      <w:lang w:eastAsia="en-US"/>
    </w:rPr>
  </w:style>
  <w:style w:type="table" w:styleId="TableGrid">
    <w:name w:val="Table Grid"/>
    <w:basedOn w:val="TableNormal"/>
    <w:rsid w:val="00542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3">
    <w:name w:val="Medium Shading 1 Accent 3"/>
    <w:basedOn w:val="TableNormal"/>
    <w:rsid w:val="00542D7C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numbering" w:customStyle="1" w:styleId="Headings">
    <w:name w:val="Headings"/>
    <w:uiPriority w:val="99"/>
    <w:rsid w:val="00F92EBD"/>
    <w:pPr>
      <w:numPr>
        <w:numId w:val="2"/>
      </w:numPr>
    </w:pPr>
  </w:style>
  <w:style w:type="paragraph" w:styleId="DocumentMap">
    <w:name w:val="Document Map"/>
    <w:basedOn w:val="Normal"/>
    <w:link w:val="DocumentMapChar"/>
    <w:semiHidden/>
    <w:unhideWhenUsed/>
    <w:rsid w:val="00347A4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347A41"/>
    <w:rPr>
      <w:rFonts w:ascii="Tahoma" w:hAnsi="Tahoma" w:cs="Tahoma"/>
      <w:sz w:val="16"/>
      <w:szCs w:val="16"/>
      <w:lang w:eastAsia="zh-CN"/>
    </w:rPr>
  </w:style>
  <w:style w:type="character" w:customStyle="1" w:styleId="apple-converted-space">
    <w:name w:val="apple-converted-space"/>
    <w:basedOn w:val="DefaultParagraphFont"/>
    <w:rsid w:val="004B7D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837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3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2841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067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92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31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107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142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58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76143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207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24642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7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9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899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5650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41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1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5704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92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982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383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2952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7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925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483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572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1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66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55445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93234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0355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2645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3206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71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47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7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9597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34918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6957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351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1034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244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768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8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645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4675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92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402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908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51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76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82614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17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54430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133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882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9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0232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0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307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838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03292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773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7920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7121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67827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0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5844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288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48172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06913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16092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8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8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482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446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52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702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567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7686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5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153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7250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2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089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2973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4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4627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5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0102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3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9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0559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420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969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5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3218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272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4373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16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620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2336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1888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022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5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44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47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671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6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457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543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7308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7455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666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41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6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7475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4046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665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5672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85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913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6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6857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7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0789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53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0153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0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2346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5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239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5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2631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21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9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0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5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4968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79104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6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831254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46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8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40942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7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15472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09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7700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26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313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3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253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86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822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82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65931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40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5671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2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71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3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0040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5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9599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76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0807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2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71011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3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3534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7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513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38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045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32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417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73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123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45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1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28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717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518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5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582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965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80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6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980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39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7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62635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47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03930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64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7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8042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161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771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78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43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690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47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25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487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0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41611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49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69844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2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100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235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6535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7064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57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5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078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23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8858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993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28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7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8026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350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3923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6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5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1940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6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8281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6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142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2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0466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7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252847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21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8107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87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29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83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754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17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783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12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34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1140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5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380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3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1754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916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5624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493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3728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8551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9250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061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6956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6787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171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5032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0902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8538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295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51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6480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41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16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918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7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586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7290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30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00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08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252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464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33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64271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80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424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9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9050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9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4142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75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43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775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50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6095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61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88219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76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4988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9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19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38453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85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4202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5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354429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65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938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3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4231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80421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643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7046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6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6438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62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47307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9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19523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14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24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72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4113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539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3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564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62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78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94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005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43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4071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93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430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5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6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0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9267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7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371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33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945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04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3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1246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89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695287">
          <w:marLeft w:val="547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3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6145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0137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33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96972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6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85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2227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278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510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982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5179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562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602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117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07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6445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40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1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25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65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349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11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9428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691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609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832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23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14660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293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579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4813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8082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926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049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6548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0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0657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00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2608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85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525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773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3294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396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94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059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1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6347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87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84734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0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389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1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78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4973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18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795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5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767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6795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16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5737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189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6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722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96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98008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66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371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39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014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4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7125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683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19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690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8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61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9902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6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00579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1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170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52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7165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1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08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00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9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584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66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52967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8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3630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05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02555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9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1516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87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204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55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46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1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3088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6628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83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0391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04509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2443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1423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52722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8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0090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487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120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58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85711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05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807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9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478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1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17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7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8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436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0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30207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39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79174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77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180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7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3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4556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5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48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66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52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1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5568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65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777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0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8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30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215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8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132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1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6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80865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6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972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2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34822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5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497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9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8591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723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99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70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24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19948">
          <w:marLeft w:val="162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9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89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66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244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17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556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21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0234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64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544357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41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0404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9246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199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7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7605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4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699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543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822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97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3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5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8121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09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7792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86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55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60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29016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51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312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32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522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49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852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9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40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0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43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647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27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920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40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43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1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5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8859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3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3339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34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88156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437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31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415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167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547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667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785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5890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11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8655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9351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04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421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80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80313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35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9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006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7729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00336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03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7387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18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046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7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921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8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5004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9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7006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1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2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892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172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16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94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46069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53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6688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970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781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16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2535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36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29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9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15785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087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4625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7924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0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9454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2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3812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77290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4534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2316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5069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9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042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4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6617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247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78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7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235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5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589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81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7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9914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2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006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002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198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58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64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41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7580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50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63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11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2323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23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3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696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70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7812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54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7924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24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56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9744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4391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9229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13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59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1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6961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07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31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001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552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17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80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4638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58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9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22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2818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2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080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44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473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9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90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806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5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84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00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8121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35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37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8449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72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62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655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1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96995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5995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5878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1961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2891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19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5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4625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0172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2850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2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8645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79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247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7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346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127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04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13839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98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8644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8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92220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61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94495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0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153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22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137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2624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8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5263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54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51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07458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19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4734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61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76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20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705716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6088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7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163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8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1744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3151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40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6948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9396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92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10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2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955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57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4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97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2893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70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49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2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6924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23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1137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71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88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5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566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44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14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49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543160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0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989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954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185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5789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39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633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748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22802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81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0035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97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53885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54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68384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7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742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36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062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7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6680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18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6804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2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3362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3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1726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37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41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25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4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07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71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64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81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62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5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838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35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8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1649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81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000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81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52555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09116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88466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5201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6865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8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43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758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86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1801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21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66018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42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5071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8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0620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149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1496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458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3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802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01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717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49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1566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2281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88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17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13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7023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5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654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8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9679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8190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2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8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26785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81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4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2340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38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83700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0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78864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98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9927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88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64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8720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876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7195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61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486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1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75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71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9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6473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52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1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92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3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97019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03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0590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7669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3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362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97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71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1042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11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8675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64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0228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34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3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31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7303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6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6435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80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1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68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85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9420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06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3423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53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8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572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268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2581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73511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17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9047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80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2760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60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38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91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0290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3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2414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22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395322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6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214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36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5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0689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70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4059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1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2384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33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4021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3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6889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0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5535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49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22104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9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13230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38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97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982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1014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83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78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01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09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808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019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4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13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90021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73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6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76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30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081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96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634714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70643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8338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8950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0270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2742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61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4464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0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4795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35886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380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9807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8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84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845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0752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7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2829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04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866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50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39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1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25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09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979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490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10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4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15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1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1350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20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671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1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445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47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7513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24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9213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917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3975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1949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0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83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41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6107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2369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16625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7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2302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9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78366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2344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238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3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13705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91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65717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30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243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7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7370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2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848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94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0918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146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377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96991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047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3823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108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76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46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0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592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32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2537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36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3816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8950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0124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92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1753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1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20201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87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81729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99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118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06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113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57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448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540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989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7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7676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62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64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991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139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60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131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2650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610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8224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439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588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39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39282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52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28818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17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2119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56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60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30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402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80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2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18181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9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9781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958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840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57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8335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3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462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787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409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6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4778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800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23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36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923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302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504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3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79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93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9407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66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49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003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765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104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629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97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22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244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4631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139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124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926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5070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0287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9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21937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08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7630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8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578753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37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6981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5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53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1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255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894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125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195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64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41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3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789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022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33779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4526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4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14318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75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530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8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78351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14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7076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863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16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132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33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7831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8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16131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53254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8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1081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461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9167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8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4675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37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2764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77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0113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9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1648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5326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7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13103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809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3457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710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057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632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3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679782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70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023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8963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905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7266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10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8128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60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36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39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1576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269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26595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63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8978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3994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161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21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75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0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15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2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289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0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2674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39074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56992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44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422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73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550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99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65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577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503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436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7609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93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929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541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5059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675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3137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5055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724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09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959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4176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1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473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1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56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47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35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029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10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2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9060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18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2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253334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7904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748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91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60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56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47642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922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65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97946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09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220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99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66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0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2799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18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5298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9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8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163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510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31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1589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4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7712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0284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5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9120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098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6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752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1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543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56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0513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39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170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642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704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52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0373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46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442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3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16077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421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6499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05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497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90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590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325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88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16313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4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1564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89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60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64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912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4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76636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019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89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64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1925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2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7220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3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3311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9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071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5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507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14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800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1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76573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00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0150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55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1220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3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96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06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3591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59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62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9797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51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6598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46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6927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535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66156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95649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84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4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6044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6321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13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8419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99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7706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9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439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53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0172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198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76234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514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765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1289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6034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2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706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05793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7983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98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49183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6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0464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8326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32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70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5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7593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39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1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9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384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2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12055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34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868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85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3981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5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8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241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9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40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35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05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489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03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427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624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2245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2881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58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7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5681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94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2591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578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70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8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411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06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2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2018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3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0677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07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66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9687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7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36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AC3575-1BC6-4C41-BAEE-BEDBBA53EB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896</Words>
  <Characters>5112</Characters>
  <Application>Microsoft Office Word</Application>
  <DocSecurity>4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.: IEEE 802.11-15/637r0</vt:lpstr>
    </vt:vector>
  </TitlesOfParts>
  <Company>Newracom</Company>
  <LinksUpToDate>false</LinksUpToDate>
  <CharactersWithSpaces>5997</CharactersWithSpaces>
  <SharedDoc>false</SharedDoc>
  <HyperlinkBase/>
  <HLinks>
    <vt:vector size="42" baseType="variant">
      <vt:variant>
        <vt:i4>524289</vt:i4>
      </vt:variant>
      <vt:variant>
        <vt:i4>21</vt:i4>
      </vt:variant>
      <vt:variant>
        <vt:i4>0</vt:i4>
      </vt:variant>
      <vt:variant>
        <vt:i4>5</vt:i4>
      </vt:variant>
      <vt:variant>
        <vt:lpwstr>https://mentor.ieee.org/802.11/dcn/13/11-13-1465-01-0hew-november-2013-dallas-meeting-minutes.doc</vt:lpwstr>
      </vt:variant>
      <vt:variant>
        <vt:lpwstr/>
      </vt:variant>
      <vt:variant>
        <vt:i4>4980812</vt:i4>
      </vt:variant>
      <vt:variant>
        <vt:i4>18</vt:i4>
      </vt:variant>
      <vt:variant>
        <vt:i4>0</vt:i4>
      </vt:variant>
      <vt:variant>
        <vt:i4>5</vt:i4>
      </vt:variant>
      <vt:variant>
        <vt:lpwstr>https://mentor.ieee.org/802.11/dcn/14/11-14-0013-00-0hew-cc11-comments-analysis.pptx</vt:lpwstr>
      </vt:variant>
      <vt:variant>
        <vt:lpwstr/>
      </vt:variant>
      <vt:variant>
        <vt:i4>3407980</vt:i4>
      </vt:variant>
      <vt:variant>
        <vt:i4>15</vt:i4>
      </vt:variant>
      <vt:variant>
        <vt:i4>0</vt:i4>
      </vt:variant>
      <vt:variant>
        <vt:i4>5</vt:i4>
      </vt:variant>
      <vt:variant>
        <vt:lpwstr>https://mentor.ieee.org/802.11/dcn/13/11-13-1529-03-0hew-cc11-results.xlsx</vt:lpwstr>
      </vt:variant>
      <vt:variant>
        <vt:lpwstr/>
      </vt:variant>
      <vt:variant>
        <vt:i4>1572895</vt:i4>
      </vt:variant>
      <vt:variant>
        <vt:i4>12</vt:i4>
      </vt:variant>
      <vt:variant>
        <vt:i4>0</vt:i4>
      </vt:variant>
      <vt:variant>
        <vt:i4>5</vt:i4>
      </vt:variant>
      <vt:variant>
        <vt:lpwstr>https://mentor.ieee.org/802.11/dcn/14/11-14-0024-00-0hew-teleconference-minutes-20140108.docx</vt:lpwstr>
      </vt:variant>
      <vt:variant>
        <vt:lpwstr/>
      </vt:variant>
      <vt:variant>
        <vt:i4>2031646</vt:i4>
      </vt:variant>
      <vt:variant>
        <vt:i4>9</vt:i4>
      </vt:variant>
      <vt:variant>
        <vt:i4>0</vt:i4>
      </vt:variant>
      <vt:variant>
        <vt:i4>5</vt:i4>
      </vt:variant>
      <vt:variant>
        <vt:lpwstr>https://mentor.ieee.org/802.11/dcn/13/11-13-1532-01-0hew-teleconference-minutes-20131218.docx</vt:lpwstr>
      </vt:variant>
      <vt:variant>
        <vt:lpwstr/>
      </vt:variant>
      <vt:variant>
        <vt:i4>1376276</vt:i4>
      </vt:variant>
      <vt:variant>
        <vt:i4>6</vt:i4>
      </vt:variant>
      <vt:variant>
        <vt:i4>0</vt:i4>
      </vt:variant>
      <vt:variant>
        <vt:i4>5</vt:i4>
      </vt:variant>
      <vt:variant>
        <vt:lpwstr>https://mentor.ieee.org/802.11/dcn/13/11-13-1495-00-0hew-teleconference-minutes-20131204.docx</vt:lpwstr>
      </vt:variant>
      <vt:variant>
        <vt:lpwstr/>
      </vt:variant>
      <vt:variant>
        <vt:i4>524288</vt:i4>
      </vt:variant>
      <vt:variant>
        <vt:i4>3</vt:i4>
      </vt:variant>
      <vt:variant>
        <vt:i4>0</vt:i4>
      </vt:variant>
      <vt:variant>
        <vt:i4>5</vt:i4>
      </vt:variant>
      <vt:variant>
        <vt:lpwstr>https://mentor.ieee.org/802.11/dcn/13/11-13-1465-00-0hew-november-2013-dallas-meeting-minutes.doc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.: IEEE 802.11-15/637r0</dc:title>
  <dc:subject>Submission</dc:subject>
  <dc:creator>R. Hedayat</dc:creator>
  <cp:keywords>May 2015</cp:keywords>
  <cp:lastModifiedBy>Yangxun (David)</cp:lastModifiedBy>
  <cp:revision>2</cp:revision>
  <dcterms:created xsi:type="dcterms:W3CDTF">2017-03-16T00:22:00Z</dcterms:created>
  <dcterms:modified xsi:type="dcterms:W3CDTF">2017-03-16T0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970178053</vt:i4>
  </property>
  <property fmtid="{D5CDD505-2E9C-101B-9397-08002B2CF9AE}" pid="3" name="_2015_ms_pID_725343">
    <vt:lpwstr>(2)BL6t0Qyh4w7b3H3BbegDRTu+cqZufv5oCNOm7FOT7BRX+C38t2MQBcemFMxizMKjMjqWoifk
IpxW8T08Z79uDmqDIw69i7DZ/QjANCB6FvvuhgKTOADTnL7Wz/IoqbBNDUcjMmlgpgGso18P
V+DKXG07hFQacipf2WFU0qyd5V07ZrO/QX/ziCeFV6SdODNpIpw6S0jl11TE+eSwjMkSZOzj
RMnlN/p+x+LPOQ3VYU</vt:lpwstr>
  </property>
  <property fmtid="{D5CDD505-2E9C-101B-9397-08002B2CF9AE}" pid="4" name="_2015_ms_pID_7253431">
    <vt:lpwstr>rOnxl2Q0qmTwxeA0auxTrVwgWuJkwyFFJBrbm2r5A+jTpF6n6+MZvH
lYY/vltJ2M36zGFgcekCoe4yVqdZOdBQIU1XS5pkyMiPsuqjtZ7moh2oEFJn6wk3S9blywlB
i1fA/S/YQjJ5L92EGDFuPGdDb5gml6bE6t6xkxREwDpfJA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489441639</vt:lpwstr>
  </property>
</Properties>
</file>